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9FCE2" w14:textId="77777777" w:rsidR="00B34311" w:rsidRPr="00305ACF" w:rsidRDefault="00B34311" w:rsidP="00A96A21">
      <w:pPr>
        <w:pStyle w:val="2nevisande"/>
        <w:jc w:val="both"/>
        <w:rPr>
          <w:rtl/>
        </w:rPr>
      </w:pPr>
      <w:bookmarkStart w:id="0" w:name="_Hlk56119202"/>
      <w:bookmarkStart w:id="1" w:name="OLE_LINK9"/>
      <w:bookmarkStart w:id="2" w:name="OLE_LINK10"/>
      <w:bookmarkEnd w:id="0"/>
    </w:p>
    <w:p w14:paraId="2A72515E" w14:textId="77777777" w:rsidR="000F5D01" w:rsidRDefault="000F5D01" w:rsidP="00EF5249">
      <w:pPr>
        <w:pStyle w:val="2nevisande"/>
        <w:ind w:left="0"/>
        <w:rPr>
          <w:rFonts w:cs="B Titr"/>
          <w:sz w:val="28"/>
          <w:szCs w:val="28"/>
        </w:rPr>
      </w:pPr>
      <w:bookmarkStart w:id="3" w:name="OLE_LINK13"/>
      <w:bookmarkStart w:id="4" w:name="OLE_LINK14"/>
      <w:r w:rsidRPr="000F5D01">
        <w:rPr>
          <w:rFonts w:cs="B Titr"/>
          <w:sz w:val="28"/>
          <w:szCs w:val="28"/>
        </w:rPr>
        <w:t>Filters</w:t>
      </w:r>
    </w:p>
    <w:p w14:paraId="1489A892" w14:textId="5F430DB9" w:rsidR="00EE5E64" w:rsidRPr="007B2CED" w:rsidRDefault="0055189A" w:rsidP="00EF5249">
      <w:pPr>
        <w:pStyle w:val="2nevisande"/>
        <w:ind w:left="0"/>
        <w:rPr>
          <w:rtl/>
        </w:rPr>
      </w:pPr>
      <w:r>
        <w:rPr>
          <w:rFonts w:hint="cs"/>
          <w:rtl/>
        </w:rPr>
        <w:t>نسيم فاني</w:t>
      </w:r>
    </w:p>
    <w:p w14:paraId="0014A968" w14:textId="77777777" w:rsidR="00B34311" w:rsidRDefault="00B34311" w:rsidP="00A96A21">
      <w:pPr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A96A21">
      <w:pPr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82836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82836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48674D3E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0F5D01">
              <w:rPr>
                <w:rFonts w:cs="B Nazanin" w:hint="cs"/>
                <w:b/>
                <w:sz w:val="22"/>
                <w:szCs w:val="22"/>
                <w:rtl/>
              </w:rPr>
              <w:t>2</w:t>
            </w:r>
            <w:r w:rsidR="00237FA1">
              <w:rPr>
                <w:rFonts w:cs="B Nazanin" w:hint="cs"/>
                <w:b/>
                <w:sz w:val="22"/>
                <w:szCs w:val="22"/>
                <w:rtl/>
              </w:rPr>
              <w:t>9</w:t>
            </w:r>
            <w:r w:rsidR="0055189A">
              <w:rPr>
                <w:rFonts w:cs="B Nazanin" w:hint="cs"/>
                <w:b/>
                <w:sz w:val="22"/>
                <w:szCs w:val="22"/>
                <w:rtl/>
              </w:rPr>
              <w:t>/8/99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6CBE709F" w:rsidR="00D6025B" w:rsidRPr="00705215" w:rsidRDefault="00FC28B1" w:rsidP="00705215">
            <w:pPr>
              <w:pStyle w:val="3chekide"/>
              <w:jc w:val="both"/>
              <w:rPr>
                <w:rtl/>
              </w:rPr>
            </w:pPr>
            <w:r w:rsidRPr="00FC28B1">
              <w:rPr>
                <w:rtl/>
              </w:rPr>
              <w:t>در</w:t>
            </w:r>
            <w:r w:rsidR="00237FA1">
              <w:rPr>
                <w:rFonts w:hint="cs"/>
                <w:rtl/>
              </w:rPr>
              <w:t xml:space="preserve"> ا</w:t>
            </w:r>
            <w:r w:rsidR="000F5D01">
              <w:rPr>
                <w:rFonts w:hint="cs"/>
                <w:rtl/>
              </w:rPr>
              <w:t>ين تمرين به بررسي فيلتر</w:t>
            </w:r>
            <w:r w:rsidR="000F5D01">
              <w:rPr>
                <w:rtl/>
              </w:rPr>
              <w:softHyphen/>
            </w:r>
            <w:r w:rsidR="000F5D01">
              <w:rPr>
                <w:rFonts w:hint="cs"/>
                <w:rtl/>
              </w:rPr>
              <w:t xml:space="preserve">هاي </w:t>
            </w:r>
            <w:r w:rsidR="00B3770E">
              <w:rPr>
                <w:rFonts w:hint="cs"/>
                <w:rtl/>
              </w:rPr>
              <w:t xml:space="preserve">مختلف ( </w:t>
            </w:r>
            <w:r w:rsidR="00B3770E">
              <w:t>Box Filter, Median Filter,..</w:t>
            </w:r>
            <w:r w:rsidR="00B3770E">
              <w:rPr>
                <w:rFonts w:hint="cs"/>
                <w:rtl/>
              </w:rPr>
              <w:t xml:space="preserve"> )، مزايا و معايب استفاده از آن</w:t>
            </w:r>
            <w:r w:rsidR="00B3770E">
              <w:rPr>
                <w:rtl/>
              </w:rPr>
              <w:softHyphen/>
            </w:r>
            <w:r w:rsidR="00B3770E">
              <w:rPr>
                <w:rFonts w:hint="cs"/>
                <w:rtl/>
              </w:rPr>
              <w:t>ها و تاثيرشان بر روي تصاوير مختلف مي</w:t>
            </w:r>
            <w:r w:rsidR="00B3770E">
              <w:rPr>
                <w:rtl/>
              </w:rPr>
              <w:softHyphen/>
            </w:r>
            <w:r w:rsidR="00B3770E">
              <w:rPr>
                <w:rFonts w:hint="cs"/>
                <w:rtl/>
              </w:rPr>
              <w:t>پردازيم.</w:t>
            </w:r>
          </w:p>
        </w:tc>
      </w:tr>
      <w:tr w:rsidR="00EE5E64" w:rsidRPr="00EE5E64" w14:paraId="38F21F33" w14:textId="77777777" w:rsidTr="00C82836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50E4921E" w14:textId="56F3F6F1" w:rsidR="00E46255" w:rsidRDefault="00256BE7" w:rsidP="00A96A21">
            <w:pPr>
              <w:pStyle w:val="4vajegankelidi"/>
              <w:jc w:val="both"/>
            </w:pPr>
            <w:r>
              <w:t>Median Filter</w:t>
            </w:r>
          </w:p>
          <w:p w14:paraId="68556C2A" w14:textId="1274E742" w:rsidR="00256BE7" w:rsidRDefault="00256BE7" w:rsidP="00A96A21">
            <w:pPr>
              <w:pStyle w:val="4vajegankelidi"/>
              <w:jc w:val="both"/>
              <w:rPr>
                <w:lang w:bidi="fa-IR"/>
              </w:rPr>
            </w:pPr>
            <w:r>
              <w:rPr>
                <w:lang w:bidi="fa-IR"/>
              </w:rPr>
              <w:t>Box Filter</w:t>
            </w:r>
          </w:p>
          <w:p w14:paraId="29D87D5C" w14:textId="2B9A366C" w:rsidR="00256BE7" w:rsidRDefault="00256BE7" w:rsidP="00A96A21">
            <w:pPr>
              <w:pStyle w:val="4vajegankelidi"/>
              <w:jc w:val="both"/>
              <w:rPr>
                <w:lang w:bidi="fa-IR"/>
              </w:rPr>
            </w:pPr>
            <w:r>
              <w:rPr>
                <w:lang w:bidi="fa-IR"/>
              </w:rPr>
              <w:t>Gaussian Filter</w:t>
            </w:r>
          </w:p>
          <w:p w14:paraId="56268C8C" w14:textId="2C186EAC" w:rsidR="00CB159D" w:rsidRDefault="00CB159D" w:rsidP="00A96A21">
            <w:pPr>
              <w:pStyle w:val="4vajegankelidi"/>
              <w:jc w:val="both"/>
              <w:rPr>
                <w:lang w:bidi="fa-IR"/>
              </w:rPr>
            </w:pPr>
            <w:r>
              <w:rPr>
                <w:sz w:val="24"/>
                <w:szCs w:val="24"/>
              </w:rPr>
              <w:t>salt-and-pepper noise</w:t>
            </w:r>
          </w:p>
          <w:p w14:paraId="49D7A269" w14:textId="77777777" w:rsidR="00256BE7" w:rsidRDefault="00256BE7" w:rsidP="00A96A21">
            <w:pPr>
              <w:pStyle w:val="4vajegankelidi"/>
              <w:jc w:val="both"/>
              <w:rPr>
                <w:rtl/>
                <w:lang w:bidi="fa-IR"/>
              </w:rPr>
            </w:pPr>
          </w:p>
          <w:p w14:paraId="32B45AA2" w14:textId="64406FD7" w:rsidR="00B34311" w:rsidRPr="00EE5E64" w:rsidRDefault="00B34311" w:rsidP="00A96A21">
            <w:pPr>
              <w:pStyle w:val="4vajegankelidi"/>
              <w:jc w:val="both"/>
              <w:rPr>
                <w:color w:val="FF0000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A96A21">
      <w:pPr>
        <w:jc w:val="both"/>
        <w:rPr>
          <w:rFonts w:cs="B Nazanin"/>
          <w:bCs/>
          <w:color w:val="FF0000"/>
          <w:lang w:bidi="fa-IR"/>
        </w:rPr>
        <w:sectPr w:rsidR="00B34311" w:rsidRPr="00EE5E64" w:rsidSect="00E473B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A96A21">
      <w:pPr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A96A21">
      <w:pPr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A96A21">
      <w:pPr>
        <w:jc w:val="both"/>
        <w:rPr>
          <w:rFonts w:cs="B Nazanin"/>
          <w:bCs/>
          <w:rtl/>
          <w:lang w:bidi="fa-IR"/>
        </w:rPr>
        <w:sectPr w:rsidR="00B34311" w:rsidRPr="00EE5E64" w:rsidSect="00C14536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num="2"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A96A21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bookmarkStart w:id="5" w:name="_Ref90008432"/>
      <w:bookmarkEnd w:id="1"/>
      <w:bookmarkEnd w:id="2"/>
      <w:bookmarkEnd w:id="3"/>
      <w:bookmarkEnd w:id="4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5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650789CF" w14:textId="64443994" w:rsidR="007B039A" w:rsidRPr="007F6EC6" w:rsidRDefault="007F6EC6" w:rsidP="00FC28B1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 w:hint="cs"/>
          <w:b w:val="0"/>
          <w:bCs w:val="0"/>
          <w:szCs w:val="24"/>
          <w:vertAlign w:val="subscript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نوشتار حاضر، به بررسی رو</w:t>
      </w:r>
      <w:r w:rsidR="00256BE7">
        <w:rPr>
          <w:rFonts w:ascii="Times New Roman" w:hAnsi="Times New Roman" w:hint="cs"/>
          <w:b w:val="0"/>
          <w:bCs w:val="0"/>
          <w:szCs w:val="24"/>
          <w:rtl/>
          <w:lang w:bidi="fa-IR"/>
        </w:rPr>
        <w:t>ش</w:t>
      </w:r>
      <w:r w:rsidR="00256BE7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256BE7"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اعمال و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پیاد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سازی</w:t>
      </w:r>
      <w:r w:rsidR="00256BE7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فیلتر</w:t>
      </w:r>
      <w:r w:rsidR="00256BE7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256BE7"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مختلف، بهبود کیفیت تصاویر و حذف نویز از تصاویر می</w:t>
      </w:r>
      <w:r w:rsidR="00256BE7"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 w:rsidR="00256BE7">
        <w:rPr>
          <w:rFonts w:ascii="Times New Roman" w:hAnsi="Times New Roman" w:hint="cs"/>
          <w:b w:val="0"/>
          <w:bCs w:val="0"/>
          <w:szCs w:val="24"/>
          <w:rtl/>
          <w:lang w:bidi="fa-IR"/>
        </w:rPr>
        <w:t>پردازد.</w:t>
      </w:r>
    </w:p>
    <w:p w14:paraId="1D8D2D22" w14:textId="77777777" w:rsidR="00FC28B1" w:rsidRPr="00FC28B1" w:rsidRDefault="00FC28B1" w:rsidP="00FC28B1">
      <w:pPr>
        <w:pStyle w:val="7onvan2"/>
        <w:numPr>
          <w:ilvl w:val="0"/>
          <w:numId w:val="0"/>
        </w:numPr>
        <w:spacing w:after="60"/>
        <w:jc w:val="both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292710A" w14:textId="08D4E59F" w:rsidR="00EE5E64" w:rsidRPr="00EE5E64" w:rsidRDefault="007B039A" w:rsidP="00A96A21">
      <w:pPr>
        <w:pStyle w:val="5onvan"/>
        <w:numPr>
          <w:ilvl w:val="0"/>
          <w:numId w:val="0"/>
        </w:numPr>
        <w:spacing w:after="0"/>
        <w:ind w:left="47"/>
        <w:jc w:val="both"/>
        <w:rPr>
          <w:rtl/>
        </w:rPr>
      </w:pPr>
      <w:r>
        <w:rPr>
          <w:rFonts w:hint="cs"/>
          <w:rtl/>
        </w:rPr>
        <w:t>2-</w:t>
      </w:r>
      <w:r w:rsidR="007F16B1">
        <w:rPr>
          <w:rFonts w:hint="cs"/>
          <w:rtl/>
        </w:rPr>
        <w:t>توضيحات تكنيكال</w:t>
      </w:r>
    </w:p>
    <w:p w14:paraId="7CCB9F8F" w14:textId="02E8FEAF" w:rsidR="00CF0422" w:rsidRDefault="00B3770E" w:rsidP="00D77E85">
      <w:pPr>
        <w:pStyle w:val="3chekide"/>
        <w:rPr>
          <w:sz w:val="22"/>
          <w:szCs w:val="24"/>
        </w:rPr>
      </w:pPr>
      <w:r w:rsidRPr="00D77E85">
        <w:rPr>
          <w:rFonts w:hint="cs"/>
          <w:rtl/>
        </w:rPr>
        <w:t>3</w:t>
      </w:r>
      <w:r w:rsidR="00CF0422" w:rsidRPr="00D77E85">
        <w:rPr>
          <w:rFonts w:hint="cs"/>
          <w:rtl/>
        </w:rPr>
        <w:t xml:space="preserve">.1.1 </w:t>
      </w:r>
      <w:r w:rsidR="00256BE7" w:rsidRPr="00D77E85">
        <w:rPr>
          <w:sz w:val="22"/>
          <w:szCs w:val="24"/>
          <w:rtl/>
        </w:rPr>
        <w:t>ف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rFonts w:hint="eastAsia"/>
          <w:sz w:val="22"/>
          <w:szCs w:val="24"/>
          <w:rtl/>
        </w:rPr>
        <w:t>لتر</w:t>
      </w:r>
      <w:r w:rsidR="00256BE7" w:rsidRPr="00D77E85">
        <w:rPr>
          <w:sz w:val="22"/>
          <w:szCs w:val="24"/>
          <w:rtl/>
        </w:rPr>
        <w:t xml:space="preserve"> جعبه در اصل نوع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sz w:val="22"/>
          <w:szCs w:val="24"/>
          <w:rtl/>
        </w:rPr>
        <w:t xml:space="preserve"> ف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rFonts w:hint="eastAsia"/>
          <w:sz w:val="22"/>
          <w:szCs w:val="24"/>
          <w:rtl/>
        </w:rPr>
        <w:t>لتر</w:t>
      </w:r>
      <w:r w:rsidR="00256BE7" w:rsidRPr="00D77E85">
        <w:rPr>
          <w:sz w:val="22"/>
          <w:szCs w:val="24"/>
          <w:rtl/>
        </w:rPr>
        <w:t xml:space="preserve"> تصو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rFonts w:hint="eastAsia"/>
          <w:sz w:val="22"/>
          <w:szCs w:val="24"/>
          <w:rtl/>
        </w:rPr>
        <w:t>ر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sz w:val="22"/>
          <w:szCs w:val="24"/>
          <w:rtl/>
        </w:rPr>
        <w:t xml:space="preserve"> با پ</w:t>
      </w:r>
      <w:r w:rsidR="00256BE7" w:rsidRPr="00D77E85">
        <w:rPr>
          <w:rFonts w:hint="cs"/>
          <w:sz w:val="22"/>
          <w:szCs w:val="24"/>
          <w:rtl/>
        </w:rPr>
        <w:t>ی</w:t>
      </w:r>
      <w:r w:rsidR="00256BE7" w:rsidRPr="00D77E85">
        <w:rPr>
          <w:rFonts w:hint="eastAsia"/>
          <w:sz w:val="22"/>
          <w:szCs w:val="24"/>
          <w:rtl/>
        </w:rPr>
        <w:t>کسل</w:t>
      </w:r>
      <w:r w:rsidR="00256BE7" w:rsidRPr="00D77E85">
        <w:rPr>
          <w:sz w:val="22"/>
          <w:szCs w:val="24"/>
          <w:rtl/>
        </w:rPr>
        <w:softHyphen/>
      </w:r>
      <w:r w:rsidR="00256BE7" w:rsidRPr="00D77E85">
        <w:rPr>
          <w:rFonts w:hint="cs"/>
          <w:sz w:val="22"/>
          <w:szCs w:val="24"/>
          <w:rtl/>
        </w:rPr>
        <w:t>های</w:t>
      </w:r>
      <w:r w:rsidR="00256BE7" w:rsidRPr="00D77E85">
        <w:rPr>
          <w:sz w:val="22"/>
          <w:szCs w:val="24"/>
          <w:rtl/>
        </w:rPr>
        <w:t xml:space="preserve"> اطراف است. </w:t>
      </w:r>
      <w:r w:rsidR="00256BE7" w:rsidRPr="00D77E85">
        <w:rPr>
          <w:rFonts w:hint="cs"/>
          <w:sz w:val="22"/>
          <w:szCs w:val="24"/>
          <w:rtl/>
        </w:rPr>
        <w:t>با اعمال این فیلتر به نوعی</w:t>
      </w:r>
      <w:r w:rsidR="00D77E85">
        <w:rPr>
          <w:rFonts w:hint="cs"/>
          <w:sz w:val="22"/>
          <w:szCs w:val="24"/>
          <w:rtl/>
        </w:rPr>
        <w:t xml:space="preserve"> میانگین بدون وزن </w:t>
      </w:r>
      <w:r w:rsidR="00AB3955">
        <w:rPr>
          <w:rFonts w:hint="cs"/>
          <w:sz w:val="22"/>
          <w:szCs w:val="24"/>
          <w:rtl/>
        </w:rPr>
        <w:t xml:space="preserve">و بدون در نظر گرفتن فاصله هر همسایه </w:t>
      </w:r>
      <w:r w:rsidR="00D77E85">
        <w:rPr>
          <w:rFonts w:hint="cs"/>
          <w:sz w:val="22"/>
          <w:szCs w:val="24"/>
          <w:rtl/>
        </w:rPr>
        <w:t>بین پیکسل</w:t>
      </w:r>
      <w:r w:rsidR="00D77E85">
        <w:rPr>
          <w:sz w:val="22"/>
          <w:szCs w:val="24"/>
          <w:rtl/>
        </w:rPr>
        <w:softHyphen/>
      </w:r>
      <w:r w:rsidR="00D77E85">
        <w:rPr>
          <w:rFonts w:hint="cs"/>
          <w:sz w:val="22"/>
          <w:szCs w:val="24"/>
          <w:rtl/>
        </w:rPr>
        <w:t>های اطراف بر روی پیکسل مورد نظر اعمال می</w:t>
      </w:r>
      <w:r w:rsidR="00D77E85">
        <w:rPr>
          <w:sz w:val="22"/>
          <w:szCs w:val="24"/>
          <w:rtl/>
        </w:rPr>
        <w:softHyphen/>
      </w:r>
      <w:r w:rsidR="00D77E85">
        <w:rPr>
          <w:rFonts w:hint="cs"/>
          <w:sz w:val="22"/>
          <w:szCs w:val="24"/>
          <w:rtl/>
        </w:rPr>
        <w:t>شود و</w:t>
      </w:r>
      <w:r w:rsidR="00AB3955">
        <w:rPr>
          <w:rFonts w:hint="cs"/>
          <w:sz w:val="22"/>
          <w:szCs w:val="24"/>
          <w:rtl/>
        </w:rPr>
        <w:t xml:space="preserve"> این میانگین </w:t>
      </w:r>
      <w:r w:rsidR="00D77E85">
        <w:rPr>
          <w:rFonts w:hint="cs"/>
          <w:sz w:val="22"/>
          <w:szCs w:val="24"/>
          <w:rtl/>
        </w:rPr>
        <w:t xml:space="preserve"> تصویر</w:t>
      </w:r>
      <w:r w:rsidR="00AB3955">
        <w:rPr>
          <w:rFonts w:hint="cs"/>
          <w:sz w:val="22"/>
          <w:szCs w:val="24"/>
          <w:rtl/>
        </w:rPr>
        <w:t xml:space="preserve"> را</w:t>
      </w:r>
      <w:r w:rsidR="00D77E85">
        <w:rPr>
          <w:rFonts w:hint="cs"/>
          <w:sz w:val="22"/>
          <w:szCs w:val="24"/>
          <w:rtl/>
        </w:rPr>
        <w:t xml:space="preserve"> </w:t>
      </w:r>
      <w:r w:rsidR="00D77E85">
        <w:rPr>
          <w:sz w:val="22"/>
          <w:szCs w:val="24"/>
        </w:rPr>
        <w:t>blur</w:t>
      </w:r>
      <w:r w:rsidR="00D77E85">
        <w:rPr>
          <w:rFonts w:hint="cs"/>
          <w:sz w:val="22"/>
          <w:szCs w:val="24"/>
          <w:rtl/>
        </w:rPr>
        <w:t xml:space="preserve"> می</w:t>
      </w:r>
      <w:r w:rsidR="00D77E85">
        <w:rPr>
          <w:sz w:val="22"/>
          <w:szCs w:val="24"/>
          <w:rtl/>
        </w:rPr>
        <w:softHyphen/>
      </w:r>
      <w:r w:rsidR="00AB3955">
        <w:rPr>
          <w:rFonts w:hint="cs"/>
          <w:sz w:val="22"/>
          <w:szCs w:val="24"/>
          <w:rtl/>
        </w:rPr>
        <w:t>کند،</w:t>
      </w:r>
      <w:r w:rsidR="00D77E85" w:rsidRPr="00D77E85">
        <w:rPr>
          <w:sz w:val="22"/>
          <w:szCs w:val="24"/>
          <w:rtl/>
        </w:rPr>
        <w:t xml:space="preserve"> جزئ</w:t>
      </w:r>
      <w:r w:rsidR="00D77E85" w:rsidRPr="00D77E85">
        <w:rPr>
          <w:rFonts w:hint="cs"/>
          <w:sz w:val="22"/>
          <w:szCs w:val="24"/>
          <w:rtl/>
        </w:rPr>
        <w:t>ی</w:t>
      </w:r>
      <w:r w:rsidR="00D77E85" w:rsidRPr="00D77E85">
        <w:rPr>
          <w:rFonts w:hint="eastAsia"/>
          <w:sz w:val="22"/>
          <w:szCs w:val="24"/>
          <w:rtl/>
        </w:rPr>
        <w:t>ات</w:t>
      </w:r>
      <w:r w:rsidR="00D77E85" w:rsidRPr="00D77E85">
        <w:rPr>
          <w:sz w:val="22"/>
          <w:szCs w:val="24"/>
          <w:rtl/>
        </w:rPr>
        <w:t xml:space="preserve"> ر</w:t>
      </w:r>
      <w:r w:rsidR="00D77E85" w:rsidRPr="00D77E85">
        <w:rPr>
          <w:rFonts w:hint="cs"/>
          <w:sz w:val="22"/>
          <w:szCs w:val="24"/>
          <w:rtl/>
        </w:rPr>
        <w:t>ی</w:t>
      </w:r>
      <w:r w:rsidR="00D77E85" w:rsidRPr="00D77E85">
        <w:rPr>
          <w:rFonts w:hint="eastAsia"/>
          <w:sz w:val="22"/>
          <w:szCs w:val="24"/>
          <w:rtl/>
        </w:rPr>
        <w:t>ز</w:t>
      </w:r>
      <w:r w:rsidR="00D77E85" w:rsidRPr="00D77E85">
        <w:rPr>
          <w:sz w:val="22"/>
          <w:szCs w:val="24"/>
          <w:rtl/>
        </w:rPr>
        <w:t xml:space="preserve"> تصو</w:t>
      </w:r>
      <w:r w:rsidR="00D77E85" w:rsidRPr="00D77E85">
        <w:rPr>
          <w:rFonts w:hint="cs"/>
          <w:sz w:val="22"/>
          <w:szCs w:val="24"/>
          <w:rtl/>
        </w:rPr>
        <w:t>ی</w:t>
      </w:r>
      <w:r w:rsidR="00D77E85" w:rsidRPr="00D77E85">
        <w:rPr>
          <w:rFonts w:hint="eastAsia"/>
          <w:sz w:val="22"/>
          <w:szCs w:val="24"/>
          <w:rtl/>
        </w:rPr>
        <w:t>ر</w:t>
      </w:r>
      <w:r w:rsidR="00D77E85" w:rsidRPr="00D77E85">
        <w:rPr>
          <w:sz w:val="22"/>
          <w:szCs w:val="24"/>
          <w:rtl/>
        </w:rPr>
        <w:t xml:space="preserve"> را کاهش م</w:t>
      </w:r>
      <w:r w:rsidR="00D77E85" w:rsidRPr="00D77E85">
        <w:rPr>
          <w:rFonts w:hint="cs"/>
          <w:sz w:val="22"/>
          <w:szCs w:val="24"/>
          <w:rtl/>
        </w:rPr>
        <w:t>ی</w:t>
      </w:r>
      <w:r w:rsidR="00D77E85" w:rsidRPr="00D77E85">
        <w:rPr>
          <w:sz w:val="22"/>
          <w:szCs w:val="24"/>
          <w:rtl/>
        </w:rPr>
        <w:t xml:space="preserve"> دهد</w:t>
      </w:r>
      <w:r w:rsidR="00AB3955">
        <w:rPr>
          <w:rFonts w:hint="cs"/>
          <w:sz w:val="22"/>
          <w:szCs w:val="24"/>
          <w:rtl/>
        </w:rPr>
        <w:t xml:space="preserve"> و لبه</w:t>
      </w:r>
      <w:r w:rsidR="00AB3955">
        <w:rPr>
          <w:sz w:val="22"/>
          <w:szCs w:val="24"/>
          <w:rtl/>
        </w:rPr>
        <w:softHyphen/>
      </w:r>
      <w:r w:rsidR="00AB3955">
        <w:rPr>
          <w:rFonts w:hint="cs"/>
          <w:sz w:val="22"/>
          <w:szCs w:val="24"/>
          <w:rtl/>
        </w:rPr>
        <w:t>ها را تا حد زیادی تضعیف می</w:t>
      </w:r>
      <w:r w:rsidR="00AB3955">
        <w:rPr>
          <w:sz w:val="22"/>
          <w:szCs w:val="24"/>
          <w:rtl/>
        </w:rPr>
        <w:softHyphen/>
      </w:r>
      <w:r w:rsidR="00AB3955">
        <w:rPr>
          <w:rFonts w:hint="cs"/>
          <w:sz w:val="22"/>
          <w:szCs w:val="24"/>
          <w:rtl/>
        </w:rPr>
        <w:t xml:space="preserve">کند. </w:t>
      </w:r>
      <w:r w:rsidR="003B402B">
        <w:rPr>
          <w:rFonts w:hint="cs"/>
          <w:sz w:val="22"/>
          <w:szCs w:val="24"/>
          <w:rtl/>
        </w:rPr>
        <w:t>در تصویر</w:t>
      </w:r>
      <w:r w:rsidR="002179A1">
        <w:rPr>
          <w:rFonts w:hint="cs"/>
          <w:sz w:val="22"/>
          <w:szCs w:val="24"/>
          <w:rtl/>
        </w:rPr>
        <w:t xml:space="preserve"> زیر</w:t>
      </w:r>
      <w:r w:rsidR="003B402B">
        <w:rPr>
          <w:rFonts w:hint="cs"/>
          <w:sz w:val="22"/>
          <w:szCs w:val="24"/>
          <w:rtl/>
        </w:rPr>
        <w:t xml:space="preserve"> این </w:t>
      </w:r>
      <w:r w:rsidR="003B402B">
        <w:rPr>
          <w:rFonts w:hint="cs"/>
          <w:sz w:val="22"/>
          <w:szCs w:val="24"/>
          <w:rtl/>
        </w:rPr>
        <w:t>موضوع به راحتی قابل رویت ا ست.</w:t>
      </w:r>
      <w:r w:rsidR="003B402B">
        <w:rPr>
          <w:rFonts w:hint="cs"/>
          <w:noProof/>
          <w:sz w:val="22"/>
          <w:szCs w:val="24"/>
        </w:rPr>
        <w:drawing>
          <wp:inline distT="0" distB="0" distL="0" distR="0" wp14:anchorId="5596CA15" wp14:editId="7C465134">
            <wp:extent cx="2689860" cy="14249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622A2" w14:textId="0849480A" w:rsidR="00FE098F" w:rsidRPr="000F6965" w:rsidRDefault="00FE098F" w:rsidP="00D77E85">
      <w:pPr>
        <w:pStyle w:val="3chekide"/>
        <w:rPr>
          <w:sz w:val="22"/>
          <w:szCs w:val="24"/>
          <w:rtl/>
        </w:rPr>
      </w:pPr>
      <w:r w:rsidRPr="000F6965">
        <w:rPr>
          <w:sz w:val="22"/>
          <w:szCs w:val="24"/>
          <w:rtl/>
        </w:rPr>
        <w:t xml:space="preserve">با عبور 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ک</w:t>
      </w:r>
      <w:r w:rsidRPr="000F6965">
        <w:rPr>
          <w:sz w:val="22"/>
          <w:szCs w:val="24"/>
          <w:rtl/>
        </w:rPr>
        <w:t xml:space="preserve"> </w:t>
      </w:r>
      <w:r w:rsidRPr="000F6965">
        <w:rPr>
          <w:rFonts w:hint="cs"/>
          <w:sz w:val="22"/>
          <w:szCs w:val="24"/>
          <w:rtl/>
        </w:rPr>
        <w:t>فیلتر جعبه</w:t>
      </w:r>
      <w:r w:rsidRPr="000F6965">
        <w:rPr>
          <w:sz w:val="22"/>
          <w:szCs w:val="24"/>
          <w:rtl/>
        </w:rPr>
        <w:t xml:space="preserve"> که کرنل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sz w:val="22"/>
          <w:szCs w:val="24"/>
          <w:rtl/>
        </w:rPr>
        <w:t xml:space="preserve"> با مجموع مقاد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ر</w:t>
      </w:r>
      <w:r w:rsidRPr="000F6965">
        <w:rPr>
          <w:sz w:val="22"/>
          <w:szCs w:val="24"/>
          <w:rtl/>
        </w:rPr>
        <w:t xml:space="preserve"> ۱ است و مقدار هر خانه را با م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انگ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ن</w:t>
      </w:r>
      <w:r w:rsidRPr="000F6965">
        <w:rPr>
          <w:sz w:val="22"/>
          <w:szCs w:val="24"/>
          <w:rtl/>
        </w:rPr>
        <w:t xml:space="preserve"> مقدار خانه‌ها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sz w:val="22"/>
          <w:szCs w:val="24"/>
          <w:rtl/>
        </w:rPr>
        <w:t xml:space="preserve"> همسا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ه‌اش</w:t>
      </w:r>
      <w:r w:rsidRPr="000F6965">
        <w:rPr>
          <w:sz w:val="22"/>
          <w:szCs w:val="24"/>
          <w:rtl/>
        </w:rPr>
        <w:t xml:space="preserve"> جا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گ</w:t>
      </w:r>
      <w:r w:rsidRPr="000F6965">
        <w:rPr>
          <w:rFonts w:hint="cs"/>
          <w:sz w:val="22"/>
          <w:szCs w:val="24"/>
          <w:rtl/>
        </w:rPr>
        <w:t>زی</w:t>
      </w:r>
      <w:r w:rsidRPr="000F6965">
        <w:rPr>
          <w:rFonts w:hint="eastAsia"/>
          <w:sz w:val="22"/>
          <w:szCs w:val="24"/>
          <w:rtl/>
        </w:rPr>
        <w:t>ن</w:t>
      </w:r>
      <w:r w:rsidRPr="000F6965">
        <w:rPr>
          <w:sz w:val="22"/>
          <w:szCs w:val="24"/>
          <w:rtl/>
        </w:rPr>
        <w:t xml:space="preserve"> م</w:t>
      </w:r>
      <w:r w:rsidRPr="000F6965">
        <w:rPr>
          <w:rFonts w:hint="cs"/>
          <w:sz w:val="22"/>
          <w:szCs w:val="24"/>
          <w:rtl/>
        </w:rPr>
        <w:t>ی‌</w:t>
      </w:r>
      <w:r w:rsidRPr="000F6965">
        <w:rPr>
          <w:rFonts w:hint="eastAsia"/>
          <w:sz w:val="22"/>
          <w:szCs w:val="24"/>
          <w:rtl/>
        </w:rPr>
        <w:t>کند،</w:t>
      </w:r>
      <w:r w:rsidRPr="000F6965">
        <w:rPr>
          <w:sz w:val="22"/>
          <w:szCs w:val="24"/>
          <w:rtl/>
        </w:rPr>
        <w:t xml:space="preserve"> م</w:t>
      </w:r>
      <w:r w:rsidRPr="000F6965">
        <w:rPr>
          <w:rFonts w:hint="cs"/>
          <w:sz w:val="22"/>
          <w:szCs w:val="24"/>
          <w:rtl/>
        </w:rPr>
        <w:t>ی‌</w:t>
      </w:r>
      <w:r w:rsidRPr="000F6965">
        <w:rPr>
          <w:rFonts w:hint="eastAsia"/>
          <w:sz w:val="22"/>
          <w:szCs w:val="24"/>
          <w:rtl/>
        </w:rPr>
        <w:t>توان</w:t>
      </w:r>
      <w:r w:rsidRPr="000F6965">
        <w:rPr>
          <w:sz w:val="22"/>
          <w:szCs w:val="24"/>
          <w:rtl/>
        </w:rPr>
        <w:t xml:space="preserve"> تصو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ر</w:t>
      </w:r>
      <w:r w:rsidRPr="000F6965">
        <w:rPr>
          <w:sz w:val="22"/>
          <w:szCs w:val="24"/>
          <w:rtl/>
        </w:rPr>
        <w:t xml:space="preserve"> را محو کرد.</w:t>
      </w:r>
    </w:p>
    <w:p w14:paraId="68151C6B" w14:textId="59BF93EB" w:rsidR="00FE098F" w:rsidRPr="000F6965" w:rsidRDefault="00FE098F" w:rsidP="00D77E85">
      <w:pPr>
        <w:pStyle w:val="3chekide"/>
        <w:rPr>
          <w:sz w:val="22"/>
          <w:szCs w:val="24"/>
          <w:rtl/>
        </w:rPr>
      </w:pPr>
      <w:r w:rsidRPr="000F6965">
        <w:rPr>
          <w:sz w:val="22"/>
          <w:szCs w:val="24"/>
          <w:rtl/>
        </w:rPr>
        <w:t>ا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ن</w:t>
      </w:r>
      <w:r w:rsidRPr="000F6965">
        <w:rPr>
          <w:sz w:val="22"/>
          <w:szCs w:val="24"/>
          <w:rtl/>
        </w:rPr>
        <w:t xml:space="preserve"> کرنل تغ</w:t>
      </w:r>
      <w:r w:rsidRPr="000F6965">
        <w:rPr>
          <w:rFonts w:hint="cs"/>
          <w:sz w:val="22"/>
          <w:szCs w:val="24"/>
          <w:rtl/>
        </w:rPr>
        <w:t>یی</w:t>
      </w:r>
      <w:r w:rsidRPr="000F6965">
        <w:rPr>
          <w:rFonts w:hint="eastAsia"/>
          <w:sz w:val="22"/>
          <w:szCs w:val="24"/>
          <w:rtl/>
        </w:rPr>
        <w:t>رات</w:t>
      </w:r>
      <w:r w:rsidRPr="000F6965">
        <w:rPr>
          <w:sz w:val="22"/>
          <w:szCs w:val="24"/>
          <w:rtl/>
        </w:rPr>
        <w:t xml:space="preserve"> ناگهان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sz w:val="22"/>
          <w:szCs w:val="24"/>
          <w:rtl/>
        </w:rPr>
        <w:t xml:space="preserve"> در رنگ تصو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ر</w:t>
      </w:r>
      <w:r w:rsidRPr="000F6965">
        <w:rPr>
          <w:sz w:val="22"/>
          <w:szCs w:val="24"/>
          <w:rtl/>
        </w:rPr>
        <w:t xml:space="preserve"> را ملا</w:t>
      </w:r>
      <w:r w:rsidRPr="000F6965">
        <w:rPr>
          <w:rFonts w:hint="cs"/>
          <w:sz w:val="22"/>
          <w:szCs w:val="24"/>
          <w:rtl/>
        </w:rPr>
        <w:t>ی</w:t>
      </w:r>
      <w:r w:rsidRPr="000F6965">
        <w:rPr>
          <w:rFonts w:hint="eastAsia"/>
          <w:sz w:val="22"/>
          <w:szCs w:val="24"/>
          <w:rtl/>
        </w:rPr>
        <w:t>م‌تر</w:t>
      </w:r>
      <w:r w:rsidRPr="000F6965">
        <w:rPr>
          <w:sz w:val="22"/>
          <w:szCs w:val="24"/>
          <w:rtl/>
        </w:rPr>
        <w:t xml:space="preserve"> م</w:t>
      </w:r>
      <w:r w:rsidRPr="000F6965">
        <w:rPr>
          <w:rFonts w:hint="cs"/>
          <w:sz w:val="22"/>
          <w:szCs w:val="24"/>
          <w:rtl/>
        </w:rPr>
        <w:t>ی‌</w:t>
      </w:r>
      <w:r w:rsidRPr="000F6965">
        <w:rPr>
          <w:rFonts w:hint="eastAsia"/>
          <w:sz w:val="22"/>
          <w:szCs w:val="24"/>
          <w:rtl/>
        </w:rPr>
        <w:t>کند</w:t>
      </w:r>
      <w:r w:rsidRPr="000F6965">
        <w:rPr>
          <w:rFonts w:hint="cs"/>
          <w:sz w:val="22"/>
          <w:szCs w:val="24"/>
          <w:rtl/>
        </w:rPr>
        <w:t>:</w:t>
      </w:r>
    </w:p>
    <w:p w14:paraId="20EA77DF" w14:textId="7E5D64D9" w:rsidR="00FE098F" w:rsidRPr="00D77E85" w:rsidRDefault="00FE098F" w:rsidP="00FE098F">
      <w:pPr>
        <w:pStyle w:val="3chekide"/>
        <w:jc w:val="center"/>
        <w:rPr>
          <w:rFonts w:hint="cs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338E1411" wp14:editId="17FFF3FF">
            <wp:simplePos x="0" y="0"/>
            <wp:positionH relativeFrom="column">
              <wp:posOffset>-76315</wp:posOffset>
            </wp:positionH>
            <wp:positionV relativeFrom="paragraph">
              <wp:posOffset>-116840</wp:posOffset>
            </wp:positionV>
            <wp:extent cx="2348345" cy="1435100"/>
            <wp:effectExtent l="0" t="0" r="0" b="0"/>
            <wp:wrapTight wrapText="bothSides">
              <wp:wrapPolygon edited="0">
                <wp:start x="0" y="0"/>
                <wp:lineTo x="0" y="21218"/>
                <wp:lineTo x="21378" y="21218"/>
                <wp:lineTo x="21378" y="0"/>
                <wp:lineTo x="0" y="0"/>
              </wp:wrapPolygon>
            </wp:wrapTight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14" t="27708" r="25383" b="16877"/>
                    <a:stretch/>
                  </pic:blipFill>
                  <pic:spPr bwMode="auto">
                    <a:xfrm>
                      <a:off x="0" y="0"/>
                      <a:ext cx="2349600" cy="14358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134BC" w14:textId="7D683CC0" w:rsidR="00CF0422" w:rsidRDefault="00CF0422" w:rsidP="00FE098F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center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08029C53" w14:textId="244EA502" w:rsidR="00FE098F" w:rsidRDefault="00FE098F" w:rsidP="00FE098F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4CAAE2E3" w14:textId="39AA796A" w:rsidR="00FE098F" w:rsidRDefault="00FE098F" w:rsidP="00FE098F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5C00A0A3" w14:textId="604A4E81" w:rsidR="00FE098F" w:rsidRDefault="00FE098F" w:rsidP="00FE098F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>همچن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ا افزا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سا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کرنل م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توان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زان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ار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صو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ا افزا</w:t>
      </w:r>
      <w:r w:rsidRPr="00FE098F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FE098F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ش</w:t>
      </w:r>
      <w:r w:rsidRPr="00FE098F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داد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:</w:t>
      </w:r>
    </w:p>
    <w:p w14:paraId="1DB289CD" w14:textId="6C0C61F9" w:rsidR="000F36DE" w:rsidRDefault="000F36DE" w:rsidP="000F36DE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noProof/>
        </w:rPr>
        <w:drawing>
          <wp:inline distT="0" distB="0" distL="0" distR="0" wp14:anchorId="604D4C95" wp14:editId="51B09056">
            <wp:extent cx="2689225" cy="127762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9225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7790E" w14:textId="09E8B163" w:rsidR="000F6965" w:rsidRPr="000F6965" w:rsidRDefault="000F6965" w:rsidP="000F6965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ه طور کلی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 گفت حساسیت این فیلتر به نویز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د تغییر زیادی را در میانگین به وجود بیاورد که خود موجب خراب شدن تصویر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شود. </w:t>
      </w:r>
    </w:p>
    <w:p w14:paraId="70D3CAC5" w14:textId="77777777" w:rsidR="000F36DE" w:rsidRDefault="000F36DE" w:rsidP="00FE098F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هموار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سازی با این فیلتر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را ن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وان ابدا با لنز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ای </w:t>
      </w:r>
    </w:p>
    <w:p w14:paraId="72393D23" w14:textId="58443A11" w:rsidR="000F36DE" w:rsidRDefault="000F36DE" w:rsidP="000F36DE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مقایسه کرد.</w:t>
      </w:r>
      <w:r>
        <w:rPr>
          <w:rFonts w:ascii="Times New Roman" w:hAnsi="Times New Roman"/>
          <w:b w:val="0"/>
          <w:bCs w:val="0"/>
          <w:szCs w:val="24"/>
          <w:lang w:bidi="fa-IR"/>
        </w:rPr>
        <w:t xml:space="preserve"> defocused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</w:p>
    <w:p w14:paraId="4929A8F5" w14:textId="05B891FB" w:rsidR="00FE098F" w:rsidRDefault="000F36DE" w:rsidP="001753C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>بارزتر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تفاوت در ا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است که 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نقطه واحد از نور که در لنزها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فوکوس شده مشاهده م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شود ، مانند 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ک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لکه فاز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به نظر م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رسد. ول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="001753C0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فرآ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د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انگ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ن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گ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 w:hint="eastAsia"/>
          <w:b w:val="0"/>
          <w:bCs w:val="0"/>
          <w:szCs w:val="24"/>
          <w:rtl/>
          <w:lang w:bidi="fa-IR"/>
        </w:rPr>
        <w:t>ر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قدار کم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1753C0">
        <w:rPr>
          <w:rFonts w:ascii="Times New Roman" w:hAnsi="Times New Roman" w:hint="cs"/>
          <w:b w:val="0"/>
          <w:bCs w:val="0"/>
          <w:szCs w:val="24"/>
          <w:rtl/>
          <w:lang w:bidi="fa-IR"/>
        </w:rPr>
        <w:t>تصویر را مربع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م</w:t>
      </w:r>
      <w:r w:rsidRP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ی</w:t>
      </w:r>
      <w:r w:rsidRPr="000F36DE">
        <w:rPr>
          <w:rFonts w:ascii="Times New Roman" w:hAnsi="Times New Roman"/>
          <w:b w:val="0"/>
          <w:bCs w:val="0"/>
          <w:szCs w:val="24"/>
          <w:rtl/>
          <w:lang w:bidi="fa-IR"/>
        </w:rPr>
        <w:t xml:space="preserve"> </w:t>
      </w:r>
      <w:r w:rsidR="001753C0">
        <w:rPr>
          <w:rFonts w:ascii="Times New Roman" w:hAnsi="Times New Roman" w:hint="cs"/>
          <w:b w:val="0"/>
          <w:bCs w:val="0"/>
          <w:szCs w:val="24"/>
          <w:rtl/>
          <w:lang w:bidi="fa-IR"/>
        </w:rPr>
        <w:t>کند.</w:t>
      </w:r>
      <w:r w:rsidR="001753C0">
        <w:rPr>
          <w:rFonts w:ascii="Times New Roman" w:hAnsi="Times New Roman"/>
          <w:b w:val="0"/>
          <w:bCs w:val="0"/>
          <w:szCs w:val="24"/>
          <w:lang w:bidi="fa-IR"/>
        </w:rPr>
        <w:t>[1]</w:t>
      </w:r>
    </w:p>
    <w:p w14:paraId="14C4F113" w14:textId="76680F74" w:rsidR="000F6965" w:rsidRDefault="000F6965" w:rsidP="001753C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کی دیگر از دلایلی که این فیلتر، فیلتر خوبی نیست، زیاد بودن حجم محاسبات(ضرب) است که با افزایش سایز پنجره به صورت نمایی زیاد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.</w:t>
      </w:r>
    </w:p>
    <w:p w14:paraId="1125D98B" w14:textId="6AE9AF9A" w:rsidR="000F6965" w:rsidRDefault="000F6965" w:rsidP="001753C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در یک فیلتر جعبه با اندازه پنجره </w:t>
      </w:r>
      <w:r w:rsidR="001E12CA">
        <w:rPr>
          <w:rFonts w:ascii="Times New Roman" w:hAnsi="Times New Roman" w:hint="cs"/>
          <w:b w:val="0"/>
          <w:bCs w:val="0"/>
          <w:szCs w:val="24"/>
          <w:rtl/>
          <w:lang w:bidi="fa-IR"/>
        </w:rPr>
        <w:t>2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00 برا یمحاس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ی هر پیکسل نیاز به انجام </w:t>
      </w:r>
      <w:r w:rsidR="001E12CA">
        <w:rPr>
          <w:rFonts w:ascii="Times New Roman" w:hAnsi="Times New Roman" w:hint="cs"/>
          <w:b w:val="0"/>
          <w:bCs w:val="0"/>
          <w:szCs w:val="24"/>
          <w:rtl/>
          <w:lang w:bidi="fa-IR"/>
        </w:rPr>
        <w:t>40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000 ضرب داریم و در یک تصویر با انداز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ی </w:t>
      </w:r>
      <w:r>
        <w:rPr>
          <w:rFonts w:ascii="Times New Roman" w:hAnsi="Times New Roman"/>
          <w:b w:val="0"/>
          <w:bCs w:val="0"/>
          <w:szCs w:val="24"/>
          <w:lang w:bidi="fa-IR"/>
        </w:rPr>
        <w:t>M*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تعداد کل ضرب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ها </w:t>
      </w:r>
      <w:r w:rsidR="001E12CA">
        <w:rPr>
          <w:rFonts w:ascii="Times New Roman" w:hAnsi="Times New Roman"/>
          <w:b w:val="0"/>
          <w:bCs w:val="0"/>
          <w:szCs w:val="24"/>
          <w:lang w:bidi="fa-IR"/>
        </w:rPr>
        <w:t>40</w:t>
      </w:r>
      <w:r>
        <w:rPr>
          <w:rFonts w:ascii="Times New Roman" w:hAnsi="Times New Roman"/>
          <w:b w:val="0"/>
          <w:bCs w:val="0"/>
          <w:szCs w:val="24"/>
          <w:lang w:bidi="fa-IR"/>
        </w:rPr>
        <w:t>000*M*N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خواهد شد که برای یک تصویر کوچک هم محاسبات زیادی خواهد بود .</w:t>
      </w:r>
    </w:p>
    <w:p w14:paraId="6A051735" w14:textId="77777777" w:rsidR="000F6965" w:rsidRDefault="000F6965" w:rsidP="001753C0">
      <w:pPr>
        <w:pStyle w:val="7onvan2"/>
        <w:numPr>
          <w:ilvl w:val="0"/>
          <w:numId w:val="0"/>
        </w:numPr>
        <w:spacing w:after="60"/>
        <w:rPr>
          <w:rFonts w:ascii="Times New Roman" w:hAnsi="Times New Roman" w:hint="cs"/>
          <w:b w:val="0"/>
          <w:bCs w:val="0"/>
          <w:szCs w:val="24"/>
          <w:rtl/>
          <w:lang w:bidi="fa-IR"/>
        </w:rPr>
      </w:pPr>
    </w:p>
    <w:p w14:paraId="7E4B5C44" w14:textId="77777777" w:rsidR="001753C0" w:rsidRDefault="001753C0" w:rsidP="001753C0">
      <w:pPr>
        <w:pStyle w:val="7onvan2"/>
        <w:numPr>
          <w:ilvl w:val="0"/>
          <w:numId w:val="0"/>
        </w:numPr>
        <w:spacing w:after="60"/>
        <w:rPr>
          <w:rFonts w:ascii="Times New Roman" w:hAnsi="Times New Roman"/>
          <w:b w:val="0"/>
          <w:bCs w:val="0"/>
          <w:szCs w:val="24"/>
          <w:rtl/>
          <w:lang w:bidi="fa-IR"/>
        </w:rPr>
      </w:pPr>
    </w:p>
    <w:p w14:paraId="1566201E" w14:textId="77777777" w:rsidR="000F36DE" w:rsidRPr="000F36DE" w:rsidRDefault="000F36DE" w:rsidP="000F36DE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 w:hint="cs"/>
          <w:b w:val="0"/>
          <w:bCs w:val="0"/>
          <w:sz w:val="24"/>
          <w:szCs w:val="28"/>
          <w:rtl/>
          <w:lang w:bidi="fa-IR"/>
        </w:rPr>
      </w:pPr>
    </w:p>
    <w:p w14:paraId="72C41B0B" w14:textId="48A6A92B" w:rsidR="000F36DE" w:rsidRDefault="000F36DE" w:rsidP="000F36DE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3.1.2 همان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طور که در قسمت قبل گفته شد، این فیلتر از طریق اعمال یک میانگین بدون وزن برروی همسای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ی هر پیکسل عمل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د. با اعمال مجدد آن مقادیر پیکسل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</w:t>
      </w:r>
      <w:r w:rsidR="00EF4956">
        <w:rPr>
          <w:rFonts w:ascii="Times New Roman" w:hAnsi="Times New Roman" w:hint="cs"/>
          <w:b w:val="0"/>
          <w:bCs w:val="0"/>
          <w:szCs w:val="24"/>
          <w:rtl/>
          <w:lang w:bidi="fa-IR"/>
        </w:rPr>
        <w:t>ا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کم کم به هم نزدیک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تر شده و موجب تارتر شدن بیشتر تصویر و ضعیف شدن شدیدتر لب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شود. این عمل را اگر بیشتر تکرار کنیم، تمام پیکسل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مقداری مساوی خواهند گرفت و دیگر اعمال میانگین بر آن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ها تاثیری نخواهد داشت.</w:t>
      </w:r>
      <w:r w:rsidR="000F6965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گر تصویر ما کلیت تیره داشته باشد تصویر نهایی بعد از تکرار زیاد این فیلتر یک تصویر یکنواخت و تیره( خاکستری رنگ) خواهد بود. </w:t>
      </w:r>
    </w:p>
    <w:p w14:paraId="3CB4AC0A" w14:textId="2F6D4A96" w:rsidR="00EF4956" w:rsidRDefault="00EF4956" w:rsidP="00EF4956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مورد نویزها نیز اعمال زیاد این فیلتر نتیج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ای منفی دارد.</w:t>
      </w:r>
    </w:p>
    <w:p w14:paraId="26443EDC" w14:textId="77777777" w:rsidR="000F36DE" w:rsidRDefault="000F36DE" w:rsidP="000F36DE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 w:val="24"/>
          <w:szCs w:val="28"/>
          <w:lang w:bidi="fa-IR"/>
        </w:rPr>
      </w:pPr>
    </w:p>
    <w:p w14:paraId="40B8F698" w14:textId="77777777" w:rsidR="001753C0" w:rsidRDefault="003B402B" w:rsidP="003B402B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3</w:t>
      </w:r>
      <w:r w:rsidR="00CF0422">
        <w:rPr>
          <w:rFonts w:ascii="Times New Roman" w:hAnsi="Times New Roman" w:hint="cs"/>
          <w:b w:val="0"/>
          <w:bCs w:val="0"/>
          <w:szCs w:val="24"/>
          <w:rtl/>
          <w:lang w:bidi="fa-IR"/>
        </w:rPr>
        <w:t>.1.</w:t>
      </w:r>
      <w:r w:rsidR="00C11712">
        <w:rPr>
          <w:rFonts w:ascii="Times New Roman" w:hAnsi="Times New Roman" w:hint="cs"/>
          <w:b w:val="0"/>
          <w:bCs w:val="0"/>
          <w:szCs w:val="24"/>
          <w:rtl/>
          <w:lang w:bidi="fa-IR"/>
        </w:rPr>
        <w:t>3</w:t>
      </w:r>
      <w:r w:rsidR="00CF0422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</w:t>
      </w:r>
      <w:r w:rsidR="000F36DE">
        <w:rPr>
          <w:rFonts w:ascii="Times New Roman" w:hAnsi="Times New Roman" w:hint="cs"/>
          <w:b w:val="0"/>
          <w:bCs w:val="0"/>
          <w:szCs w:val="24"/>
          <w:rtl/>
          <w:lang w:bidi="fa-IR"/>
        </w:rPr>
        <w:t>برای پیاده سازی فیلتر جعبه</w:t>
      </w:r>
      <w:r w:rsidR="001753C0">
        <w:rPr>
          <w:rFonts w:ascii="Times New Roman" w:hAnsi="Times New Roman" w:hint="cs"/>
          <w:b w:val="0"/>
          <w:bCs w:val="0"/>
          <w:szCs w:val="24"/>
          <w:rtl/>
          <w:lang w:bidi="fa-IR"/>
        </w:rPr>
        <w:t xml:space="preserve"> ابتدا لازم است تصویر را پدینگ صفر بدهیم.</w:t>
      </w:r>
    </w:p>
    <w:p w14:paraId="3D269B05" w14:textId="77777777" w:rsidR="001753C0" w:rsidRDefault="001753C0" w:rsidP="001753C0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سپس از طریق عمل ضرب فیلتر را با تصویر کانوالو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.</w:t>
      </w:r>
    </w:p>
    <w:p w14:paraId="771CD5F9" w14:textId="2AC3BBC3" w:rsidR="001753C0" w:rsidRDefault="001753C0" w:rsidP="001753C0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در نهایت به انداز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 سایز تصویر اولی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مان از مرکز نتیجه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ی حاصل جدا می</w:t>
      </w:r>
      <w:r>
        <w:rPr>
          <w:rFonts w:ascii="Times New Roman" w:hAnsi="Times New Roman"/>
          <w:b w:val="0"/>
          <w:bCs w:val="0"/>
          <w:szCs w:val="24"/>
          <w:rtl/>
          <w:lang w:bidi="fa-IR"/>
        </w:rPr>
        <w:softHyphen/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کنیم.</w:t>
      </w:r>
    </w:p>
    <w:p w14:paraId="2A899D53" w14:textId="5E74DBF6" w:rsidR="006C0C24" w:rsidRDefault="00C11712" w:rsidP="00C12CD5">
      <w:pPr>
        <w:pStyle w:val="3chekide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همانطور که </w:t>
      </w:r>
      <w:r w:rsidR="00EF4956">
        <w:rPr>
          <w:rFonts w:hint="cs"/>
          <w:sz w:val="24"/>
          <w:szCs w:val="24"/>
          <w:rtl/>
        </w:rPr>
        <w:t>گفته شد</w:t>
      </w:r>
      <w:r>
        <w:rPr>
          <w:rFonts w:hint="cs"/>
          <w:sz w:val="24"/>
          <w:szCs w:val="24"/>
          <w:rtl/>
        </w:rPr>
        <w:t xml:space="preserve"> با تکرار این فیلتر، تصویر تارتر می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>شود اما از یه حدی به بعد، تصویر دیگر تار تر نمی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>شود.</w:t>
      </w:r>
    </w:p>
    <w:p w14:paraId="191DC669" w14:textId="77777777" w:rsidR="006D1FD7" w:rsidRPr="00C12CD5" w:rsidRDefault="006D1FD7" w:rsidP="00C12CD5">
      <w:pPr>
        <w:pStyle w:val="3chekide"/>
        <w:rPr>
          <w:sz w:val="24"/>
          <w:szCs w:val="24"/>
          <w:vertAlign w:val="subscript"/>
          <w:rtl/>
        </w:rPr>
      </w:pPr>
    </w:p>
    <w:p w14:paraId="47CF0200" w14:textId="44CB3744" w:rsidR="00EF3090" w:rsidRDefault="00CB159D" w:rsidP="0090068C">
      <w:pPr>
        <w:pStyle w:val="3chekide"/>
        <w:rPr>
          <w:sz w:val="24"/>
          <w:szCs w:val="24"/>
          <w:rtl/>
        </w:rPr>
      </w:pPr>
      <w:r>
        <w:rPr>
          <w:sz w:val="24"/>
          <w:szCs w:val="24"/>
        </w:rPr>
        <w:t>3</w:t>
      </w:r>
      <w:r w:rsidR="00256600" w:rsidRPr="00C12CD5">
        <w:rPr>
          <w:sz w:val="24"/>
          <w:szCs w:val="24"/>
        </w:rPr>
        <w:t>.2.</w:t>
      </w:r>
      <w:r w:rsidR="0090068C">
        <w:rPr>
          <w:sz w:val="24"/>
          <w:szCs w:val="24"/>
        </w:rPr>
        <w:t>1</w:t>
      </w:r>
      <w:r w:rsidR="00256600" w:rsidRPr="00C12CD5"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برای اضافه کردن نویز </w:t>
      </w:r>
      <w:r w:rsidRPr="00536C89">
        <w:rPr>
          <w:sz w:val="22"/>
        </w:rPr>
        <w:t>salt-and-pepper</w:t>
      </w:r>
      <w:r w:rsidRPr="00536C89">
        <w:rPr>
          <w:rFonts w:hint="cs"/>
          <w:sz w:val="22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از تابع </w:t>
      </w:r>
      <w:proofErr w:type="spellStart"/>
      <w:r w:rsidRPr="00536C89">
        <w:rPr>
          <w:sz w:val="22"/>
        </w:rPr>
        <w:t>imnoise</w:t>
      </w:r>
      <w:proofErr w:type="spellEnd"/>
      <w:r w:rsidRPr="00536C89">
        <w:rPr>
          <w:rFonts w:hint="cs"/>
          <w:sz w:val="22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به صورت زیر استفاده </w:t>
      </w:r>
      <w:proofErr w:type="gramStart"/>
      <w:r>
        <w:rPr>
          <w:rFonts w:hint="cs"/>
          <w:sz w:val="24"/>
          <w:szCs w:val="24"/>
          <w:rtl/>
        </w:rPr>
        <w:t>می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>کنیم :</w:t>
      </w:r>
      <w:proofErr w:type="gramEnd"/>
    </w:p>
    <w:p w14:paraId="43140B3D" w14:textId="47920B09" w:rsidR="00CB159D" w:rsidRDefault="00831661" w:rsidP="00831661">
      <w:pPr>
        <w:pStyle w:val="3chekide"/>
        <w:bidi w:val="0"/>
        <w:rPr>
          <w:sz w:val="24"/>
          <w:szCs w:val="24"/>
        </w:rPr>
      </w:pPr>
      <w:proofErr w:type="spellStart"/>
      <w:proofErr w:type="gramStart"/>
      <w:r w:rsidRPr="00831661">
        <w:rPr>
          <w:sz w:val="24"/>
          <w:szCs w:val="24"/>
        </w:rPr>
        <w:t>imnoise</w:t>
      </w:r>
      <w:proofErr w:type="spellEnd"/>
      <w:r w:rsidRPr="00831661">
        <w:rPr>
          <w:sz w:val="24"/>
          <w:szCs w:val="24"/>
        </w:rPr>
        <w:t>(</w:t>
      </w:r>
      <w:proofErr w:type="gramEnd"/>
      <w:r w:rsidRPr="00831661">
        <w:rPr>
          <w:sz w:val="24"/>
          <w:szCs w:val="24"/>
        </w:rPr>
        <w:t xml:space="preserve">,'salt &amp; </w:t>
      </w:r>
      <w:proofErr w:type="spellStart"/>
      <w:r w:rsidRPr="00831661">
        <w:rPr>
          <w:sz w:val="24"/>
          <w:szCs w:val="24"/>
        </w:rPr>
        <w:t>pepper',</w:t>
      </w:r>
      <w:r w:rsidR="00F648D2">
        <w:rPr>
          <w:sz w:val="24"/>
          <w:szCs w:val="24"/>
        </w:rPr>
        <w:t>density</w:t>
      </w:r>
      <w:proofErr w:type="spellEnd"/>
      <w:r w:rsidRPr="00831661">
        <w:rPr>
          <w:sz w:val="24"/>
          <w:szCs w:val="24"/>
        </w:rPr>
        <w:t>)</w:t>
      </w:r>
      <w:r w:rsidRPr="00831661">
        <w:rPr>
          <w:sz w:val="24"/>
          <w:szCs w:val="24"/>
          <w:rtl/>
        </w:rPr>
        <w:t>;</w:t>
      </w:r>
    </w:p>
    <w:p w14:paraId="03B362C8" w14:textId="3C32CAE1" w:rsidR="0090068C" w:rsidRDefault="00F648D2" w:rsidP="004E14DF">
      <w:pPr>
        <w:pStyle w:val="3chekide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این تابع به صورت رندوم تعدادی از پیکسل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>های تصویر را سفید و تعدادی را سیاه می</w:t>
      </w:r>
      <w:r>
        <w:rPr>
          <w:sz w:val="24"/>
          <w:szCs w:val="24"/>
          <w:rtl/>
        </w:rPr>
        <w:softHyphen/>
      </w:r>
      <w:r w:rsidRPr="00F648D2">
        <w:rPr>
          <w:rFonts w:hint="cs"/>
          <w:sz w:val="24"/>
          <w:szCs w:val="24"/>
          <w:rtl/>
        </w:rPr>
        <w:t>کند.</w:t>
      </w:r>
      <w:r>
        <w:rPr>
          <w:rFonts w:cs="Calibri"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تراکم این نقاط سیاه و سفید را می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 xml:space="preserve">توان با تغییر مقدار </w:t>
      </w:r>
      <w:r w:rsidRPr="00536C89">
        <w:rPr>
          <w:sz w:val="22"/>
        </w:rPr>
        <w:t>density</w:t>
      </w:r>
      <w:r w:rsidRPr="00536C89">
        <w:rPr>
          <w:rFonts w:hint="cs"/>
          <w:sz w:val="22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تغییر داد. </w:t>
      </w:r>
    </w:p>
    <w:p w14:paraId="492B6E02" w14:textId="0EAB23AC" w:rsidR="00F648D2" w:rsidRDefault="00F648D2" w:rsidP="00F648D2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lastRenderedPageBreak/>
        <w:t xml:space="preserve">واضح است که با افزایش </w:t>
      </w:r>
      <w:r>
        <w:rPr>
          <w:sz w:val="22"/>
          <w:szCs w:val="24"/>
        </w:rPr>
        <w:t>density</w:t>
      </w:r>
      <w:r>
        <w:rPr>
          <w:rFonts w:hint="cs"/>
          <w:sz w:val="22"/>
          <w:szCs w:val="24"/>
          <w:rtl/>
        </w:rPr>
        <w:t>، تراکم نویز بیشتر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شود.</w:t>
      </w:r>
    </w:p>
    <w:p w14:paraId="56844809" w14:textId="659A9707" w:rsidR="00536C89" w:rsidRDefault="00536C89" w:rsidP="00F648D2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حال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خواهیم با کمک </w:t>
      </w:r>
      <w:r>
        <w:rPr>
          <w:sz w:val="22"/>
          <w:szCs w:val="24"/>
        </w:rPr>
        <w:t>median filter</w:t>
      </w:r>
      <w:r>
        <w:rPr>
          <w:rFonts w:hint="cs"/>
          <w:sz w:val="22"/>
          <w:szCs w:val="24"/>
          <w:rtl/>
        </w:rPr>
        <w:t xml:space="preserve"> به بهبود کیفیت تصاویر و حذف نویز آن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ها بپردازیم. </w:t>
      </w:r>
      <w:r w:rsidR="00EF4956">
        <w:rPr>
          <w:rFonts w:hint="cs"/>
          <w:sz w:val="22"/>
          <w:szCs w:val="24"/>
          <w:rtl/>
        </w:rPr>
        <w:t xml:space="preserve">فیلتر میانه یک فیلتر آماری غیرخطی است. </w:t>
      </w:r>
      <w:r>
        <w:rPr>
          <w:rFonts w:hint="cs"/>
          <w:sz w:val="22"/>
          <w:szCs w:val="24"/>
          <w:rtl/>
        </w:rPr>
        <w:t>این فیلتر عناصر داخل پنجره را مرتب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کند و مقدار میانی آن را به عنوان مقدار پیکسل مورد نظر قرار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دهد در این صورت مقادیر خیلی زیاد یا خیلی کم (که </w:t>
      </w:r>
      <w:r w:rsidR="00EF4956">
        <w:rPr>
          <w:rFonts w:hint="cs"/>
          <w:sz w:val="22"/>
          <w:szCs w:val="24"/>
          <w:rtl/>
        </w:rPr>
        <w:t>همان</w:t>
      </w:r>
      <w:r>
        <w:rPr>
          <w:rFonts w:hint="cs"/>
          <w:sz w:val="22"/>
          <w:szCs w:val="24"/>
          <w:rtl/>
        </w:rPr>
        <w:t xml:space="preserve"> نویز</w:t>
      </w:r>
      <w:r w:rsidR="00EF4956">
        <w:rPr>
          <w:rFonts w:hint="cs"/>
          <w:sz w:val="22"/>
          <w:szCs w:val="24"/>
          <w:rtl/>
        </w:rPr>
        <w:t xml:space="preserve"> فلفل و نمک</w:t>
      </w:r>
      <w:r>
        <w:rPr>
          <w:rFonts w:hint="cs"/>
          <w:sz w:val="22"/>
          <w:szCs w:val="24"/>
          <w:rtl/>
        </w:rPr>
        <w:t xml:space="preserve"> هستند) از تصویر ما حذف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شود</w:t>
      </w:r>
      <w:r w:rsidR="00D81DB0">
        <w:rPr>
          <w:rFonts w:hint="cs"/>
          <w:sz w:val="22"/>
          <w:szCs w:val="24"/>
          <w:rtl/>
        </w:rPr>
        <w:t>. به عنوان مثال با در نظر گرفتن یک پنجره</w:t>
      </w:r>
      <w:r w:rsidR="00D81DB0">
        <w:rPr>
          <w:sz w:val="22"/>
          <w:szCs w:val="24"/>
          <w:rtl/>
        </w:rPr>
        <w:softHyphen/>
      </w:r>
      <w:r w:rsidR="00D81DB0">
        <w:rPr>
          <w:rFonts w:hint="cs"/>
          <w:sz w:val="22"/>
          <w:szCs w:val="24"/>
          <w:rtl/>
        </w:rPr>
        <w:t>ی 3*3 و اعمال فیلتر میانه داریم:</w:t>
      </w:r>
    </w:p>
    <w:p w14:paraId="75A2CB83" w14:textId="7543C083" w:rsidR="00D81DB0" w:rsidRDefault="00D81DB0" w:rsidP="00D81DB0">
      <w:pPr>
        <w:pStyle w:val="3chekide"/>
        <w:jc w:val="center"/>
        <w:rPr>
          <w:sz w:val="22"/>
          <w:szCs w:val="24"/>
          <w:rtl/>
        </w:rPr>
      </w:pPr>
      <w:r>
        <w:rPr>
          <w:noProof/>
        </w:rPr>
        <w:drawing>
          <wp:inline distT="0" distB="0" distL="0" distR="0" wp14:anchorId="433D5A99" wp14:editId="23C986E9">
            <wp:extent cx="2037693" cy="18859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8726" t="31486" r="39078" b="31990"/>
                    <a:stretch/>
                  </pic:blipFill>
                  <pic:spPr bwMode="auto">
                    <a:xfrm>
                      <a:off x="0" y="0"/>
                      <a:ext cx="2054785" cy="1901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E5E0A" w14:textId="63C207FB" w:rsidR="00D81DB0" w:rsidRPr="00D81DB0" w:rsidRDefault="00D81DB0" w:rsidP="00D81DB0">
      <w:pPr>
        <w:pStyle w:val="3chekide"/>
        <w:rPr>
          <w:sz w:val="22"/>
          <w:szCs w:val="24"/>
          <w:rtl/>
        </w:rPr>
      </w:pPr>
      <w:r w:rsidRPr="00D81DB0">
        <w:rPr>
          <w:sz w:val="22"/>
          <w:szCs w:val="24"/>
          <w:rtl/>
        </w:rPr>
        <w:t>مقاد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rFonts w:hint="eastAsia"/>
          <w:sz w:val="22"/>
          <w:szCs w:val="24"/>
          <w:rtl/>
        </w:rPr>
        <w:t>ر</w:t>
      </w:r>
      <w:r w:rsidRPr="00D81DB0">
        <w:rPr>
          <w:sz w:val="22"/>
          <w:szCs w:val="24"/>
          <w:rtl/>
        </w:rPr>
        <w:t xml:space="preserve"> پ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rFonts w:hint="eastAsia"/>
          <w:sz w:val="22"/>
          <w:szCs w:val="24"/>
          <w:rtl/>
        </w:rPr>
        <w:t>کسل</w:t>
      </w:r>
      <w:r w:rsidRPr="00D81DB0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 xml:space="preserve">را به ترتیب افزایش </w:t>
      </w:r>
      <w:r w:rsidRPr="00D81DB0">
        <w:rPr>
          <w:sz w:val="22"/>
          <w:szCs w:val="24"/>
          <w:rtl/>
        </w:rPr>
        <w:t>طبقه بند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sz w:val="22"/>
          <w:szCs w:val="24"/>
          <w:rtl/>
        </w:rPr>
        <w:t xml:space="preserve"> م</w:t>
      </w:r>
      <w:r w:rsidRPr="00D81DB0">
        <w:rPr>
          <w:rFonts w:hint="cs"/>
          <w:sz w:val="22"/>
          <w:szCs w:val="24"/>
          <w:rtl/>
        </w:rPr>
        <w:t>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کنیم:</w:t>
      </w:r>
    </w:p>
    <w:p w14:paraId="04755BE1" w14:textId="077EC2D4" w:rsidR="00D81DB0" w:rsidRDefault="00D81DB0" w:rsidP="00D81DB0">
      <w:pPr>
        <w:pStyle w:val="3chekide"/>
        <w:jc w:val="center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255</w:t>
      </w:r>
      <w:r w:rsidRPr="00D81DB0">
        <w:rPr>
          <w:sz w:val="22"/>
          <w:szCs w:val="24"/>
          <w:rtl/>
        </w:rPr>
        <w:t xml:space="preserve"> ، 8 ، 8 ، 8 ،</w:t>
      </w:r>
      <w:r w:rsidRPr="00D81DB0">
        <w:rPr>
          <w:b/>
          <w:bCs/>
          <w:sz w:val="22"/>
          <w:szCs w:val="24"/>
          <w:u w:val="single"/>
          <w:rtl/>
        </w:rPr>
        <w:t xml:space="preserve"> 8</w:t>
      </w:r>
      <w:r w:rsidRPr="00D81DB0">
        <w:rPr>
          <w:sz w:val="22"/>
          <w:szCs w:val="24"/>
          <w:rtl/>
        </w:rPr>
        <w:t xml:space="preserve"> ، 8 ، 8 ، 8 ، </w:t>
      </w:r>
      <w:r>
        <w:rPr>
          <w:rFonts w:hint="cs"/>
          <w:sz w:val="22"/>
          <w:szCs w:val="24"/>
          <w:rtl/>
        </w:rPr>
        <w:t>0</w:t>
      </w:r>
    </w:p>
    <w:p w14:paraId="298CAEF2" w14:textId="17048F1A" w:rsidR="00D81DB0" w:rsidRDefault="00D81DB0" w:rsidP="00D81DB0">
      <w:pPr>
        <w:pStyle w:val="3chekide"/>
        <w:jc w:val="left"/>
        <w:rPr>
          <w:sz w:val="22"/>
          <w:szCs w:val="24"/>
          <w:rtl/>
        </w:rPr>
      </w:pPr>
      <w:r w:rsidRPr="00D81DB0">
        <w:rPr>
          <w:sz w:val="22"/>
          <w:szCs w:val="24"/>
          <w:rtl/>
        </w:rPr>
        <w:t xml:space="preserve">مقدار متوسط 8 </w:t>
      </w:r>
      <w:r w:rsidRPr="00D81DB0">
        <w:rPr>
          <w:rFonts w:hint="cs"/>
          <w:sz w:val="22"/>
          <w:szCs w:val="24"/>
          <w:rtl/>
        </w:rPr>
        <w:t>است</w:t>
      </w:r>
      <w:r w:rsidRPr="00D81DB0">
        <w:rPr>
          <w:sz w:val="22"/>
          <w:szCs w:val="24"/>
          <w:rtl/>
        </w:rPr>
        <w:t>.</w:t>
      </w:r>
      <w:r>
        <w:rPr>
          <w:rFonts w:hint="cs"/>
          <w:sz w:val="22"/>
          <w:szCs w:val="24"/>
          <w:rtl/>
        </w:rPr>
        <w:t xml:space="preserve"> و همان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طور که مشاهده می-شود</w:t>
      </w:r>
      <w:r w:rsidR="00315BD0">
        <w:rPr>
          <w:rFonts w:hint="cs"/>
          <w:sz w:val="22"/>
          <w:szCs w:val="24"/>
          <w:rtl/>
        </w:rPr>
        <w:t xml:space="preserve"> </w:t>
      </w:r>
      <w:r w:rsidRPr="00D81DB0">
        <w:rPr>
          <w:rFonts w:hint="eastAsia"/>
          <w:sz w:val="22"/>
          <w:szCs w:val="24"/>
          <w:rtl/>
        </w:rPr>
        <w:t>مقاد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rFonts w:hint="eastAsia"/>
          <w:sz w:val="22"/>
          <w:szCs w:val="24"/>
          <w:rtl/>
        </w:rPr>
        <w:t>ر</w:t>
      </w:r>
      <w:r w:rsidRPr="00D81DB0">
        <w:rPr>
          <w:sz w:val="22"/>
          <w:szCs w:val="24"/>
          <w:rtl/>
        </w:rPr>
        <w:t xml:space="preserve"> درخشندگ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sz w:val="22"/>
          <w:szCs w:val="24"/>
          <w:rtl/>
        </w:rPr>
        <w:t xml:space="preserve"> شد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rFonts w:hint="eastAsia"/>
          <w:sz w:val="22"/>
          <w:szCs w:val="24"/>
          <w:rtl/>
        </w:rPr>
        <w:t>د</w:t>
      </w:r>
      <w:r w:rsidRPr="00D81DB0">
        <w:rPr>
          <w:sz w:val="22"/>
          <w:szCs w:val="24"/>
          <w:rtl/>
        </w:rPr>
        <w:t xml:space="preserve"> 0 و 255 تاث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rFonts w:hint="eastAsia"/>
          <w:sz w:val="22"/>
          <w:szCs w:val="24"/>
          <w:rtl/>
        </w:rPr>
        <w:t>ر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sz w:val="22"/>
          <w:szCs w:val="24"/>
          <w:rtl/>
        </w:rPr>
        <w:t xml:space="preserve"> بر مقدار خروج</w:t>
      </w:r>
      <w:r w:rsidRPr="00D81DB0">
        <w:rPr>
          <w:rFonts w:hint="cs"/>
          <w:sz w:val="22"/>
          <w:szCs w:val="24"/>
          <w:rtl/>
        </w:rPr>
        <w:t>ی</w:t>
      </w:r>
      <w:r w:rsidRPr="00D81DB0">
        <w:rPr>
          <w:sz w:val="22"/>
          <w:szCs w:val="24"/>
          <w:rtl/>
        </w:rPr>
        <w:t xml:space="preserve"> توسط ندارد</w:t>
      </w:r>
      <w:r w:rsidR="00315BD0">
        <w:rPr>
          <w:rFonts w:hint="cs"/>
          <w:sz w:val="22"/>
          <w:szCs w:val="24"/>
          <w:rtl/>
        </w:rPr>
        <w:t>.</w:t>
      </w:r>
      <w:r>
        <w:rPr>
          <w:rFonts w:hint="cs"/>
          <w:sz w:val="22"/>
          <w:szCs w:val="24"/>
          <w:rtl/>
        </w:rPr>
        <w:t xml:space="preserve"> پس برای نویز فلفل نمکی، فیلتر کارآمدی است.</w:t>
      </w:r>
    </w:p>
    <w:p w14:paraId="508CD50F" w14:textId="144C6FDE" w:rsidR="00D81DB0" w:rsidRDefault="00D81DB0" w:rsidP="00D81DB0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اگر تراکم نویز ما زیاد باشد و سایز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فیلتر را کوچک در نظر بگیریم ممکن است برخی از نویز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ها در تصویرمان حذف نشود. </w:t>
      </w:r>
      <w:r w:rsidR="00EF4956">
        <w:rPr>
          <w:rFonts w:hint="cs"/>
          <w:sz w:val="22"/>
          <w:szCs w:val="24"/>
          <w:rtl/>
        </w:rPr>
        <w:t xml:space="preserve">دلیل این امر این است که </w:t>
      </w:r>
      <w:r w:rsidR="00CE455F">
        <w:rPr>
          <w:rFonts w:hint="cs"/>
          <w:sz w:val="22"/>
          <w:szCs w:val="24"/>
          <w:rtl/>
        </w:rPr>
        <w:t>چ</w:t>
      </w:r>
      <w:r w:rsidR="00EF4956">
        <w:rPr>
          <w:rFonts w:hint="cs"/>
          <w:sz w:val="22"/>
          <w:szCs w:val="24"/>
          <w:rtl/>
        </w:rPr>
        <w:t>ون تراکم نویز در تصویرمان زیاد است در یک پنجره</w:t>
      </w:r>
      <w:r w:rsidR="00EF4956">
        <w:rPr>
          <w:sz w:val="22"/>
          <w:szCs w:val="24"/>
          <w:rtl/>
        </w:rPr>
        <w:softHyphen/>
      </w:r>
      <w:r w:rsidR="00EF4956">
        <w:rPr>
          <w:rFonts w:hint="cs"/>
          <w:sz w:val="22"/>
          <w:szCs w:val="24"/>
          <w:rtl/>
        </w:rPr>
        <w:t>ی کوچک ممکن است میانه یک نویز باشد. برای مثال:</w:t>
      </w:r>
    </w:p>
    <w:p w14:paraId="3314EE21" w14:textId="426C3B0E" w:rsidR="00EF4956" w:rsidRDefault="00EF4956" w:rsidP="00EF4956">
      <w:pPr>
        <w:pStyle w:val="3chekide"/>
        <w:jc w:val="center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255</w:t>
      </w:r>
      <w:r w:rsidRPr="00D81DB0">
        <w:rPr>
          <w:sz w:val="22"/>
          <w:szCs w:val="24"/>
          <w:rtl/>
        </w:rPr>
        <w:t xml:space="preserve"> ، </w:t>
      </w:r>
      <w:r>
        <w:rPr>
          <w:rFonts w:hint="cs"/>
          <w:sz w:val="22"/>
          <w:szCs w:val="24"/>
          <w:rtl/>
        </w:rPr>
        <w:t>255</w:t>
      </w:r>
      <w:r w:rsidRPr="00D81DB0">
        <w:rPr>
          <w:sz w:val="22"/>
          <w:szCs w:val="24"/>
          <w:rtl/>
        </w:rPr>
        <w:t xml:space="preserve"> ، 8 ، 8 ،</w:t>
      </w:r>
      <w:r w:rsidRPr="00D81DB0">
        <w:rPr>
          <w:b/>
          <w:bCs/>
          <w:sz w:val="22"/>
          <w:szCs w:val="24"/>
          <w:u w:val="single"/>
          <w:rtl/>
        </w:rPr>
        <w:t xml:space="preserve"> </w:t>
      </w:r>
      <w:r>
        <w:rPr>
          <w:rFonts w:hint="cs"/>
          <w:b/>
          <w:bCs/>
          <w:sz w:val="22"/>
          <w:szCs w:val="24"/>
          <w:u w:val="single"/>
          <w:rtl/>
        </w:rPr>
        <w:t>0</w:t>
      </w:r>
      <w:r w:rsidRPr="00D81DB0">
        <w:rPr>
          <w:sz w:val="22"/>
          <w:szCs w:val="24"/>
          <w:rtl/>
        </w:rPr>
        <w:t xml:space="preserve"> ، </w:t>
      </w:r>
      <w:r>
        <w:rPr>
          <w:rFonts w:hint="cs"/>
          <w:sz w:val="22"/>
          <w:szCs w:val="24"/>
          <w:rtl/>
        </w:rPr>
        <w:t>0</w:t>
      </w:r>
      <w:r w:rsidRPr="00D81DB0">
        <w:rPr>
          <w:sz w:val="22"/>
          <w:szCs w:val="24"/>
          <w:rtl/>
        </w:rPr>
        <w:t xml:space="preserve"> ، </w:t>
      </w:r>
      <w:r>
        <w:rPr>
          <w:rFonts w:hint="cs"/>
          <w:sz w:val="22"/>
          <w:szCs w:val="24"/>
          <w:rtl/>
        </w:rPr>
        <w:t>0</w:t>
      </w:r>
      <w:r w:rsidRPr="00D81DB0">
        <w:rPr>
          <w:sz w:val="22"/>
          <w:szCs w:val="24"/>
          <w:rtl/>
        </w:rPr>
        <w:t xml:space="preserve"> ، </w:t>
      </w:r>
      <w:r>
        <w:rPr>
          <w:rFonts w:hint="cs"/>
          <w:sz w:val="22"/>
          <w:szCs w:val="24"/>
          <w:rtl/>
        </w:rPr>
        <w:t>0</w:t>
      </w:r>
      <w:r w:rsidRPr="00D81DB0">
        <w:rPr>
          <w:sz w:val="22"/>
          <w:szCs w:val="24"/>
          <w:rtl/>
        </w:rPr>
        <w:t xml:space="preserve"> ، </w:t>
      </w:r>
      <w:r>
        <w:rPr>
          <w:rFonts w:hint="cs"/>
          <w:sz w:val="22"/>
          <w:szCs w:val="24"/>
          <w:rtl/>
        </w:rPr>
        <w:t>0</w:t>
      </w:r>
    </w:p>
    <w:p w14:paraId="034D2390" w14:textId="0406D315" w:rsidR="00EF4956" w:rsidRPr="00EF4956" w:rsidRDefault="00EF4956" w:rsidP="00D81DB0">
      <w:pPr>
        <w:pStyle w:val="3chekide"/>
        <w:jc w:val="left"/>
        <w:rPr>
          <w:i/>
          <w:iCs/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در این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صورت نویز به عنوان میانه انتخاب می-شود.</w:t>
      </w:r>
    </w:p>
    <w:p w14:paraId="4429575F" w14:textId="377210BB" w:rsidR="00EF4956" w:rsidRPr="00D81DB0" w:rsidRDefault="00D81DB0" w:rsidP="00D10BE9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بالعکس در تراکم نویز پایین بهتر است از فیلتر میانه با انداز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کوچک استفاده کنیم تا تصویر خروج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مان دقیق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تر و با جزئیات بیشتر باشد</w:t>
      </w:r>
      <w:r w:rsidR="00EF4956">
        <w:rPr>
          <w:rFonts w:hint="cs"/>
          <w:sz w:val="22"/>
          <w:szCs w:val="24"/>
          <w:rtl/>
        </w:rPr>
        <w:t xml:space="preserve"> و با انجام محاسبات کمتر سرعت بیشتری داشته باشیم ضمن اینکه کیفیت کار را کاهش نداده ایم.</w:t>
      </w:r>
    </w:p>
    <w:p w14:paraId="75A15B4C" w14:textId="33B1AE0E" w:rsidR="00536C89" w:rsidRDefault="00D6025B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 xml:space="preserve">برای بررسی و مقایسه بهتر تصاویر حاصل، مقدار </w:t>
      </w:r>
      <w:proofErr w:type="spellStart"/>
      <w:r>
        <w:rPr>
          <w:color w:val="000000" w:themeColor="text1"/>
          <w:sz w:val="22"/>
          <w:szCs w:val="24"/>
        </w:rPr>
        <w:t>mse</w:t>
      </w:r>
      <w:proofErr w:type="spellEnd"/>
      <w:r>
        <w:rPr>
          <w:rFonts w:hint="cs"/>
          <w:color w:val="000000" w:themeColor="text1"/>
          <w:sz w:val="22"/>
          <w:szCs w:val="24"/>
          <w:rtl/>
        </w:rPr>
        <w:t xml:space="preserve"> را برای هر تصویر محاسبه می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کنیم</w:t>
      </w:r>
      <w:r w:rsidR="004E14DF">
        <w:rPr>
          <w:rFonts w:hint="cs"/>
          <w:color w:val="000000" w:themeColor="text1"/>
          <w:sz w:val="22"/>
          <w:szCs w:val="24"/>
          <w:rtl/>
        </w:rPr>
        <w:t>.</w:t>
      </w:r>
    </w:p>
    <w:p w14:paraId="544BCF7D" w14:textId="77777777" w:rsidR="00D6025B" w:rsidRDefault="00D6025B" w:rsidP="00D6025B">
      <w:pPr>
        <w:pStyle w:val="3chekide"/>
        <w:jc w:val="left"/>
        <w:rPr>
          <w:rFonts w:hint="cs"/>
          <w:color w:val="000000" w:themeColor="text1"/>
          <w:sz w:val="22"/>
          <w:szCs w:val="24"/>
          <w:rtl/>
        </w:rPr>
      </w:pPr>
    </w:p>
    <w:p w14:paraId="6E803696" w14:textId="5B9DA0C5" w:rsidR="00536C89" w:rsidRDefault="00D6025B" w:rsidP="00F648D2">
      <w:pPr>
        <w:pStyle w:val="3chekide"/>
        <w:jc w:val="left"/>
        <w:rPr>
          <w:sz w:val="24"/>
          <w:szCs w:val="24"/>
          <w:rtl/>
        </w:rPr>
      </w:pPr>
      <w:r>
        <w:rPr>
          <w:sz w:val="24"/>
          <w:szCs w:val="24"/>
        </w:rPr>
        <w:t>3</w:t>
      </w:r>
      <w:r w:rsidRPr="00C12CD5">
        <w:rPr>
          <w:sz w:val="24"/>
          <w:szCs w:val="24"/>
        </w:rPr>
        <w:t>.2.</w:t>
      </w:r>
      <w:r>
        <w:rPr>
          <w:sz w:val="24"/>
          <w:szCs w:val="24"/>
        </w:rPr>
        <w:t>2</w:t>
      </w:r>
      <w:r w:rsidRPr="00C12CD5">
        <w:rPr>
          <w:rFonts w:hint="cs"/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ابتدا نویز گوسین را با به صورت زیر به تصویرمان اضافه می</w:t>
      </w:r>
      <w:r>
        <w:rPr>
          <w:sz w:val="24"/>
          <w:szCs w:val="24"/>
          <w:rtl/>
        </w:rPr>
        <w:softHyphen/>
      </w:r>
      <w:r>
        <w:rPr>
          <w:rFonts w:hint="cs"/>
          <w:sz w:val="24"/>
          <w:szCs w:val="24"/>
          <w:rtl/>
        </w:rPr>
        <w:t>کنیم:</w:t>
      </w:r>
    </w:p>
    <w:p w14:paraId="11DEEB41" w14:textId="58F55BD1" w:rsidR="00D6025B" w:rsidRDefault="00D6025B" w:rsidP="00D6025B">
      <w:pPr>
        <w:pStyle w:val="3chekide"/>
        <w:jc w:val="center"/>
        <w:rPr>
          <w:color w:val="000000" w:themeColor="text1"/>
          <w:sz w:val="22"/>
          <w:szCs w:val="24"/>
          <w:rtl/>
        </w:rPr>
      </w:pPr>
      <w:proofErr w:type="spellStart"/>
      <w:proofErr w:type="gramStart"/>
      <w:r w:rsidRPr="00D6025B">
        <w:rPr>
          <w:color w:val="000000" w:themeColor="text1"/>
          <w:sz w:val="22"/>
          <w:szCs w:val="24"/>
        </w:rPr>
        <w:t>imnoise</w:t>
      </w:r>
      <w:proofErr w:type="spellEnd"/>
      <w:r w:rsidRPr="00D6025B">
        <w:rPr>
          <w:color w:val="000000" w:themeColor="text1"/>
          <w:sz w:val="22"/>
          <w:szCs w:val="24"/>
        </w:rPr>
        <w:t>(</w:t>
      </w:r>
      <w:proofErr w:type="gramEnd"/>
      <w:r w:rsidRPr="00D6025B">
        <w:rPr>
          <w:color w:val="000000" w:themeColor="text1"/>
          <w:sz w:val="22"/>
          <w:szCs w:val="24"/>
        </w:rPr>
        <w:t>I,'gaussian',0,</w:t>
      </w:r>
      <w:r w:rsidRPr="00D6025B">
        <w:t xml:space="preserve"> </w:t>
      </w:r>
      <w:r w:rsidRPr="00D6025B">
        <w:rPr>
          <w:color w:val="000000" w:themeColor="text1"/>
          <w:sz w:val="22"/>
          <w:szCs w:val="24"/>
        </w:rPr>
        <w:t>variance)</w:t>
      </w:r>
    </w:p>
    <w:p w14:paraId="57D0519E" w14:textId="740B98D2" w:rsidR="00D6025B" w:rsidRDefault="00EA2293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 w:rsidRPr="00EA2293">
        <w:rPr>
          <w:color w:val="000000" w:themeColor="text1"/>
          <w:sz w:val="22"/>
          <w:szCs w:val="24"/>
        </w:rPr>
        <w:t>Gaussian Noise</w:t>
      </w:r>
      <w:r w:rsidRPr="00EA2293">
        <w:rPr>
          <w:color w:val="000000" w:themeColor="text1"/>
          <w:sz w:val="22"/>
          <w:szCs w:val="24"/>
          <w:rtl/>
        </w:rPr>
        <w:t xml:space="preserve"> نوع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>
        <w:rPr>
          <w:rFonts w:hint="cs"/>
          <w:color w:val="000000" w:themeColor="text1"/>
          <w:sz w:val="22"/>
          <w:szCs w:val="24"/>
          <w:rtl/>
        </w:rPr>
        <w:t xml:space="preserve"> نویز</w:t>
      </w:r>
      <w:r w:rsidRPr="00EA2293">
        <w:rPr>
          <w:color w:val="000000" w:themeColor="text1"/>
          <w:sz w:val="22"/>
          <w:szCs w:val="24"/>
          <w:rtl/>
        </w:rPr>
        <w:t xml:space="preserve"> آمار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color w:val="000000" w:themeColor="text1"/>
          <w:sz w:val="22"/>
          <w:szCs w:val="24"/>
          <w:rtl/>
        </w:rPr>
        <w:t xml:space="preserve"> است که دارا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color w:val="000000" w:themeColor="text1"/>
          <w:sz w:val="22"/>
          <w:szCs w:val="24"/>
          <w:rtl/>
        </w:rPr>
        <w:t xml:space="preserve"> عملکرد تراکم احتمال برابر با توز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ع</w:t>
      </w:r>
      <w:r w:rsidRPr="00EA2293">
        <w:rPr>
          <w:color w:val="000000" w:themeColor="text1"/>
          <w:sz w:val="22"/>
          <w:szCs w:val="24"/>
          <w:rtl/>
        </w:rPr>
        <w:t xml:space="preserve"> نرمال است که به آن توز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ع</w:t>
      </w:r>
      <w:r w:rsidRPr="00EA2293">
        <w:rPr>
          <w:color w:val="000000" w:themeColor="text1"/>
          <w:sz w:val="22"/>
          <w:szCs w:val="24"/>
          <w:rtl/>
        </w:rPr>
        <w:t xml:space="preserve"> </w:t>
      </w:r>
      <w:r w:rsidRPr="00EA2293">
        <w:rPr>
          <w:color w:val="000000" w:themeColor="text1"/>
          <w:sz w:val="22"/>
          <w:szCs w:val="24"/>
        </w:rPr>
        <w:t>Gaussian</w:t>
      </w:r>
      <w:r w:rsidRPr="00EA2293">
        <w:rPr>
          <w:color w:val="000000" w:themeColor="text1"/>
          <w:sz w:val="22"/>
          <w:szCs w:val="24"/>
          <w:rtl/>
        </w:rPr>
        <w:t xml:space="preserve"> ن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ز</w:t>
      </w:r>
      <w:r w:rsidRPr="00EA2293">
        <w:rPr>
          <w:color w:val="000000" w:themeColor="text1"/>
          <w:sz w:val="22"/>
          <w:szCs w:val="24"/>
          <w:rtl/>
        </w:rPr>
        <w:t xml:space="preserve"> م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>
        <w:rPr>
          <w:color w:val="000000" w:themeColor="text1"/>
          <w:sz w:val="22"/>
          <w:szCs w:val="24"/>
          <w:rtl/>
        </w:rPr>
        <w:softHyphen/>
      </w:r>
      <w:r w:rsidRPr="00EA2293">
        <w:rPr>
          <w:color w:val="000000" w:themeColor="text1"/>
          <w:sz w:val="22"/>
          <w:szCs w:val="24"/>
          <w:rtl/>
        </w:rPr>
        <w:t>گو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ند</w:t>
      </w:r>
      <w:r w:rsidRPr="00EA2293">
        <w:rPr>
          <w:color w:val="000000" w:themeColor="text1"/>
          <w:sz w:val="22"/>
          <w:szCs w:val="24"/>
          <w:rtl/>
        </w:rPr>
        <w:t>. برا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color w:val="000000" w:themeColor="text1"/>
          <w:sz w:val="22"/>
          <w:szCs w:val="24"/>
          <w:rtl/>
        </w:rPr>
        <w:t xml:space="preserve"> تول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د</w:t>
      </w:r>
      <w:r w:rsidRPr="00EA2293">
        <w:rPr>
          <w:color w:val="000000" w:themeColor="text1"/>
          <w:sz w:val="22"/>
          <w:szCs w:val="24"/>
          <w:rtl/>
        </w:rPr>
        <w:t xml:space="preserve"> ا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ن</w:t>
      </w:r>
      <w:r w:rsidRPr="00EA2293">
        <w:rPr>
          <w:color w:val="000000" w:themeColor="text1"/>
          <w:sz w:val="22"/>
          <w:szCs w:val="24"/>
          <w:rtl/>
        </w:rPr>
        <w:t xml:space="preserve"> نو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rFonts w:hint="eastAsia"/>
          <w:color w:val="000000" w:themeColor="text1"/>
          <w:sz w:val="22"/>
          <w:szCs w:val="24"/>
          <w:rtl/>
        </w:rPr>
        <w:t>ز</w:t>
      </w:r>
      <w:r w:rsidRPr="00EA2293">
        <w:rPr>
          <w:color w:val="000000" w:themeColor="text1"/>
          <w:sz w:val="22"/>
          <w:szCs w:val="24"/>
          <w:rtl/>
        </w:rPr>
        <w:t xml:space="preserve"> </w:t>
      </w:r>
      <w:r>
        <w:rPr>
          <w:rFonts w:hint="cs"/>
          <w:color w:val="000000" w:themeColor="text1"/>
          <w:sz w:val="22"/>
          <w:szCs w:val="24"/>
          <w:rtl/>
        </w:rPr>
        <w:t>تابع</w:t>
      </w:r>
      <w:r w:rsidRPr="00EA2293">
        <w:rPr>
          <w:color w:val="000000" w:themeColor="text1"/>
          <w:sz w:val="22"/>
          <w:szCs w:val="24"/>
          <w:rtl/>
        </w:rPr>
        <w:t xml:space="preserve"> </w:t>
      </w:r>
      <w:r w:rsidRPr="00EA2293">
        <w:rPr>
          <w:color w:val="000000" w:themeColor="text1"/>
          <w:sz w:val="22"/>
          <w:szCs w:val="24"/>
        </w:rPr>
        <w:t>Gaussian</w:t>
      </w:r>
      <w:r>
        <w:rPr>
          <w:rFonts w:hint="cs"/>
          <w:color w:val="000000" w:themeColor="text1"/>
          <w:sz w:val="22"/>
          <w:szCs w:val="24"/>
          <w:rtl/>
        </w:rPr>
        <w:t xml:space="preserve"> به صورت</w:t>
      </w:r>
      <w:r w:rsidRPr="00EA2293">
        <w:rPr>
          <w:color w:val="000000" w:themeColor="text1"/>
          <w:sz w:val="22"/>
          <w:szCs w:val="24"/>
        </w:rPr>
        <w:t xml:space="preserve"> Random</w:t>
      </w:r>
      <w:r w:rsidRPr="00EA2293">
        <w:rPr>
          <w:color w:val="000000" w:themeColor="text1"/>
          <w:sz w:val="22"/>
          <w:szCs w:val="24"/>
          <w:rtl/>
        </w:rPr>
        <w:t xml:space="preserve"> به </w:t>
      </w:r>
      <w:r>
        <w:rPr>
          <w:rFonts w:hint="cs"/>
          <w:color w:val="000000" w:themeColor="text1"/>
          <w:sz w:val="22"/>
          <w:szCs w:val="24"/>
          <w:rtl/>
        </w:rPr>
        <w:t>تصویر</w:t>
      </w:r>
      <w:r w:rsidRPr="00EA2293">
        <w:rPr>
          <w:color w:val="000000" w:themeColor="text1"/>
          <w:sz w:val="22"/>
          <w:szCs w:val="24"/>
          <w:rtl/>
        </w:rPr>
        <w:t xml:space="preserve"> اضافه م</w:t>
      </w:r>
      <w:r w:rsidRPr="00EA2293">
        <w:rPr>
          <w:rFonts w:hint="cs"/>
          <w:color w:val="000000" w:themeColor="text1"/>
          <w:sz w:val="22"/>
          <w:szCs w:val="24"/>
          <w:rtl/>
        </w:rPr>
        <w:t>ی</w:t>
      </w:r>
      <w:r w:rsidRPr="00EA2293">
        <w:rPr>
          <w:color w:val="000000" w:themeColor="text1"/>
          <w:sz w:val="22"/>
          <w:szCs w:val="24"/>
          <w:rtl/>
        </w:rPr>
        <w:t xml:space="preserve"> شود</w:t>
      </w:r>
      <w:r>
        <w:rPr>
          <w:rFonts w:hint="cs"/>
          <w:color w:val="000000" w:themeColor="text1"/>
          <w:sz w:val="22"/>
          <w:szCs w:val="24"/>
          <w:rtl/>
        </w:rPr>
        <w:t>.</w:t>
      </w:r>
    </w:p>
    <w:p w14:paraId="7EE24E1F" w14:textId="5849AAB6" w:rsidR="00EA2293" w:rsidRDefault="00EA2293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>تابع گوسین به صورت زیر بدست می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آید:</w:t>
      </w:r>
    </w:p>
    <w:p w14:paraId="7399862D" w14:textId="1D26F823" w:rsidR="00EA2293" w:rsidRDefault="00EA2293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noProof/>
        </w:rPr>
        <w:drawing>
          <wp:inline distT="0" distB="0" distL="0" distR="0" wp14:anchorId="5C861D8F" wp14:editId="61970BFC">
            <wp:extent cx="2888623" cy="1158240"/>
            <wp:effectExtent l="0" t="0" r="698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2102" t="47859" r="19244" b="10328"/>
                    <a:stretch/>
                  </pic:blipFill>
                  <pic:spPr bwMode="auto">
                    <a:xfrm>
                      <a:off x="0" y="0"/>
                      <a:ext cx="2901264" cy="11633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0A07A" w14:textId="21D33BB8" w:rsidR="00315BD0" w:rsidRDefault="00315BD0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</w:p>
    <w:p w14:paraId="0FC9A72C" w14:textId="7D528D26" w:rsidR="00EA2293" w:rsidRDefault="00315BD0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>حال می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 xml:space="preserve">خواهیم به کمک دو فیلتر میانه  و </w:t>
      </w:r>
      <w:r>
        <w:rPr>
          <w:color w:val="000000" w:themeColor="text1"/>
          <w:sz w:val="22"/>
          <w:szCs w:val="24"/>
        </w:rPr>
        <w:t>Box Filter</w:t>
      </w:r>
      <w:r>
        <w:rPr>
          <w:rFonts w:hint="cs"/>
          <w:color w:val="000000" w:themeColor="text1"/>
          <w:sz w:val="22"/>
          <w:szCs w:val="24"/>
          <w:rtl/>
        </w:rPr>
        <w:t xml:space="preserve"> به بهبود کیفیت این تصاویر بپردازیم</w:t>
      </w:r>
      <w:r w:rsidR="004E14DF">
        <w:rPr>
          <w:rFonts w:hint="cs"/>
          <w:color w:val="000000" w:themeColor="text1"/>
          <w:sz w:val="22"/>
          <w:szCs w:val="24"/>
          <w:rtl/>
        </w:rPr>
        <w:t>.</w:t>
      </w:r>
    </w:p>
    <w:p w14:paraId="4C51BF4F" w14:textId="24FFEDC1" w:rsidR="00315BD0" w:rsidRDefault="00881049" w:rsidP="00D6025B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 xml:space="preserve">سپس به مقادیر </w:t>
      </w:r>
      <w:proofErr w:type="spellStart"/>
      <w:r>
        <w:rPr>
          <w:color w:val="000000" w:themeColor="text1"/>
          <w:sz w:val="22"/>
          <w:szCs w:val="24"/>
        </w:rPr>
        <w:t>mse</w:t>
      </w:r>
      <w:proofErr w:type="spellEnd"/>
      <w:r>
        <w:rPr>
          <w:color w:val="000000" w:themeColor="text1"/>
          <w:sz w:val="22"/>
          <w:szCs w:val="24"/>
        </w:rPr>
        <w:t xml:space="preserve"> </w:t>
      </w:r>
      <w:r>
        <w:rPr>
          <w:rFonts w:hint="cs"/>
          <w:color w:val="000000" w:themeColor="text1"/>
          <w:sz w:val="22"/>
          <w:szCs w:val="24"/>
          <w:rtl/>
        </w:rPr>
        <w:t xml:space="preserve"> را برای هر تصویر محاسبه کرده و از روی مقادیر آن دو فیلتر را با یکدیگر مقایسه می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نماییم</w:t>
      </w:r>
      <w:r w:rsidR="004E14DF">
        <w:rPr>
          <w:rFonts w:hint="cs"/>
          <w:color w:val="000000" w:themeColor="text1"/>
          <w:sz w:val="22"/>
          <w:szCs w:val="24"/>
          <w:rtl/>
        </w:rPr>
        <w:t>.</w:t>
      </w:r>
    </w:p>
    <w:p w14:paraId="7EDE0D89" w14:textId="77777777" w:rsidR="00881049" w:rsidRPr="00D01C64" w:rsidRDefault="00881049" w:rsidP="00881049">
      <w:pPr>
        <w:pStyle w:val="3chekide"/>
        <w:jc w:val="left"/>
        <w:rPr>
          <w:rFonts w:hint="cs"/>
          <w:color w:val="000000" w:themeColor="text1"/>
          <w:sz w:val="22"/>
          <w:szCs w:val="24"/>
          <w:rtl/>
        </w:rPr>
      </w:pPr>
    </w:p>
    <w:p w14:paraId="72F5F641" w14:textId="74A36702" w:rsidR="006F69BA" w:rsidRDefault="00D01C64" w:rsidP="006F69BA">
      <w:pPr>
        <w:keepNext/>
        <w:rPr>
          <w:rFonts w:cs="B Nazanin"/>
          <w:rtl/>
          <w:lang w:bidi="fa-IR"/>
        </w:rPr>
      </w:pPr>
      <w:r w:rsidRPr="00D01C64">
        <w:rPr>
          <w:rFonts w:cs="B Nazanin" w:hint="cs"/>
          <w:rtl/>
        </w:rPr>
        <w:lastRenderedPageBreak/>
        <w:t>3.3.1</w:t>
      </w:r>
      <w:r w:rsidR="00737B28">
        <w:rPr>
          <w:rFonts w:cs="B Nazanin"/>
        </w:rPr>
        <w:t xml:space="preserve"> </w:t>
      </w:r>
      <w:r w:rsidR="00737B28">
        <w:rPr>
          <w:rFonts w:cs="B Nazanin" w:hint="cs"/>
          <w:rtl/>
          <w:lang w:bidi="fa-IR"/>
        </w:rPr>
        <w:t xml:space="preserve"> تصویر تار و نویزدار </w:t>
      </w:r>
      <w:r w:rsidR="00737B28">
        <w:rPr>
          <w:rFonts w:cs="B Nazanin"/>
          <w:lang w:bidi="fa-IR"/>
        </w:rPr>
        <w:t>cameraman</w:t>
      </w:r>
      <w:r w:rsidR="00737B28">
        <w:rPr>
          <w:rFonts w:cs="B Nazanin" w:hint="cs"/>
          <w:rtl/>
          <w:lang w:bidi="fa-IR"/>
        </w:rPr>
        <w:t xml:space="preserve"> را در نظر می</w:t>
      </w:r>
      <w:r w:rsidR="00737B28">
        <w:rPr>
          <w:rFonts w:cs="B Nazanin"/>
          <w:rtl/>
          <w:lang w:bidi="fa-IR"/>
        </w:rPr>
        <w:softHyphen/>
      </w:r>
      <w:r w:rsidR="00737B28">
        <w:rPr>
          <w:rFonts w:cs="B Nazanin" w:hint="cs"/>
          <w:rtl/>
          <w:lang w:bidi="fa-IR"/>
        </w:rPr>
        <w:t>گیریم.</w:t>
      </w:r>
    </w:p>
    <w:p w14:paraId="104F94FE" w14:textId="58D4D3BB" w:rsidR="00737B28" w:rsidRDefault="00737B28" w:rsidP="00737B28">
      <w:pPr>
        <w:keepNext/>
        <w:jc w:val="center"/>
        <w:rPr>
          <w:rFonts w:cs="B Nazanin"/>
          <w:rtl/>
          <w:lang w:bidi="fa-IR"/>
        </w:rPr>
      </w:pPr>
      <w:r>
        <w:rPr>
          <w:rFonts w:cs="B Nazanin"/>
          <w:noProof/>
          <w:lang w:bidi="fa-IR"/>
        </w:rPr>
        <w:drawing>
          <wp:inline distT="0" distB="0" distL="0" distR="0" wp14:anchorId="77CB9C33" wp14:editId="5934469D">
            <wp:extent cx="2438400" cy="2438400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1D423" w14:textId="77777777" w:rsidR="00737B28" w:rsidRDefault="00737B28" w:rsidP="00737B28">
      <w:pPr>
        <w:keepNext/>
        <w:jc w:val="center"/>
        <w:rPr>
          <w:rFonts w:cs="B Nazanin"/>
          <w:rtl/>
          <w:lang w:bidi="fa-IR"/>
        </w:rPr>
      </w:pPr>
    </w:p>
    <w:p w14:paraId="3BB3B41C" w14:textId="1C1CFBF3" w:rsidR="00737B28" w:rsidRDefault="00737B28" w:rsidP="00737B28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ا اعمال فیلتر </w:t>
      </w:r>
      <w:r>
        <w:rPr>
          <w:rFonts w:cs="B Nazanin"/>
          <w:lang w:bidi="fa-IR"/>
        </w:rPr>
        <w:t>unsharp</w:t>
      </w:r>
      <w:r>
        <w:rPr>
          <w:rFonts w:cs="B Nazanin" w:hint="cs"/>
          <w:rtl/>
          <w:lang w:bidi="fa-IR"/>
        </w:rPr>
        <w:t xml:space="preserve">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توان لب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این تصویر را واضح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تر نمود تا کمتر تار باشد.</w:t>
      </w:r>
    </w:p>
    <w:p w14:paraId="1EFA56CC" w14:textId="4694F2FF" w:rsidR="00737B28" w:rsidRPr="008A1879" w:rsidRDefault="00737B28" w:rsidP="00737B28">
      <w:pPr>
        <w:keepNext/>
        <w:rPr>
          <w:rFonts w:cs="B Nazanin" w:hint="cs"/>
          <w:rtl/>
          <w:lang w:bidi="fa-IR"/>
        </w:rPr>
      </w:pPr>
      <w:r>
        <w:rPr>
          <w:rFonts w:cs="B Nazanin" w:hint="cs"/>
          <w:rtl/>
          <w:lang w:bidi="fa-IR"/>
        </w:rPr>
        <w:t>همچنین برای حذف نویز از این تصویر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 xml:space="preserve">توان از </w:t>
      </w:r>
      <w:r w:rsidR="008A1879">
        <w:rPr>
          <w:rFonts w:cs="B Nazanin" w:hint="cs"/>
          <w:rtl/>
          <w:lang w:bidi="fa-IR"/>
        </w:rPr>
        <w:t xml:space="preserve">فیلترهای گوناگونی مانند </w:t>
      </w:r>
      <w:r w:rsidR="008A1879">
        <w:rPr>
          <w:rFonts w:cs="B Nazanin"/>
          <w:lang w:bidi="fa-IR"/>
        </w:rPr>
        <w:t>box filter</w:t>
      </w:r>
      <w:r w:rsidR="008A1879">
        <w:rPr>
          <w:rFonts w:cs="B Nazanin" w:hint="cs"/>
          <w:rtl/>
          <w:lang w:bidi="fa-IR"/>
        </w:rPr>
        <w:t>،</w:t>
      </w:r>
      <w:r w:rsidR="008A1879">
        <w:rPr>
          <w:rFonts w:cs="B Nazanin"/>
          <w:lang w:bidi="fa-IR"/>
        </w:rPr>
        <w:t xml:space="preserve"> </w:t>
      </w:r>
      <w:r w:rsidR="008A1879">
        <w:rPr>
          <w:rFonts w:cs="B Nazanin" w:hint="cs"/>
          <w:rtl/>
          <w:lang w:bidi="fa-IR"/>
        </w:rPr>
        <w:t>فیلتر گوسین و... استفاده کرد.</w:t>
      </w:r>
    </w:p>
    <w:p w14:paraId="256EA214" w14:textId="495FEDB3" w:rsidR="00D01C64" w:rsidRPr="00D01C64" w:rsidRDefault="00D01C64" w:rsidP="00D01C64">
      <w:pPr>
        <w:keepNext/>
        <w:rPr>
          <w:rFonts w:cs="B Nazanin"/>
          <w:rtl/>
        </w:rPr>
      </w:pPr>
      <w:r w:rsidRPr="00D01C64">
        <w:rPr>
          <w:rFonts w:cs="B Nazanin" w:hint="cs"/>
          <w:rtl/>
        </w:rPr>
        <w:t xml:space="preserve">3.4.1 </w:t>
      </w:r>
      <w:r w:rsidRPr="00D01C64">
        <w:rPr>
          <w:rFonts w:cs="B Nazanin"/>
          <w:rtl/>
        </w:rPr>
        <w:t xml:space="preserve">لبه 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ب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در واقع مجموعه عمل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ت</w:t>
      </w:r>
      <w:r w:rsidRPr="00D01C64">
        <w:rPr>
          <w:rFonts w:cs="B Nazanin"/>
          <w:rtl/>
        </w:rPr>
        <w:t xml:space="preserve"> ر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ض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باشد که به کمک آنها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توان نقاط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از تصو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ر</w:t>
      </w:r>
      <w:r w:rsidRPr="00D01C64">
        <w:rPr>
          <w:rFonts w:cs="B Nazanin"/>
          <w:rtl/>
        </w:rPr>
        <w:t xml:space="preserve"> که در آنها روشنا</w:t>
      </w:r>
      <w:r w:rsidRPr="00D01C64">
        <w:rPr>
          <w:rFonts w:cs="B Nazanin" w:hint="cs"/>
          <w:rtl/>
        </w:rPr>
        <w:t>یی</w:t>
      </w:r>
      <w:r w:rsidRPr="00D01C64">
        <w:rPr>
          <w:rFonts w:cs="B Nazanin"/>
          <w:rtl/>
        </w:rPr>
        <w:t xml:space="preserve"> بطور شد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د</w:t>
      </w:r>
      <w:r w:rsidRPr="00D01C64">
        <w:rPr>
          <w:rFonts w:cs="B Nazanin"/>
          <w:rtl/>
        </w:rPr>
        <w:t xml:space="preserve"> تغ</w:t>
      </w:r>
      <w:r w:rsidRPr="00D01C64">
        <w:rPr>
          <w:rFonts w:cs="B Nazanin" w:hint="cs"/>
          <w:rtl/>
        </w:rPr>
        <w:t>یی</w:t>
      </w:r>
      <w:r w:rsidRPr="00D01C64">
        <w:rPr>
          <w:rFonts w:cs="B Nazanin" w:hint="eastAsia"/>
          <w:rtl/>
        </w:rPr>
        <w:t>ر</w:t>
      </w:r>
      <w:r w:rsidRPr="00D01C64">
        <w:rPr>
          <w:rFonts w:cs="B Nazanin"/>
          <w:rtl/>
        </w:rPr>
        <w:t xml:space="preserve">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کند را شناسا</w:t>
      </w:r>
      <w:r w:rsidRPr="00D01C64">
        <w:rPr>
          <w:rFonts w:cs="B Nazanin" w:hint="cs"/>
          <w:rtl/>
        </w:rPr>
        <w:t>یی</w:t>
      </w:r>
      <w:r w:rsidRPr="00D01C64">
        <w:rPr>
          <w:rFonts w:cs="B Nazanin"/>
          <w:rtl/>
        </w:rPr>
        <w:t xml:space="preserve"> کرد. لبه ها معمولا بصورت خطوط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که دارا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انحنا هستند مشخص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شوند.</w:t>
      </w:r>
    </w:p>
    <w:p w14:paraId="204C8F24" w14:textId="0D88BC4D" w:rsidR="00D01C64" w:rsidRPr="00D01C64" w:rsidRDefault="00D01C64" w:rsidP="00D01C64">
      <w:pPr>
        <w:keepNext/>
        <w:rPr>
          <w:rFonts w:cs="B Nazanin"/>
          <w:rtl/>
        </w:rPr>
      </w:pPr>
    </w:p>
    <w:p w14:paraId="3583E31C" w14:textId="60E49ABC" w:rsidR="007702BD" w:rsidRDefault="00D01C64" w:rsidP="00D01C64">
      <w:pPr>
        <w:keepNext/>
        <w:rPr>
          <w:rFonts w:cs="B Nazanin"/>
          <w:rtl/>
        </w:rPr>
      </w:pPr>
      <w:r w:rsidRPr="00D01C64">
        <w:rPr>
          <w:rFonts w:cs="B Nazanin" w:hint="eastAsia"/>
          <w:rtl/>
        </w:rPr>
        <w:t>از</w:t>
      </w:r>
      <w:r w:rsidRPr="00D01C64">
        <w:rPr>
          <w:rFonts w:cs="B Nazanin"/>
          <w:rtl/>
        </w:rPr>
        <w:t xml:space="preserve"> لبه 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ب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توان برا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تشخ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ص</w:t>
      </w:r>
      <w:r w:rsidRPr="00D01C64">
        <w:rPr>
          <w:rFonts w:cs="B Nazanin"/>
          <w:rtl/>
        </w:rPr>
        <w:t xml:space="preserve"> تغ</w:t>
      </w:r>
      <w:r w:rsidRPr="00D01C64">
        <w:rPr>
          <w:rFonts w:cs="B Nazanin" w:hint="cs"/>
          <w:rtl/>
        </w:rPr>
        <w:t>یی</w:t>
      </w:r>
      <w:r w:rsidRPr="00D01C64">
        <w:rPr>
          <w:rFonts w:cs="B Nazanin" w:hint="eastAsia"/>
          <w:rtl/>
        </w:rPr>
        <w:t>رات</w:t>
      </w:r>
      <w:r w:rsidRPr="00D01C64">
        <w:rPr>
          <w:rFonts w:cs="B Nazanin"/>
          <w:rtl/>
        </w:rPr>
        <w:t xml:space="preserve"> شد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د</w:t>
      </w:r>
      <w:r w:rsidRPr="00D01C64">
        <w:rPr>
          <w:rFonts w:cs="B Nazanin"/>
          <w:rtl/>
        </w:rPr>
        <w:t xml:space="preserve"> در روشنا</w:t>
      </w:r>
      <w:r w:rsidRPr="00D01C64">
        <w:rPr>
          <w:rFonts w:cs="B Nazanin" w:hint="cs"/>
          <w:rtl/>
        </w:rPr>
        <w:t>یی</w:t>
      </w:r>
      <w:r w:rsidRPr="00D01C64">
        <w:rPr>
          <w:rFonts w:cs="B Nazanin"/>
          <w:rtl/>
        </w:rPr>
        <w:t xml:space="preserve"> که معمولا نشانه رو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داد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مهم 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</w:t>
      </w:r>
      <w:r w:rsidRPr="00D01C64">
        <w:rPr>
          <w:rFonts w:cs="B Nazanin"/>
          <w:rtl/>
        </w:rPr>
        <w:t xml:space="preserve"> تغ</w:t>
      </w:r>
      <w:r w:rsidRPr="00D01C64">
        <w:rPr>
          <w:rFonts w:cs="B Nazanin" w:hint="cs"/>
          <w:rtl/>
        </w:rPr>
        <w:t>یی</w:t>
      </w:r>
      <w:r w:rsidRPr="00D01C64">
        <w:rPr>
          <w:rFonts w:cs="B Nazanin" w:hint="eastAsia"/>
          <w:rtl/>
        </w:rPr>
        <w:t>ر</w:t>
      </w:r>
      <w:r w:rsidRPr="00D01C64">
        <w:rPr>
          <w:rFonts w:cs="B Nazanin"/>
          <w:rtl/>
        </w:rPr>
        <w:t xml:space="preserve"> در مح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ط</w:t>
      </w:r>
      <w:r w:rsidRPr="00D01C64">
        <w:rPr>
          <w:rFonts w:cs="B Nazanin"/>
          <w:rtl/>
        </w:rPr>
        <w:t xml:space="preserve"> است، استفاده کرد. همچن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ن</w:t>
      </w:r>
      <w:r w:rsidRPr="00D01C64">
        <w:rPr>
          <w:rFonts w:cs="B Nazanin"/>
          <w:rtl/>
        </w:rPr>
        <w:t xml:space="preserve">  م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توان از لبه 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ب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در </w:t>
      </w:r>
      <w:r w:rsidRPr="00D01C64">
        <w:rPr>
          <w:rFonts w:cs="B Nazanin"/>
        </w:rPr>
        <w:t>object recognition</w:t>
      </w:r>
      <w:r w:rsidRPr="00D01C64">
        <w:rPr>
          <w:rFonts w:cs="B Nazanin"/>
          <w:rtl/>
        </w:rPr>
        <w:t xml:space="preserve"> (تشخ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ص</w:t>
      </w:r>
      <w:r w:rsidRPr="00D01C64">
        <w:rPr>
          <w:rFonts w:cs="B Nazanin"/>
          <w:rtl/>
        </w:rPr>
        <w:t xml:space="preserve"> اش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ا</w:t>
      </w:r>
      <w:r w:rsidRPr="00D01C64">
        <w:rPr>
          <w:rFonts w:cs="B Nazanin"/>
          <w:rtl/>
        </w:rPr>
        <w:t xml:space="preserve">) و </w:t>
      </w:r>
      <w:r w:rsidRPr="00D01C64">
        <w:rPr>
          <w:rFonts w:cs="B Nazanin"/>
        </w:rPr>
        <w:t>segmentation</w:t>
      </w:r>
      <w:r w:rsidRPr="00D01C64">
        <w:rPr>
          <w:rFonts w:cs="B Nazanin"/>
          <w:rtl/>
        </w:rPr>
        <w:t>(جدا ساز</w:t>
      </w:r>
      <w:r w:rsidRPr="00D01C64">
        <w:rPr>
          <w:rFonts w:cs="B Nazanin" w:hint="cs"/>
          <w:rtl/>
        </w:rPr>
        <w:t>ی</w:t>
      </w:r>
      <w:r w:rsidRPr="00D01C64">
        <w:rPr>
          <w:rFonts w:cs="B Nazanin"/>
          <w:rtl/>
        </w:rPr>
        <w:t xml:space="preserve"> عکس و تبد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ل</w:t>
      </w:r>
      <w:r w:rsidRPr="00D01C64">
        <w:rPr>
          <w:rFonts w:cs="B Nazanin"/>
          <w:rtl/>
        </w:rPr>
        <w:t xml:space="preserve"> آن به چند عکس) و ب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نا</w:t>
      </w:r>
      <w:r w:rsidRPr="00D01C64">
        <w:rPr>
          <w:rFonts w:cs="B Nazanin" w:hint="cs"/>
          <w:rtl/>
        </w:rPr>
        <w:t>یی</w:t>
      </w:r>
      <w:r w:rsidRPr="00D01C64">
        <w:rPr>
          <w:rFonts w:cs="B Nazanin"/>
          <w:rtl/>
        </w:rPr>
        <w:t xml:space="preserve"> ماش</w:t>
      </w:r>
      <w:r w:rsidRPr="00D01C64">
        <w:rPr>
          <w:rFonts w:cs="B Nazanin" w:hint="cs"/>
          <w:rtl/>
        </w:rPr>
        <w:t>ی</w:t>
      </w:r>
      <w:r w:rsidRPr="00D01C64">
        <w:rPr>
          <w:rFonts w:cs="B Nazanin" w:hint="eastAsia"/>
          <w:rtl/>
        </w:rPr>
        <w:t>ن</w:t>
      </w:r>
      <w:r w:rsidRPr="00D01C64">
        <w:rPr>
          <w:rFonts w:cs="B Nazanin"/>
          <w:rtl/>
        </w:rPr>
        <w:t xml:space="preserve"> استفاده ک</w:t>
      </w:r>
      <w:r w:rsidRPr="00D01C64">
        <w:rPr>
          <w:rFonts w:cs="B Nazanin" w:hint="eastAsia"/>
          <w:rtl/>
        </w:rPr>
        <w:t>رد</w:t>
      </w:r>
      <w:r w:rsidRPr="00D01C64">
        <w:rPr>
          <w:rFonts w:cs="B Nazanin"/>
          <w:rtl/>
        </w:rPr>
        <w:t>.</w:t>
      </w:r>
    </w:p>
    <w:p w14:paraId="3864592D" w14:textId="159DA67B" w:rsidR="007702BD" w:rsidRDefault="007702BD" w:rsidP="00D01C64">
      <w:pPr>
        <w:keepNext/>
        <w:rPr>
          <w:rFonts w:cs="B Nazanin"/>
          <w:rtl/>
        </w:rPr>
      </w:pPr>
      <w:r w:rsidRPr="007702BD">
        <w:rPr>
          <w:rFonts w:cs="B Nazanin"/>
          <w:rtl/>
        </w:rPr>
        <w:t>همانطور که گفته شد لبه ها محل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هستند که در آن تابع شدت روشنا</w:t>
      </w:r>
      <w:r w:rsidRPr="007702BD">
        <w:rPr>
          <w:rFonts w:cs="B Nazanin" w:hint="cs"/>
          <w:rtl/>
        </w:rPr>
        <w:t>یی</w:t>
      </w:r>
      <w:r w:rsidRPr="007702BD">
        <w:rPr>
          <w:rFonts w:cs="B Nazanin"/>
          <w:rtl/>
        </w:rPr>
        <w:t xml:space="preserve"> دچار تغ</w:t>
      </w:r>
      <w:r w:rsidRPr="007702BD">
        <w:rPr>
          <w:rFonts w:cs="B Nazanin" w:hint="cs"/>
          <w:rtl/>
        </w:rPr>
        <w:t>یی</w:t>
      </w:r>
      <w:r w:rsidRPr="007702BD">
        <w:rPr>
          <w:rFonts w:cs="B Nazanin" w:hint="eastAsia"/>
          <w:rtl/>
        </w:rPr>
        <w:t>رات</w:t>
      </w:r>
      <w:r w:rsidRPr="007702BD">
        <w:rPr>
          <w:rFonts w:cs="B Nazanin"/>
          <w:rtl/>
        </w:rPr>
        <w:t xml:space="preserve"> شد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د</w:t>
      </w:r>
      <w:r w:rsidRPr="007702BD">
        <w:rPr>
          <w:rFonts w:cs="B Nazanin"/>
          <w:rtl/>
        </w:rPr>
        <w:t xml:space="preserve"> م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شود. </w:t>
      </w:r>
      <w:r>
        <w:rPr>
          <w:rFonts w:cs="B Nazanin" w:hint="cs"/>
          <w:rtl/>
        </w:rPr>
        <w:t xml:space="preserve">پس </w:t>
      </w:r>
      <w:r w:rsidRPr="007702BD">
        <w:rPr>
          <w:rFonts w:cs="B Nazanin"/>
          <w:rtl/>
        </w:rPr>
        <w:t>لبه ها در واقع همان قله ها در تابع مشتق اول است.</w:t>
      </w:r>
    </w:p>
    <w:p w14:paraId="13F9D814" w14:textId="1C90A640" w:rsidR="007702BD" w:rsidRDefault="007702BD" w:rsidP="00D01C64">
      <w:pPr>
        <w:keepNext/>
        <w:rPr>
          <w:rFonts w:cs="B Nazanin"/>
          <w:rtl/>
        </w:rPr>
      </w:pPr>
      <w:r w:rsidRPr="007702BD">
        <w:rPr>
          <w:rFonts w:cs="B Nazanin"/>
          <w:rtl/>
        </w:rPr>
        <w:t>برا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ا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نکه</w:t>
      </w:r>
      <w:r w:rsidRPr="007702BD">
        <w:rPr>
          <w:rFonts w:cs="B Nazanin"/>
          <w:rtl/>
        </w:rPr>
        <w:t xml:space="preserve"> مشتق اول را رو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شکل پ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اده</w:t>
      </w:r>
      <w:r w:rsidRPr="007702BD">
        <w:rPr>
          <w:rFonts w:cs="B Nazanin"/>
          <w:rtl/>
        </w:rPr>
        <w:t xml:space="preserve"> ساز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کن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م،</w:t>
      </w:r>
      <w:r w:rsidRPr="007702BD">
        <w:rPr>
          <w:rFonts w:cs="B Nazanin"/>
          <w:rtl/>
        </w:rPr>
        <w:t xml:space="preserve"> از 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ک</w:t>
      </w:r>
      <w:r w:rsidRPr="007702BD">
        <w:rPr>
          <w:rFonts w:cs="B Nazanin"/>
          <w:rtl/>
        </w:rPr>
        <w:t xml:space="preserve"> ماتر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س</w:t>
      </w:r>
      <w:r w:rsidRPr="007702BD">
        <w:rPr>
          <w:rFonts w:cs="B Nazanin"/>
          <w:rtl/>
        </w:rPr>
        <w:t xml:space="preserve"> استفاده م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کن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م</w:t>
      </w:r>
      <w:r w:rsidRPr="007702BD">
        <w:rPr>
          <w:rFonts w:cs="B Nazanin"/>
          <w:rtl/>
        </w:rPr>
        <w:t xml:space="preserve"> و آن را رو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پ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کسل</w:t>
      </w:r>
      <w:r w:rsidRPr="007702BD">
        <w:rPr>
          <w:rFonts w:cs="B Nazanin"/>
          <w:rtl/>
        </w:rPr>
        <w:t xml:space="preserve"> ها حرکت م</w:t>
      </w:r>
      <w:r w:rsidRPr="007702BD">
        <w:rPr>
          <w:rFonts w:cs="B Nazanin" w:hint="cs"/>
          <w:rtl/>
        </w:rPr>
        <w:t>ی</w:t>
      </w:r>
      <w:r w:rsidRPr="007702BD">
        <w:rPr>
          <w:rFonts w:cs="B Nazanin"/>
          <w:rtl/>
        </w:rPr>
        <w:t xml:space="preserve"> ده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م</w:t>
      </w:r>
      <w:r w:rsidRPr="007702BD">
        <w:rPr>
          <w:rFonts w:cs="B Nazanin"/>
          <w:rtl/>
        </w:rPr>
        <w:t>. همچن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ن</w:t>
      </w:r>
      <w:r w:rsidRPr="007702BD">
        <w:rPr>
          <w:rFonts w:cs="B Nazanin"/>
          <w:rtl/>
        </w:rPr>
        <w:t xml:space="preserve"> با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د</w:t>
      </w:r>
      <w:r w:rsidRPr="007702BD">
        <w:rPr>
          <w:rFonts w:cs="B Nazanin"/>
          <w:rtl/>
        </w:rPr>
        <w:t xml:space="preserve"> 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ک</w:t>
      </w:r>
      <w:r w:rsidRPr="007702BD">
        <w:rPr>
          <w:rFonts w:cs="B Nazanin"/>
          <w:rtl/>
        </w:rPr>
        <w:t xml:space="preserve"> </w:t>
      </w:r>
      <w:proofErr w:type="spellStart"/>
      <w:r w:rsidRPr="007702BD">
        <w:rPr>
          <w:rFonts w:cs="B Nazanin"/>
        </w:rPr>
        <w:t>treshold</w:t>
      </w:r>
      <w:proofErr w:type="spellEnd"/>
      <w:r w:rsidRPr="007702BD">
        <w:rPr>
          <w:rFonts w:cs="B Nazanin"/>
          <w:rtl/>
        </w:rPr>
        <w:t xml:space="preserve">(آستانه) </w:t>
      </w:r>
      <w:r w:rsidRPr="007702BD">
        <w:rPr>
          <w:rFonts w:cs="B Nazanin"/>
          <w:rtl/>
        </w:rPr>
        <w:t>تع</w:t>
      </w:r>
      <w:r w:rsidRPr="007702BD">
        <w:rPr>
          <w:rFonts w:cs="B Nazanin" w:hint="cs"/>
          <w:rtl/>
        </w:rPr>
        <w:t>یی</w:t>
      </w:r>
      <w:r w:rsidRPr="007702BD">
        <w:rPr>
          <w:rFonts w:cs="B Nazanin" w:hint="eastAsia"/>
          <w:rtl/>
        </w:rPr>
        <w:t>ن</w:t>
      </w:r>
      <w:r w:rsidRPr="007702BD">
        <w:rPr>
          <w:rFonts w:cs="B Nazanin"/>
          <w:rtl/>
        </w:rPr>
        <w:t xml:space="preserve"> کن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م</w:t>
      </w:r>
      <w:r w:rsidRPr="007702BD">
        <w:rPr>
          <w:rFonts w:cs="B Nazanin"/>
          <w:rtl/>
        </w:rPr>
        <w:t xml:space="preserve"> که ب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شتر</w:t>
      </w:r>
      <w:r w:rsidRPr="007702BD">
        <w:rPr>
          <w:rFonts w:cs="B Nazanin"/>
          <w:rtl/>
        </w:rPr>
        <w:t xml:space="preserve"> از چه مقدار تغ</w:t>
      </w:r>
      <w:r w:rsidRPr="007702BD">
        <w:rPr>
          <w:rFonts w:cs="B Nazanin" w:hint="cs"/>
          <w:rtl/>
        </w:rPr>
        <w:t>یی</w:t>
      </w:r>
      <w:r w:rsidRPr="007702BD">
        <w:rPr>
          <w:rFonts w:cs="B Nazanin" w:hint="eastAsia"/>
          <w:rtl/>
        </w:rPr>
        <w:t>ر</w:t>
      </w:r>
      <w:r w:rsidRPr="007702BD">
        <w:rPr>
          <w:rFonts w:cs="B Nazanin"/>
          <w:rtl/>
        </w:rPr>
        <w:t xml:space="preserve"> در شدت روشنا</w:t>
      </w:r>
      <w:r w:rsidRPr="007702BD">
        <w:rPr>
          <w:rFonts w:cs="B Nazanin" w:hint="cs"/>
          <w:rtl/>
        </w:rPr>
        <w:t>یی</w:t>
      </w:r>
      <w:r w:rsidRPr="007702BD">
        <w:rPr>
          <w:rFonts w:cs="B Nazanin"/>
          <w:rtl/>
        </w:rPr>
        <w:t xml:space="preserve"> را به عنوان لبه در نظر بگ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ر</w:t>
      </w:r>
      <w:r w:rsidRPr="007702BD">
        <w:rPr>
          <w:rFonts w:cs="B Nazanin" w:hint="cs"/>
          <w:rtl/>
        </w:rPr>
        <w:t>ی</w:t>
      </w:r>
      <w:r w:rsidRPr="007702BD">
        <w:rPr>
          <w:rFonts w:cs="B Nazanin" w:hint="eastAsia"/>
          <w:rtl/>
        </w:rPr>
        <w:t>م</w:t>
      </w:r>
      <w:r w:rsidRPr="007702BD">
        <w:rPr>
          <w:rFonts w:cs="B Nazanin"/>
          <w:rtl/>
        </w:rPr>
        <w:t>.</w:t>
      </w:r>
    </w:p>
    <w:p w14:paraId="703886E4" w14:textId="77777777" w:rsidR="007702BD" w:rsidRDefault="007702BD" w:rsidP="00D01C64">
      <w:pPr>
        <w:keepNext/>
        <w:rPr>
          <w:rFonts w:cs="B Nazanin"/>
          <w:rtl/>
        </w:rPr>
      </w:pPr>
    </w:p>
    <w:p w14:paraId="441DF6E5" w14:textId="29158BF1" w:rsidR="00D01C64" w:rsidRDefault="00D01C64" w:rsidP="00D01C64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</w:rPr>
        <w:t xml:space="preserve">سه فیلتر داده شده را از طریق </w:t>
      </w:r>
      <w:r>
        <w:rPr>
          <w:rFonts w:cs="B Nazanin"/>
        </w:rPr>
        <w:t>correlate</w:t>
      </w:r>
      <w:r>
        <w:rPr>
          <w:rFonts w:cs="B Nazanin" w:hint="cs"/>
          <w:rtl/>
          <w:lang w:bidi="fa-IR"/>
        </w:rPr>
        <w:t xml:space="preserve"> کردن فیلتر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 با تصاویر ب</w:t>
      </w:r>
      <w:r w:rsidR="007702BD">
        <w:rPr>
          <w:rFonts w:cs="B Nazanin" w:hint="cs"/>
          <w:rtl/>
          <w:lang w:bidi="fa-IR"/>
        </w:rPr>
        <w:t xml:space="preserve">ه </w:t>
      </w:r>
      <w:r>
        <w:rPr>
          <w:rFonts w:cs="B Nazanin" w:hint="cs"/>
          <w:rtl/>
          <w:lang w:bidi="fa-IR"/>
        </w:rPr>
        <w:t>آن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 اعمال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کنیم</w:t>
      </w:r>
      <w:r w:rsidR="007702BD">
        <w:rPr>
          <w:rFonts w:cs="B Nazanin" w:hint="cs"/>
          <w:rtl/>
          <w:lang w:bidi="fa-IR"/>
        </w:rPr>
        <w:t xml:space="preserve"> و انتظار داریم لبه</w:t>
      </w:r>
      <w:r w:rsidR="007702BD">
        <w:rPr>
          <w:rFonts w:cs="B Nazanin"/>
          <w:rtl/>
          <w:lang w:bidi="fa-IR"/>
        </w:rPr>
        <w:softHyphen/>
      </w:r>
      <w:r w:rsidR="007702BD">
        <w:rPr>
          <w:rFonts w:cs="B Nazanin" w:hint="cs"/>
          <w:rtl/>
          <w:lang w:bidi="fa-IR"/>
        </w:rPr>
        <w:t xml:space="preserve">های عمودی تصویر </w:t>
      </w:r>
      <w:r w:rsidR="007702BD">
        <w:rPr>
          <w:rFonts w:cs="B Nazanin"/>
          <w:lang w:bidi="fa-IR"/>
        </w:rPr>
        <w:t>detect</w:t>
      </w:r>
      <w:r w:rsidR="007702BD">
        <w:rPr>
          <w:rFonts w:cs="B Nazanin" w:hint="cs"/>
          <w:rtl/>
          <w:lang w:bidi="fa-IR"/>
        </w:rPr>
        <w:t xml:space="preserve"> شوند.</w:t>
      </w:r>
    </w:p>
    <w:p w14:paraId="3AA65CD7" w14:textId="37A45F1F" w:rsidR="004108EA" w:rsidRDefault="004108EA" w:rsidP="00D01C64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لیتر </w:t>
      </w:r>
      <w:r>
        <w:rPr>
          <w:rFonts w:cs="B Nazanin"/>
          <w:lang w:bidi="fa-IR"/>
        </w:rPr>
        <w:t>a</w:t>
      </w:r>
      <w:r>
        <w:rPr>
          <w:rFonts w:cs="B Nazanin" w:hint="cs"/>
          <w:rtl/>
          <w:lang w:bidi="fa-IR"/>
        </w:rPr>
        <w:t xml:space="preserve"> یک فیلتر یک بعدی است و فقط اختلاف بین دو پیکسل کنار را در نظر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گیرد و به همین دلیل خطای آن زیاد است و ممکن است محلی را که لبه نیست، به عنوان لبه تشخیص دهد.</w:t>
      </w:r>
      <w:r w:rsidR="00216D78">
        <w:rPr>
          <w:rFonts w:cs="B Nazanin" w:hint="cs"/>
          <w:rtl/>
          <w:lang w:bidi="fa-IR"/>
        </w:rPr>
        <w:t xml:space="preserve"> همچنین به دلیل کوچکی پنجره</w:t>
      </w:r>
      <w:r w:rsidR="00216D78">
        <w:rPr>
          <w:rFonts w:cs="B Nazanin"/>
          <w:rtl/>
          <w:lang w:bidi="fa-IR"/>
        </w:rPr>
        <w:softHyphen/>
      </w:r>
      <w:r w:rsidR="00216D78">
        <w:rPr>
          <w:rFonts w:cs="B Nazanin" w:hint="cs"/>
          <w:rtl/>
          <w:lang w:bidi="fa-IR"/>
        </w:rPr>
        <w:t>ی اسن فیلتر، لبه</w:t>
      </w:r>
      <w:r w:rsidR="00216D78">
        <w:rPr>
          <w:rFonts w:cs="B Nazanin"/>
          <w:rtl/>
          <w:lang w:bidi="fa-IR"/>
        </w:rPr>
        <w:softHyphen/>
      </w:r>
      <w:r w:rsidR="00216D78">
        <w:rPr>
          <w:rFonts w:cs="B Nazanin" w:hint="cs"/>
          <w:rtl/>
          <w:lang w:bidi="fa-IR"/>
        </w:rPr>
        <w:t>های حاصل از آن نازک هستند.</w:t>
      </w:r>
    </w:p>
    <w:p w14:paraId="65F1086F" w14:textId="0146E898" w:rsidR="004108EA" w:rsidRDefault="004108EA" w:rsidP="00D01C64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فیلتر </w:t>
      </w:r>
      <w:r>
        <w:rPr>
          <w:rFonts w:cs="B Nazanin"/>
          <w:lang w:bidi="fa-IR"/>
        </w:rPr>
        <w:t>b</w:t>
      </w:r>
      <w:r>
        <w:rPr>
          <w:rFonts w:cs="B Nazanin" w:hint="cs"/>
          <w:rtl/>
          <w:lang w:bidi="fa-IR"/>
        </w:rPr>
        <w:t xml:space="preserve"> نسبت به فیلتر اول از دقت بیشتری برخوردار است اما تفاوتی در وزن پیکسل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همسای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ی کناری و پیکسل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همسایه قطری قائل نمی-شود.</w:t>
      </w:r>
    </w:p>
    <w:p w14:paraId="1855CEC3" w14:textId="37E20519" w:rsidR="004108EA" w:rsidRDefault="004108EA" w:rsidP="00D01C64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فیلتر</w:t>
      </w:r>
      <w:r>
        <w:rPr>
          <w:rFonts w:cs="B Nazanin"/>
          <w:lang w:bidi="fa-IR"/>
        </w:rPr>
        <w:t>c</w:t>
      </w:r>
      <w:r>
        <w:rPr>
          <w:rFonts w:cs="B Nazanin" w:hint="cs"/>
          <w:rtl/>
          <w:lang w:bidi="fa-IR"/>
        </w:rPr>
        <w:t xml:space="preserve"> مانند فیلتر </w:t>
      </w:r>
      <w:r>
        <w:rPr>
          <w:rFonts w:cs="B Nazanin"/>
          <w:lang w:bidi="fa-IR"/>
        </w:rPr>
        <w:t xml:space="preserve"> b</w:t>
      </w:r>
      <w:r>
        <w:rPr>
          <w:rFonts w:cs="B Nazanin" w:hint="cs"/>
          <w:rtl/>
          <w:lang w:bidi="fa-IR"/>
        </w:rPr>
        <w:t xml:space="preserve"> دوبدی بوده و دقت بیشتری از فیلتر اول دارد. علاوه بر این وزن بیشتری را برای پیکسل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کناری نسبت به قطری قائل شده است.</w:t>
      </w:r>
    </w:p>
    <w:p w14:paraId="74EA6BF1" w14:textId="2C473661" w:rsidR="00216D78" w:rsidRPr="004108EA" w:rsidRDefault="00216D78" w:rsidP="00D01C64">
      <w:pPr>
        <w:keepNext/>
        <w:rPr>
          <w:rFonts w:cs="B Nazanin" w:hint="cs"/>
          <w:rtl/>
          <w:lang w:bidi="fa-IR"/>
        </w:rPr>
      </w:pPr>
      <w:r>
        <w:rPr>
          <w:rFonts w:cs="B Nazanin" w:hint="cs"/>
          <w:rtl/>
          <w:lang w:bidi="fa-IR"/>
        </w:rPr>
        <w:t xml:space="preserve">دو فیلتر </w:t>
      </w:r>
      <w:r>
        <w:rPr>
          <w:rFonts w:cs="B Nazanin"/>
          <w:lang w:bidi="fa-IR"/>
        </w:rPr>
        <w:t>b</w:t>
      </w:r>
      <w:r>
        <w:rPr>
          <w:rFonts w:cs="B Nazanin" w:hint="cs"/>
          <w:rtl/>
          <w:lang w:bidi="fa-IR"/>
        </w:rPr>
        <w:t xml:space="preserve"> و</w:t>
      </w:r>
      <w:r>
        <w:rPr>
          <w:rFonts w:cs="B Nazanin"/>
          <w:lang w:bidi="fa-IR"/>
        </w:rPr>
        <w:t>c</w:t>
      </w:r>
      <w:r>
        <w:rPr>
          <w:rFonts w:cs="B Nazanin" w:hint="cs"/>
          <w:rtl/>
          <w:lang w:bidi="fa-IR"/>
        </w:rPr>
        <w:t xml:space="preserve"> لب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ی قطورتری نسبت به فیلتر اول ایجاد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کنند.</w:t>
      </w:r>
    </w:p>
    <w:p w14:paraId="1BDF57AF" w14:textId="25F5D50F" w:rsidR="00E754E7" w:rsidRDefault="00E754E7" w:rsidP="00D01C64">
      <w:pPr>
        <w:keepNext/>
        <w:rPr>
          <w:rFonts w:cs="B Nazanin" w:hint="cs"/>
          <w:lang w:bidi="fa-IR"/>
        </w:rPr>
      </w:pPr>
      <w:r>
        <w:rPr>
          <w:rFonts w:cs="B Nazanin" w:hint="cs"/>
          <w:rtl/>
          <w:lang w:bidi="fa-IR"/>
        </w:rPr>
        <w:t>برای کورلیت کردن فیلتر از عمل ضرب آرای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ای استفاده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کنیم.</w:t>
      </w:r>
    </w:p>
    <w:p w14:paraId="63095BD1" w14:textId="77777777" w:rsidR="00E754E7" w:rsidRDefault="00E754E7" w:rsidP="00D01C64">
      <w:pPr>
        <w:keepNext/>
        <w:rPr>
          <w:rFonts w:cs="B Nazanin"/>
          <w:lang w:bidi="fa-IR"/>
        </w:rPr>
      </w:pPr>
    </w:p>
    <w:p w14:paraId="0ED19661" w14:textId="76ECD388" w:rsidR="00447313" w:rsidRDefault="00D01C64" w:rsidP="004108EA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3.4.2 </w:t>
      </w:r>
      <w:r w:rsidR="00447313" w:rsidRPr="00447313">
        <w:rPr>
          <w:rFonts w:cs="B Nazanin"/>
          <w:rtl/>
          <w:lang w:bidi="fa-IR"/>
        </w:rPr>
        <w:t>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ن</w:t>
      </w:r>
      <w:r w:rsidR="00447313" w:rsidRPr="00447313">
        <w:rPr>
          <w:rFonts w:cs="B Nazanin"/>
          <w:rtl/>
          <w:lang w:bidi="fa-IR"/>
        </w:rPr>
        <w:t xml:space="preserve"> ف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لتر</w:t>
      </w:r>
      <w:r w:rsidR="00447313" w:rsidRPr="00447313">
        <w:rPr>
          <w:rFonts w:cs="B Nazanin"/>
          <w:rtl/>
          <w:lang w:bidi="fa-IR"/>
        </w:rPr>
        <w:t xml:space="preserve"> 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ک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از نخست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ن</w:t>
      </w:r>
      <w:r w:rsidR="00447313" w:rsidRPr="00447313">
        <w:rPr>
          <w:rFonts w:cs="B Nazanin"/>
          <w:rtl/>
          <w:lang w:bidi="fa-IR"/>
        </w:rPr>
        <w:t xml:space="preserve"> روش ه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تشخ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ص</w:t>
      </w:r>
      <w:r w:rsidR="00447313" w:rsidRPr="00447313">
        <w:rPr>
          <w:rFonts w:cs="B Nazanin"/>
          <w:rtl/>
          <w:lang w:bidi="fa-IR"/>
        </w:rPr>
        <w:t xml:space="preserve"> لبه تصـو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ر</w:t>
      </w:r>
      <w:r w:rsidR="00447313" w:rsidRPr="00447313">
        <w:rPr>
          <w:rFonts w:cs="B Nazanin"/>
          <w:rtl/>
          <w:lang w:bidi="fa-IR"/>
        </w:rPr>
        <w:t xml:space="preserve"> اسـت که ازدو ماتر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س</w:t>
      </w:r>
      <w:r w:rsidR="00447313" w:rsidRPr="00447313">
        <w:rPr>
          <w:rFonts w:cs="B Nazanin"/>
          <w:rtl/>
          <w:lang w:bidi="fa-IR"/>
        </w:rPr>
        <w:t xml:space="preserve"> ٢*٢ استفاده م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کند. 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ن</w:t>
      </w:r>
      <w:r w:rsidR="00447313" w:rsidRPr="00447313">
        <w:rPr>
          <w:rFonts w:cs="B Nazanin"/>
          <w:rtl/>
          <w:lang w:bidi="fa-IR"/>
        </w:rPr>
        <w:t xml:space="preserve"> ف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لتربـر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ماسـک هـ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دوبعد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با اولو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ت</w:t>
      </w:r>
      <w:r w:rsidR="00447313" w:rsidRPr="00447313">
        <w:rPr>
          <w:rFonts w:cs="B Nazanin"/>
          <w:rtl/>
          <w:lang w:bidi="fa-IR"/>
        </w:rPr>
        <w:t xml:space="preserve"> قطر است و مبتن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بر پ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 w:hint="eastAsia"/>
          <w:rtl/>
          <w:lang w:bidi="fa-IR"/>
        </w:rPr>
        <w:t>اده</w:t>
      </w:r>
      <w:r w:rsidR="00447313" w:rsidRPr="00447313">
        <w:rPr>
          <w:rFonts w:cs="B Nazanin"/>
          <w:rtl/>
          <w:lang w:bidi="fa-IR"/>
        </w:rPr>
        <w:t xml:space="preserve"> ساز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تفاضل ها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قطر</w:t>
      </w:r>
      <w:r w:rsidR="00447313" w:rsidRPr="00447313">
        <w:rPr>
          <w:rFonts w:cs="B Nazanin" w:hint="cs"/>
          <w:rtl/>
          <w:lang w:bidi="fa-IR"/>
        </w:rPr>
        <w:t>ی</w:t>
      </w:r>
      <w:r w:rsidR="00447313" w:rsidRPr="00447313">
        <w:rPr>
          <w:rFonts w:cs="B Nazanin"/>
          <w:rtl/>
          <w:lang w:bidi="fa-IR"/>
        </w:rPr>
        <w:t xml:space="preserve"> هستند</w:t>
      </w:r>
      <w:r w:rsidR="00447313">
        <w:rPr>
          <w:rFonts w:cs="B Nazanin" w:hint="cs"/>
          <w:rtl/>
          <w:lang w:bidi="fa-IR"/>
        </w:rPr>
        <w:t>.</w:t>
      </w:r>
      <w:r w:rsidR="004108EA">
        <w:rPr>
          <w:rFonts w:cs="B Nazanin" w:hint="cs"/>
          <w:rtl/>
          <w:lang w:bidi="fa-IR"/>
        </w:rPr>
        <w:t xml:space="preserve"> به این صورت که </w:t>
      </w:r>
      <w:r w:rsidR="004108EA" w:rsidRPr="004108EA">
        <w:rPr>
          <w:rFonts w:cs="B Nazanin"/>
          <w:rtl/>
          <w:lang w:bidi="fa-IR"/>
        </w:rPr>
        <w:t>ف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 w:hint="eastAsia"/>
          <w:rtl/>
          <w:lang w:bidi="fa-IR"/>
        </w:rPr>
        <w:t>لتر</w:t>
      </w:r>
      <w:r w:rsidR="004108EA" w:rsidRPr="004108EA">
        <w:rPr>
          <w:rFonts w:cs="B Nazanin"/>
          <w:rtl/>
          <w:lang w:bidi="fa-IR"/>
        </w:rPr>
        <w:t xml:space="preserve"> اول</w:t>
      </w:r>
      <w:r w:rsidR="004108EA">
        <w:rPr>
          <w:rFonts w:cs="B Nazanin" w:hint="cs"/>
          <w:rtl/>
          <w:lang w:bidi="fa-IR"/>
        </w:rPr>
        <w:t xml:space="preserve"> </w:t>
      </w:r>
      <w:r w:rsidR="004108EA" w:rsidRPr="004108EA">
        <w:rPr>
          <w:rFonts w:cs="B Nazanin" w:hint="eastAsia"/>
          <w:rtl/>
          <w:lang w:bidi="fa-IR"/>
        </w:rPr>
        <w:t>تخم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 w:hint="eastAsia"/>
          <w:rtl/>
          <w:lang w:bidi="fa-IR"/>
        </w:rPr>
        <w:t>ن</w:t>
      </w:r>
      <w:r w:rsidR="004108EA" w:rsidRPr="004108EA">
        <w:rPr>
          <w:rFonts w:cs="B Nazanin"/>
          <w:rtl/>
          <w:lang w:bidi="fa-IR"/>
        </w:rPr>
        <w:t xml:space="preserve"> مشتق افق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/>
          <w:rtl/>
          <w:lang w:bidi="fa-IR"/>
        </w:rPr>
        <w:t xml:space="preserve"> و ف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 w:hint="eastAsia"/>
          <w:rtl/>
          <w:lang w:bidi="fa-IR"/>
        </w:rPr>
        <w:t>لتر</w:t>
      </w:r>
      <w:r w:rsidR="004108EA" w:rsidRPr="004108EA">
        <w:rPr>
          <w:rFonts w:cs="B Nazanin"/>
          <w:rtl/>
          <w:lang w:bidi="fa-IR"/>
        </w:rPr>
        <w:t xml:space="preserve"> دوم تخم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 w:hint="eastAsia"/>
          <w:rtl/>
          <w:lang w:bidi="fa-IR"/>
        </w:rPr>
        <w:t>ن</w:t>
      </w:r>
      <w:r w:rsidR="004108EA" w:rsidRPr="004108EA">
        <w:rPr>
          <w:rFonts w:cs="B Nazanin"/>
          <w:rtl/>
          <w:lang w:bidi="fa-IR"/>
        </w:rPr>
        <w:t xml:space="preserve"> مشتق</w:t>
      </w:r>
      <w:r w:rsidR="004108EA">
        <w:rPr>
          <w:rFonts w:cs="B Nazanin" w:hint="cs"/>
          <w:rtl/>
          <w:lang w:bidi="fa-IR"/>
        </w:rPr>
        <w:t xml:space="preserve"> </w:t>
      </w:r>
      <w:r w:rsidR="004108EA" w:rsidRPr="004108EA">
        <w:rPr>
          <w:rFonts w:cs="B Nazanin" w:hint="eastAsia"/>
          <w:rtl/>
          <w:lang w:bidi="fa-IR"/>
        </w:rPr>
        <w:t>عمود</w:t>
      </w:r>
      <w:r w:rsidR="004108EA" w:rsidRPr="004108EA">
        <w:rPr>
          <w:rFonts w:cs="B Nazanin" w:hint="cs"/>
          <w:rtl/>
          <w:lang w:bidi="fa-IR"/>
        </w:rPr>
        <w:t>ی</w:t>
      </w:r>
      <w:r w:rsidR="004108EA" w:rsidRPr="004108EA">
        <w:rPr>
          <w:rFonts w:cs="B Nazanin"/>
          <w:rtl/>
          <w:lang w:bidi="fa-IR"/>
        </w:rPr>
        <w:t xml:space="preserve"> را </w:t>
      </w:r>
      <w:r w:rsidR="004108EA">
        <w:rPr>
          <w:rFonts w:cs="B Nazanin" w:hint="cs"/>
          <w:rtl/>
          <w:lang w:bidi="fa-IR"/>
        </w:rPr>
        <w:t>حساب می</w:t>
      </w:r>
      <w:r w:rsidR="004108EA">
        <w:rPr>
          <w:rFonts w:cs="B Nazanin"/>
          <w:rtl/>
          <w:lang w:bidi="fa-IR"/>
        </w:rPr>
        <w:softHyphen/>
      </w:r>
      <w:r w:rsidR="004108EA">
        <w:rPr>
          <w:rFonts w:cs="B Nazanin" w:hint="cs"/>
          <w:rtl/>
          <w:lang w:bidi="fa-IR"/>
        </w:rPr>
        <w:t>کند.</w:t>
      </w:r>
    </w:p>
    <w:p w14:paraId="6E58CFF0" w14:textId="77777777" w:rsidR="00E754E7" w:rsidRDefault="00E754E7" w:rsidP="00E754E7">
      <w:pPr>
        <w:keepNext/>
        <w:rPr>
          <w:rFonts w:cs="B Nazanin"/>
          <w:rtl/>
          <w:lang w:bidi="fa-IR"/>
        </w:rPr>
      </w:pPr>
      <w:r w:rsidRPr="00E754E7">
        <w:rPr>
          <w:rFonts w:cs="B Nazanin" w:hint="cs"/>
          <w:rtl/>
          <w:lang w:bidi="fa-IR"/>
        </w:rPr>
        <w:t xml:space="preserve">دلیل اصلی استفاده از عملگر </w:t>
      </w:r>
      <w:r w:rsidRPr="00E754E7">
        <w:rPr>
          <w:rFonts w:cs="B Nazanin" w:hint="cs"/>
          <w:lang w:bidi="fa-IR"/>
        </w:rPr>
        <w:t>Roberts Cross</w:t>
      </w:r>
      <w:r w:rsidRPr="00E754E7">
        <w:rPr>
          <w:rFonts w:cs="B Nazanin" w:hint="cs"/>
          <w:rtl/>
          <w:lang w:bidi="fa-IR"/>
        </w:rPr>
        <w:t xml:space="preserve"> محاسبه</w:t>
      </w:r>
      <w:r w:rsidRPr="00E754E7">
        <w:rPr>
          <w:rFonts w:cs="B Nazanin" w:hint="cs"/>
          <w:rtl/>
          <w:lang w:bidi="fa-IR"/>
        </w:rPr>
        <w:t xml:space="preserve"> </w:t>
      </w:r>
      <w:r w:rsidRPr="00E754E7">
        <w:rPr>
          <w:rFonts w:cs="B Nazanin" w:hint="cs"/>
          <w:rtl/>
          <w:lang w:bidi="fa-IR"/>
        </w:rPr>
        <w:t xml:space="preserve">سریع آن است. برای تعیین مقدار هر پیکسل خروجی فقط چهار پیکسل ورودی باید بررسی شود و در محاسبه فقط از تفریق و جمع استفاده می شود. علاوه بر این هیچ پارامتری برای تنظیم وجود ندارد. </w:t>
      </w:r>
    </w:p>
    <w:p w14:paraId="6621B650" w14:textId="08A6885C" w:rsidR="00E754E7" w:rsidRDefault="00E754E7" w:rsidP="00E754E7">
      <w:pPr>
        <w:keepNext/>
        <w:rPr>
          <w:rFonts w:cs="B Nazanin"/>
          <w:rtl/>
          <w:lang w:bidi="fa-IR"/>
        </w:rPr>
      </w:pPr>
      <w:r w:rsidRPr="00E754E7">
        <w:rPr>
          <w:rFonts w:cs="B Nazanin" w:hint="cs"/>
          <w:rtl/>
          <w:lang w:bidi="fa-IR"/>
        </w:rPr>
        <w:t xml:space="preserve">معایب اصلی آن این است که از آنجا که از چنین هسته کوچکی استفاده می کند ، به </w:t>
      </w:r>
      <w:r>
        <w:rPr>
          <w:rFonts w:cs="B Nazanin" w:hint="cs"/>
          <w:rtl/>
          <w:lang w:bidi="fa-IR"/>
        </w:rPr>
        <w:t>نویز</w:t>
      </w:r>
      <w:r w:rsidRPr="00E754E7">
        <w:rPr>
          <w:rFonts w:cs="B Nazanin" w:hint="cs"/>
          <w:rtl/>
          <w:lang w:bidi="fa-IR"/>
        </w:rPr>
        <w:t xml:space="preserve"> بسیار حساس است. </w:t>
      </w:r>
      <w:r w:rsidRPr="00E754E7">
        <w:rPr>
          <w:rFonts w:cs="B Nazanin" w:hint="cs"/>
          <w:rtl/>
          <w:lang w:bidi="fa-IR"/>
        </w:rPr>
        <w:lastRenderedPageBreak/>
        <w:t xml:space="preserve">همچنین پاسخ های بسیار ضعیفی به لبه های اصلی </w:t>
      </w:r>
      <w:r>
        <w:rPr>
          <w:rFonts w:cs="B Nazanin" w:hint="cs"/>
          <w:rtl/>
          <w:lang w:bidi="fa-IR"/>
        </w:rPr>
        <w:t>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دهد</w:t>
      </w:r>
      <w:r w:rsidRPr="00E754E7">
        <w:rPr>
          <w:rFonts w:cs="B Nazanin" w:hint="cs"/>
          <w:rtl/>
          <w:lang w:bidi="fa-IR"/>
        </w:rPr>
        <w:t xml:space="preserve"> مگر اینکه خیلی تیز باشند</w:t>
      </w:r>
      <w:r>
        <w:rPr>
          <w:rFonts w:cs="B Nazanin" w:hint="cs"/>
          <w:rtl/>
          <w:lang w:bidi="fa-IR"/>
        </w:rPr>
        <w:t>.</w:t>
      </w:r>
    </w:p>
    <w:p w14:paraId="77C9F7ED" w14:textId="382E9504" w:rsidR="00E754E7" w:rsidRDefault="00E754E7" w:rsidP="00E754E7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نحوه محاسبه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7"/>
        <w:gridCol w:w="1353"/>
      </w:tblGrid>
      <w:tr w:rsidR="00FE6719" w:rsidRPr="00FE6719" w14:paraId="6E972B56" w14:textId="77777777" w:rsidTr="00FE671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371B5F" w14:textId="5D5586E0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r w:rsidRPr="00FE6719">
              <w:rPr>
                <w:rFonts w:cs="B Nazanin"/>
                <w:lang w:bidi="fa-IR"/>
              </w:rPr>
              <w:t>Horizontal Filter</w:t>
            </w:r>
            <w:r>
              <w:rPr>
                <w:rFonts w:cs="B Nazanin"/>
                <w:lang w:bidi="fa-IR"/>
              </w:rPr>
              <w:t xml:space="preserve">     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21CBE1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proofErr w:type="spellStart"/>
            <w:r w:rsidRPr="00FE6719">
              <w:rPr>
                <w:rFonts w:cs="B Nazanin"/>
                <w:lang w:bidi="fa-IR"/>
              </w:rPr>
              <w:t>Verticle</w:t>
            </w:r>
            <w:proofErr w:type="spellEnd"/>
            <w:r w:rsidRPr="00FE6719">
              <w:rPr>
                <w:rFonts w:cs="B Nazanin"/>
                <w:lang w:bidi="fa-IR"/>
              </w:rPr>
              <w:t xml:space="preserve"> Filter</w:t>
            </w:r>
          </w:p>
        </w:tc>
      </w:tr>
      <w:tr w:rsidR="00FE6719" w:rsidRPr="00FE6719" w14:paraId="03BB6F7E" w14:textId="77777777" w:rsidTr="00FE6719"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300"/>
            </w:tblGrid>
            <w:tr w:rsidR="00FE6719" w:rsidRPr="00FE6719" w14:paraId="28EC9997" w14:textId="77777777"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38666FB7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1</w:t>
                  </w:r>
                </w:p>
              </w:tc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4CD8817E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0</w:t>
                  </w:r>
                </w:p>
              </w:tc>
            </w:tr>
            <w:tr w:rsidR="00FE6719" w:rsidRPr="00FE6719" w14:paraId="4A4DF14D" w14:textId="77777777"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17CCEF07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0</w:t>
                  </w:r>
                </w:p>
              </w:tc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2BFAA9B9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-1</w:t>
                  </w:r>
                </w:p>
              </w:tc>
            </w:tr>
          </w:tbl>
          <w:p w14:paraId="2B2F01AC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0"/>
              <w:gridCol w:w="300"/>
            </w:tblGrid>
            <w:tr w:rsidR="00FE6719" w:rsidRPr="00FE6719" w14:paraId="7BBCED48" w14:textId="77777777"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455FF023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0</w:t>
                  </w:r>
                </w:p>
              </w:tc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0C8C4197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1</w:t>
                  </w:r>
                </w:p>
              </w:tc>
            </w:tr>
            <w:tr w:rsidR="00FE6719" w:rsidRPr="00FE6719" w14:paraId="105E6F50" w14:textId="77777777"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19E7E289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-1</w:t>
                  </w:r>
                </w:p>
              </w:tc>
              <w:tc>
                <w:tcPr>
                  <w:tcW w:w="300" w:type="dxa"/>
                  <w:tcBorders>
                    <w:top w:val="single" w:sz="12" w:space="0" w:color="000000"/>
                    <w:left w:val="single" w:sz="12" w:space="0" w:color="000000"/>
                    <w:bottom w:val="single" w:sz="12" w:space="0" w:color="000000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6FEA7384" w14:textId="77777777" w:rsidR="00FE6719" w:rsidRPr="00FE6719" w:rsidRDefault="00FE6719" w:rsidP="00FE6719">
                  <w:pPr>
                    <w:keepNext/>
                    <w:rPr>
                      <w:rFonts w:cs="B Nazanin"/>
                      <w:lang w:bidi="fa-IR"/>
                    </w:rPr>
                  </w:pPr>
                  <w:r w:rsidRPr="00FE6719">
                    <w:rPr>
                      <w:rFonts w:cs="B Nazanin"/>
                      <w:lang w:bidi="fa-IR"/>
                    </w:rPr>
                    <w:t>0</w:t>
                  </w:r>
                </w:p>
              </w:tc>
            </w:tr>
          </w:tbl>
          <w:p w14:paraId="11E11A52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</w:p>
        </w:tc>
      </w:tr>
    </w:tbl>
    <w:p w14:paraId="6E179CFC" w14:textId="70FCC40A" w:rsidR="00E754E7" w:rsidRDefault="00FE6719" w:rsidP="00E754E7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ای مثال اگر یه پنجره 2*2 داشته باشیم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"/>
        <w:gridCol w:w="300"/>
      </w:tblGrid>
      <w:tr w:rsidR="00FE6719" w:rsidRPr="00FE6719" w14:paraId="6A31F5E4" w14:textId="77777777" w:rsidTr="00FE6719">
        <w:tc>
          <w:tcPr>
            <w:tcW w:w="3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4EE919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r w:rsidRPr="00FE6719">
              <w:rPr>
                <w:rFonts w:cs="B Nazanin"/>
                <w:lang w:bidi="fa-IR"/>
              </w:rPr>
              <w:t>p1</w:t>
            </w:r>
          </w:p>
        </w:tc>
        <w:tc>
          <w:tcPr>
            <w:tcW w:w="3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512CD6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r w:rsidRPr="00FE6719">
              <w:rPr>
                <w:rFonts w:cs="B Nazanin"/>
                <w:lang w:bidi="fa-IR"/>
              </w:rPr>
              <w:t>p2</w:t>
            </w:r>
          </w:p>
        </w:tc>
      </w:tr>
      <w:tr w:rsidR="00FE6719" w:rsidRPr="00FE6719" w14:paraId="37D2003D" w14:textId="77777777" w:rsidTr="00FE6719">
        <w:tc>
          <w:tcPr>
            <w:tcW w:w="3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3181A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r w:rsidRPr="00FE6719">
              <w:rPr>
                <w:rFonts w:cs="B Nazanin"/>
                <w:lang w:bidi="fa-IR"/>
              </w:rPr>
              <w:t>p3</w:t>
            </w:r>
          </w:p>
        </w:tc>
        <w:tc>
          <w:tcPr>
            <w:tcW w:w="30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B062FC" w14:textId="77777777" w:rsidR="00FE6719" w:rsidRPr="00FE6719" w:rsidRDefault="00FE6719" w:rsidP="00FE6719">
            <w:pPr>
              <w:keepNext/>
              <w:rPr>
                <w:rFonts w:cs="B Nazanin"/>
                <w:lang w:bidi="fa-IR"/>
              </w:rPr>
            </w:pPr>
            <w:r w:rsidRPr="00FE6719">
              <w:rPr>
                <w:rFonts w:cs="B Nazanin"/>
                <w:lang w:bidi="fa-IR"/>
              </w:rPr>
              <w:t>p4</w:t>
            </w:r>
          </w:p>
        </w:tc>
      </w:tr>
    </w:tbl>
    <w:p w14:paraId="762E804B" w14:textId="145DD292" w:rsidR="00FE6719" w:rsidRDefault="00FE6719" w:rsidP="00E754E7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به طوری که بخواهیم فیلتر را بر </w:t>
      </w:r>
      <w:r>
        <w:rPr>
          <w:rFonts w:cs="B Nazanin"/>
          <w:lang w:bidi="fa-IR"/>
        </w:rPr>
        <w:t>p1</w:t>
      </w:r>
      <w:r>
        <w:rPr>
          <w:rFonts w:cs="B Nazanin" w:hint="cs"/>
          <w:rtl/>
          <w:lang w:bidi="fa-IR"/>
        </w:rPr>
        <w:t xml:space="preserve"> اعمال کنیم و </w:t>
      </w:r>
      <w:r>
        <w:rPr>
          <w:rFonts w:cs="B Nazanin"/>
          <w:lang w:bidi="fa-IR"/>
        </w:rPr>
        <w:t>p2</w:t>
      </w:r>
      <w:r>
        <w:rPr>
          <w:rFonts w:cs="B Nazanin" w:hint="cs"/>
          <w:rtl/>
          <w:lang w:bidi="fa-IR"/>
        </w:rPr>
        <w:t xml:space="preserve"> را برابر </w:t>
      </w:r>
      <w:r w:rsidRPr="00FE6719">
        <w:rPr>
          <w:rFonts w:cs="B Nazanin"/>
          <w:lang w:bidi="fa-IR"/>
        </w:rPr>
        <w:t>[x+1][y]</w:t>
      </w:r>
      <w:r>
        <w:rPr>
          <w:rFonts w:cs="B Nazanin" w:hint="cs"/>
          <w:rtl/>
          <w:lang w:bidi="fa-IR"/>
        </w:rPr>
        <w:t xml:space="preserve">، </w:t>
      </w:r>
      <w:r>
        <w:rPr>
          <w:rFonts w:cs="B Nazanin"/>
          <w:lang w:bidi="fa-IR"/>
        </w:rPr>
        <w:t>p3</w:t>
      </w:r>
      <w:r>
        <w:rPr>
          <w:rFonts w:cs="B Nazanin" w:hint="cs"/>
          <w:rtl/>
          <w:lang w:bidi="fa-IR"/>
        </w:rPr>
        <w:t xml:space="preserve"> را برابر </w:t>
      </w:r>
      <w:r w:rsidRPr="00FE6719">
        <w:rPr>
          <w:rFonts w:cs="B Nazanin"/>
          <w:lang w:bidi="fa-IR"/>
        </w:rPr>
        <w:t>[x][y+1]</w:t>
      </w:r>
      <w:r>
        <w:rPr>
          <w:rFonts w:cs="B Nazanin" w:hint="cs"/>
          <w:rtl/>
          <w:lang w:bidi="fa-IR"/>
        </w:rPr>
        <w:t xml:space="preserve"> و... در نظر بگیریم. دراین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صورت داریم:</w:t>
      </w:r>
    </w:p>
    <w:p w14:paraId="6E63EF39" w14:textId="77777777" w:rsidR="00190515" w:rsidRDefault="00190515" w:rsidP="00E754E7">
      <w:pPr>
        <w:keepNext/>
        <w:rPr>
          <w:rFonts w:cs="B Nazanin"/>
          <w:rtl/>
          <w:lang w:bidi="fa-IR"/>
        </w:rPr>
      </w:pPr>
    </w:p>
    <w:p w14:paraId="1E5565E3" w14:textId="77777777" w:rsidR="00FE6719" w:rsidRPr="00FE6719" w:rsidRDefault="00FE6719" w:rsidP="00FE6719">
      <w:pPr>
        <w:keepNext/>
        <w:jc w:val="right"/>
        <w:rPr>
          <w:rFonts w:cs="B Nazanin"/>
          <w:lang w:bidi="fa-IR"/>
        </w:rPr>
      </w:pPr>
      <w:r w:rsidRPr="00FE6719">
        <w:rPr>
          <w:rFonts w:cs="B Nazanin"/>
          <w:lang w:bidi="fa-IR"/>
        </w:rPr>
        <w:t>pixel = SQRT((X*</w:t>
      </w:r>
      <w:proofErr w:type="gramStart"/>
      <w:r w:rsidRPr="00FE6719">
        <w:rPr>
          <w:rFonts w:cs="B Nazanin"/>
          <w:lang w:bidi="fa-IR"/>
        </w:rPr>
        <w:t>X)+</w:t>
      </w:r>
      <w:proofErr w:type="gramEnd"/>
      <w:r w:rsidRPr="00FE6719">
        <w:rPr>
          <w:rFonts w:cs="B Nazanin"/>
          <w:lang w:bidi="fa-IR"/>
        </w:rPr>
        <w:t>(Y*Y))</w:t>
      </w:r>
    </w:p>
    <w:p w14:paraId="45BCDB15" w14:textId="0ADD42CA" w:rsidR="00FE6719" w:rsidRDefault="00FE6719" w:rsidP="00FE6719">
      <w:pPr>
        <w:keepNext/>
        <w:jc w:val="right"/>
        <w:rPr>
          <w:rFonts w:cs="B Nazanin"/>
          <w:rtl/>
          <w:lang w:bidi="fa-IR"/>
        </w:rPr>
      </w:pPr>
      <w:r w:rsidRPr="00FE6719">
        <w:rPr>
          <w:rFonts w:cs="B Nazanin"/>
          <w:lang w:bidi="fa-IR"/>
        </w:rPr>
        <w:t>where X = abs(p1-p4) and Y = abs(p2-p3)</w:t>
      </w:r>
    </w:p>
    <w:p w14:paraId="6557F435" w14:textId="77777777" w:rsidR="00190515" w:rsidRDefault="00190515" w:rsidP="00FE6719">
      <w:pPr>
        <w:keepNext/>
        <w:jc w:val="right"/>
        <w:rPr>
          <w:rFonts w:cs="B Nazanin"/>
          <w:rtl/>
          <w:lang w:bidi="fa-IR"/>
        </w:rPr>
      </w:pPr>
    </w:p>
    <w:p w14:paraId="63C32341" w14:textId="429E28D5" w:rsidR="00FE6719" w:rsidRDefault="00FE6719" w:rsidP="00E754E7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رای ساد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تر دن محاسبات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توان از روش زیر استفاده کرد:</w:t>
      </w:r>
    </w:p>
    <w:p w14:paraId="48913EE8" w14:textId="77725E43" w:rsidR="00FE6719" w:rsidRDefault="00FE6719" w:rsidP="00FE6719">
      <w:pPr>
        <w:keepNext/>
        <w:jc w:val="right"/>
        <w:rPr>
          <w:rFonts w:cs="B Nazanin"/>
          <w:rtl/>
          <w:lang w:bidi="fa-IR"/>
        </w:rPr>
      </w:pPr>
      <w:r w:rsidRPr="00FE6719">
        <w:rPr>
          <w:rFonts w:cs="B Nazanin"/>
          <w:lang w:bidi="fa-IR"/>
        </w:rPr>
        <w:t>pixel = abs(p1-p</w:t>
      </w:r>
      <w:proofErr w:type="gramStart"/>
      <w:r w:rsidRPr="00FE6719">
        <w:rPr>
          <w:rFonts w:cs="B Nazanin"/>
          <w:lang w:bidi="fa-IR"/>
        </w:rPr>
        <w:t>4)+</w:t>
      </w:r>
      <w:proofErr w:type="gramEnd"/>
      <w:r w:rsidRPr="00FE6719">
        <w:rPr>
          <w:rFonts w:cs="B Nazanin"/>
          <w:lang w:bidi="fa-IR"/>
        </w:rPr>
        <w:t>abs(p2-p3)</w:t>
      </w:r>
    </w:p>
    <w:p w14:paraId="538FFA0F" w14:textId="08170CCE" w:rsidR="00FE6719" w:rsidRDefault="003C2CDE" w:rsidP="00E754E7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در پیاده سازی ابتدا تصویر را فیلتر کرده و سپس با اعمال یک </w:t>
      </w:r>
      <w:proofErr w:type="spellStart"/>
      <w:r>
        <w:rPr>
          <w:rFonts w:cs="B Nazanin"/>
          <w:lang w:bidi="fa-IR"/>
        </w:rPr>
        <w:t>treshhold</w:t>
      </w:r>
      <w:proofErr w:type="spellEnd"/>
      <w:r>
        <w:rPr>
          <w:rFonts w:cs="B Nazanin" w:hint="cs"/>
          <w:rtl/>
          <w:lang w:bidi="fa-IR"/>
        </w:rPr>
        <w:t xml:space="preserve"> لب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ها را جداسازی می-کنیم.</w:t>
      </w:r>
    </w:p>
    <w:p w14:paraId="7752F0B5" w14:textId="77777777" w:rsidR="003C2CDE" w:rsidRPr="00E754E7" w:rsidRDefault="003C2CDE" w:rsidP="00E754E7">
      <w:pPr>
        <w:keepNext/>
        <w:rPr>
          <w:rFonts w:cs="B Nazanin" w:hint="cs"/>
          <w:rtl/>
          <w:lang w:bidi="fa-IR"/>
        </w:rPr>
      </w:pPr>
    </w:p>
    <w:p w14:paraId="7F922884" w14:textId="6A51392B" w:rsidR="00FE098F" w:rsidRDefault="00FE098F" w:rsidP="00D01C64">
      <w:pPr>
        <w:keepNext/>
        <w:rPr>
          <w:rFonts w:cs="B Nazanin"/>
          <w:rtl/>
          <w:lang w:bidi="fa-IR"/>
        </w:rPr>
      </w:pPr>
      <w:r>
        <w:rPr>
          <w:rFonts w:cs="B Nazanin"/>
          <w:lang w:bidi="fa-IR"/>
        </w:rPr>
        <w:t>3.5.1</w:t>
      </w:r>
      <w:r>
        <w:rPr>
          <w:rFonts w:cs="B Nazanin" w:hint="cs"/>
          <w:rtl/>
          <w:lang w:bidi="fa-IR"/>
        </w:rPr>
        <w:t xml:space="preserve"> </w:t>
      </w:r>
      <w:r w:rsidRPr="00FE098F">
        <w:rPr>
          <w:rFonts w:cs="B Nazanin"/>
          <w:rtl/>
          <w:lang w:bidi="fa-IR"/>
        </w:rPr>
        <w:t>ماتر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س</w:t>
      </w:r>
      <w:r w:rsidRPr="00FE098F">
        <w:rPr>
          <w:rFonts w:cs="B Nazanin"/>
          <w:rtl/>
          <w:lang w:bidi="fa-IR"/>
        </w:rPr>
        <w:t xml:space="preserve"> </w:t>
      </w:r>
      <w:r w:rsidR="003C2CDE" w:rsidRPr="003C2CDE">
        <w:rPr>
          <w:rFonts w:cs="B Nazanin"/>
          <w:lang w:bidi="fa-IR"/>
        </w:rPr>
        <w:t>I</w:t>
      </w:r>
      <w:r w:rsidR="003C2CDE">
        <w:rPr>
          <w:rFonts w:cs="B Nazanin"/>
          <w:lang w:bidi="fa-IR"/>
        </w:rPr>
        <w:t>’</w:t>
      </w:r>
      <w:r w:rsidR="003C2CDE">
        <w:rPr>
          <w:rFonts w:cs="B Nazanin" w:hint="cs"/>
          <w:rtl/>
          <w:lang w:bidi="fa-IR"/>
        </w:rPr>
        <w:t xml:space="preserve"> </w:t>
      </w:r>
      <w:r w:rsidRPr="003C2CDE">
        <w:rPr>
          <w:rFonts w:cs="B Nazanin"/>
          <w:rtl/>
          <w:lang w:bidi="fa-IR"/>
        </w:rPr>
        <w:t>همان</w:t>
      </w:r>
      <w:r w:rsidRPr="00FE098F">
        <w:rPr>
          <w:rFonts w:cs="B Nazanin"/>
          <w:rtl/>
          <w:lang w:bidi="fa-IR"/>
        </w:rPr>
        <w:t xml:space="preserve"> کرنل مربوط به ف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لتر</w:t>
      </w:r>
      <w:r w:rsidRPr="00FE098F">
        <w:rPr>
          <w:rFonts w:cs="B Nazanin"/>
          <w:rtl/>
          <w:lang w:bidi="fa-IR"/>
        </w:rPr>
        <w:t xml:space="preserve"> مح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/>
          <w:rtl/>
          <w:lang w:bidi="fa-IR"/>
        </w:rPr>
        <w:t xml:space="preserve"> (</w:t>
      </w:r>
      <w:r w:rsidRPr="00FE098F">
        <w:rPr>
          <w:rFonts w:cs="B Nazanin"/>
          <w:lang w:bidi="fa-IR"/>
        </w:rPr>
        <w:t>Blur</w:t>
      </w:r>
      <w:r w:rsidRPr="00FE098F">
        <w:rPr>
          <w:rFonts w:cs="B Nazanin"/>
          <w:rtl/>
          <w:lang w:bidi="fa-IR"/>
        </w:rPr>
        <w:t>) است که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ر</w:t>
      </w:r>
      <w:r w:rsidRPr="00FE098F">
        <w:rPr>
          <w:rFonts w:cs="B Nazanin"/>
          <w:rtl/>
          <w:lang w:bidi="fa-IR"/>
        </w:rPr>
        <w:t xml:space="preserve"> را بدون جزئ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ات</w:t>
      </w:r>
      <w:r w:rsidRPr="00FE098F">
        <w:rPr>
          <w:rFonts w:cs="B Nazanin"/>
          <w:rtl/>
          <w:lang w:bidi="fa-IR"/>
        </w:rPr>
        <w:t xml:space="preserve"> تول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د</w:t>
      </w:r>
      <w:r w:rsidRPr="00FE098F">
        <w:rPr>
          <w:rFonts w:cs="B Nazanin"/>
          <w:rtl/>
          <w:lang w:bidi="fa-IR"/>
        </w:rPr>
        <w:t xml:space="preserve"> م</w:t>
      </w:r>
      <w:r w:rsidRPr="00FE098F">
        <w:rPr>
          <w:rFonts w:cs="B Nazanin" w:hint="cs"/>
          <w:rtl/>
          <w:lang w:bidi="fa-IR"/>
        </w:rPr>
        <w:t>ی‌</w:t>
      </w:r>
      <w:r w:rsidRPr="00FE098F">
        <w:rPr>
          <w:rFonts w:cs="B Nazanin" w:hint="eastAsia"/>
          <w:rtl/>
          <w:lang w:bidi="fa-IR"/>
        </w:rPr>
        <w:t>کند؛</w:t>
      </w:r>
      <w:r w:rsidRPr="00FE098F">
        <w:rPr>
          <w:rFonts w:cs="B Nazanin"/>
          <w:rtl/>
          <w:lang w:bidi="fa-IR"/>
        </w:rPr>
        <w:t xml:space="preserve"> با تفر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ق</w:t>
      </w:r>
      <w:r w:rsidRPr="00FE098F">
        <w:rPr>
          <w:rFonts w:cs="B Nazanin"/>
          <w:rtl/>
          <w:lang w:bidi="fa-IR"/>
        </w:rPr>
        <w:t xml:space="preserve"> ا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ن</w:t>
      </w:r>
      <w:r w:rsidRPr="00FE098F">
        <w:rPr>
          <w:rFonts w:cs="B Nazanin"/>
          <w:rtl/>
          <w:lang w:bidi="fa-IR"/>
        </w:rPr>
        <w:t xml:space="preserve"> ماتر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س</w:t>
      </w:r>
      <w:r w:rsidRPr="00FE098F">
        <w:rPr>
          <w:rFonts w:cs="B Nazanin"/>
          <w:rtl/>
          <w:lang w:bidi="fa-IR"/>
        </w:rPr>
        <w:t xml:space="preserve"> از خود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ر</w:t>
      </w:r>
      <w:r w:rsidRPr="00FE098F">
        <w:rPr>
          <w:rFonts w:cs="B Nazanin"/>
          <w:rtl/>
          <w:lang w:bidi="fa-IR"/>
        </w:rPr>
        <w:t xml:space="preserve"> جزئ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ات</w:t>
      </w:r>
      <w:r w:rsidRPr="00FE098F">
        <w:rPr>
          <w:rFonts w:cs="B Nazanin"/>
          <w:rtl/>
          <w:lang w:bidi="fa-IR"/>
        </w:rPr>
        <w:t xml:space="preserve">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ر</w:t>
      </w:r>
      <w:r w:rsidRPr="00FE098F">
        <w:rPr>
          <w:rFonts w:cs="B Nazanin"/>
          <w:rtl/>
          <w:lang w:bidi="fa-IR"/>
        </w:rPr>
        <w:t xml:space="preserve"> اصل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/>
          <w:rtl/>
          <w:lang w:bidi="fa-IR"/>
        </w:rPr>
        <w:t xml:space="preserve"> حاصل م</w:t>
      </w:r>
      <w:r w:rsidRPr="00FE098F">
        <w:rPr>
          <w:rFonts w:cs="B Nazanin" w:hint="cs"/>
          <w:rtl/>
          <w:lang w:bidi="fa-IR"/>
        </w:rPr>
        <w:t>ی‌</w:t>
      </w:r>
      <w:r w:rsidRPr="00FE098F">
        <w:rPr>
          <w:rFonts w:cs="B Nazanin" w:hint="eastAsia"/>
          <w:rtl/>
          <w:lang w:bidi="fa-IR"/>
        </w:rPr>
        <w:t>شود؛</w:t>
      </w:r>
      <w:r w:rsidRPr="00FE098F">
        <w:rPr>
          <w:rFonts w:cs="B Nazanin"/>
          <w:rtl/>
          <w:lang w:bidi="fa-IR"/>
        </w:rPr>
        <w:t xml:space="preserve"> حال با اضافه کردن ا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ن</w:t>
      </w:r>
      <w:r w:rsidRPr="00FE098F">
        <w:rPr>
          <w:rFonts w:cs="B Nazanin"/>
          <w:rtl/>
          <w:lang w:bidi="fa-IR"/>
        </w:rPr>
        <w:t xml:space="preserve"> ماتر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س</w:t>
      </w:r>
      <w:r w:rsidRPr="00FE098F">
        <w:rPr>
          <w:rFonts w:cs="B Nazanin"/>
          <w:rtl/>
          <w:lang w:bidi="fa-IR"/>
        </w:rPr>
        <w:t xml:space="preserve"> به خود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ر</w:t>
      </w:r>
      <w:r w:rsidRPr="00FE098F">
        <w:rPr>
          <w:rFonts w:cs="B Nazanin"/>
          <w:rtl/>
          <w:lang w:bidi="fa-IR"/>
        </w:rPr>
        <w:t xml:space="preserve"> م</w:t>
      </w:r>
      <w:r w:rsidRPr="00FE098F">
        <w:rPr>
          <w:rFonts w:cs="B Nazanin" w:hint="cs"/>
          <w:rtl/>
          <w:lang w:bidi="fa-IR"/>
        </w:rPr>
        <w:t>ی‌</w:t>
      </w:r>
      <w:r w:rsidRPr="00FE098F">
        <w:rPr>
          <w:rFonts w:cs="B Nazanin" w:hint="eastAsia"/>
          <w:rtl/>
          <w:lang w:bidi="fa-IR"/>
        </w:rPr>
        <w:t>توان</w:t>
      </w:r>
      <w:r w:rsidRPr="00FE098F">
        <w:rPr>
          <w:rFonts w:cs="B Nazanin"/>
          <w:rtl/>
          <w:lang w:bidi="fa-IR"/>
        </w:rPr>
        <w:t xml:space="preserve"> جزئ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ات</w:t>
      </w:r>
      <w:r w:rsidRPr="00FE098F">
        <w:rPr>
          <w:rFonts w:cs="B Nazanin"/>
          <w:rtl/>
          <w:lang w:bidi="fa-IR"/>
        </w:rPr>
        <w:t xml:space="preserve">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ر</w:t>
      </w:r>
      <w:r w:rsidRPr="00FE098F">
        <w:rPr>
          <w:rFonts w:cs="B Nazanin"/>
          <w:rtl/>
          <w:lang w:bidi="fa-IR"/>
        </w:rPr>
        <w:t xml:space="preserve"> را به آن افزود و تصو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/>
          <w:rtl/>
          <w:lang w:bidi="fa-IR"/>
        </w:rPr>
        <w:t>ر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/>
          <w:rtl/>
          <w:lang w:bidi="fa-IR"/>
        </w:rPr>
        <w:t xml:space="preserve"> با جزئ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ات</w:t>
      </w:r>
      <w:r w:rsidRPr="00FE098F">
        <w:rPr>
          <w:rFonts w:cs="B Nazanin"/>
          <w:rtl/>
          <w:lang w:bidi="fa-IR"/>
        </w:rPr>
        <w:t xml:space="preserve"> نما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ان‌تر</w:t>
      </w:r>
      <w:r w:rsidRPr="00FE098F">
        <w:rPr>
          <w:rFonts w:cs="B Nazanin"/>
          <w:rtl/>
          <w:lang w:bidi="fa-IR"/>
        </w:rPr>
        <w:t xml:space="preserve"> شده تول</w:t>
      </w:r>
      <w:r w:rsidRPr="00FE098F">
        <w:rPr>
          <w:rFonts w:cs="B Nazanin" w:hint="cs"/>
          <w:rtl/>
          <w:lang w:bidi="fa-IR"/>
        </w:rPr>
        <w:t>ی</w:t>
      </w:r>
      <w:r w:rsidRPr="00FE098F">
        <w:rPr>
          <w:rFonts w:cs="B Nazanin" w:hint="eastAsia"/>
          <w:rtl/>
          <w:lang w:bidi="fa-IR"/>
        </w:rPr>
        <w:t>د</w:t>
      </w:r>
      <w:r w:rsidRPr="00FE098F">
        <w:rPr>
          <w:rFonts w:cs="B Nazanin"/>
          <w:rtl/>
          <w:lang w:bidi="fa-IR"/>
        </w:rPr>
        <w:t xml:space="preserve"> کرد.</w:t>
      </w:r>
    </w:p>
    <w:p w14:paraId="490B2690" w14:textId="19DFBBC8" w:rsidR="003C2CDE" w:rsidRDefault="003C2CDE" w:rsidP="00D01C64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>با افزودن ضریب آلفا میتوان میزان تاثیر این جزئیات را تنظیم نمود.</w:t>
      </w:r>
    </w:p>
    <w:p w14:paraId="37339FB4" w14:textId="77777777" w:rsidR="003C2CDE" w:rsidRPr="00D01C64" w:rsidRDefault="003C2CDE" w:rsidP="00D01C64">
      <w:pPr>
        <w:keepNext/>
        <w:rPr>
          <w:rFonts w:cs="B Nazanin" w:hint="cs"/>
          <w:rtl/>
          <w:lang w:bidi="fa-IR"/>
        </w:rPr>
      </w:pPr>
    </w:p>
    <w:p w14:paraId="2C7092C1" w14:textId="735D2B19" w:rsidR="00881049" w:rsidRDefault="00881049" w:rsidP="00881049">
      <w:pPr>
        <w:pStyle w:val="5onvan"/>
        <w:numPr>
          <w:ilvl w:val="0"/>
          <w:numId w:val="0"/>
        </w:numPr>
        <w:spacing w:after="60"/>
        <w:ind w:left="43"/>
        <w:jc w:val="both"/>
        <w:rPr>
          <w:rtl/>
        </w:rPr>
      </w:pPr>
      <w:r>
        <w:rPr>
          <w:rFonts w:hint="cs"/>
          <w:rtl/>
        </w:rPr>
        <w:t xml:space="preserve">    3-</w:t>
      </w:r>
      <w:r w:rsidRPr="00EE5E64">
        <w:rPr>
          <w:rFonts w:hint="cs"/>
          <w:rtl/>
        </w:rPr>
        <w:t>شکل‏ها، جدول‏ها و روابط (فرمول‏ها)</w:t>
      </w:r>
    </w:p>
    <w:p w14:paraId="0AE30B73" w14:textId="1DA42974" w:rsidR="001753C0" w:rsidRDefault="001753C0" w:rsidP="001753C0">
      <w:pPr>
        <w:pStyle w:val="7onvan2"/>
        <w:numPr>
          <w:ilvl w:val="0"/>
          <w:numId w:val="0"/>
        </w:numPr>
        <w:bidi w:val="0"/>
        <w:spacing w:after="60"/>
        <w:ind w:left="720" w:hanging="720"/>
        <w:jc w:val="right"/>
        <w:rPr>
          <w:rFonts w:ascii="Times New Roman" w:hAnsi="Times New Roman"/>
          <w:b w:val="0"/>
          <w:bCs w:val="0"/>
          <w:szCs w:val="24"/>
          <w:rtl/>
          <w:lang w:bidi="fa-IR"/>
        </w:rPr>
      </w:pPr>
      <w:r w:rsidRPr="001753C0">
        <w:rPr>
          <w:rFonts w:hint="cs"/>
          <w:b w:val="0"/>
          <w:bCs w:val="0"/>
          <w:szCs w:val="24"/>
          <w:rtl/>
        </w:rPr>
        <w:t>3.1.3</w:t>
      </w:r>
      <w:r>
        <w:rPr>
          <w:rFonts w:hint="cs"/>
          <w:szCs w:val="24"/>
          <w:rtl/>
        </w:rPr>
        <w:t xml:space="preserve"> </w:t>
      </w:r>
      <w:r>
        <w:rPr>
          <w:rFonts w:ascii="Times New Roman" w:hAnsi="Times New Roman" w:hint="cs"/>
          <w:b w:val="0"/>
          <w:bCs w:val="0"/>
          <w:szCs w:val="24"/>
          <w:rtl/>
          <w:lang w:bidi="fa-IR"/>
        </w:rPr>
        <w:t>با چندین بار اعمال این فیلتر داریم:</w:t>
      </w:r>
    </w:p>
    <w:p w14:paraId="23FB44F9" w14:textId="77777777" w:rsidR="00216D78" w:rsidRDefault="001753C0" w:rsidP="00216D78">
      <w:pPr>
        <w:pStyle w:val="7onvan2"/>
        <w:keepNext/>
        <w:numPr>
          <w:ilvl w:val="0"/>
          <w:numId w:val="0"/>
        </w:numPr>
        <w:bidi w:val="0"/>
        <w:spacing w:after="60"/>
        <w:ind w:left="720" w:hanging="720"/>
        <w:jc w:val="center"/>
      </w:pPr>
      <w:r>
        <w:rPr>
          <w:noProof/>
          <w:sz w:val="24"/>
          <w:szCs w:val="24"/>
        </w:rPr>
        <w:drawing>
          <wp:inline distT="0" distB="0" distL="0" distR="0" wp14:anchorId="45BE0230" wp14:editId="2A7AB130">
            <wp:extent cx="1835705" cy="6111240"/>
            <wp:effectExtent l="0" t="0" r="0" b="381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806" r="38791" b="9178"/>
                    <a:stretch/>
                  </pic:blipFill>
                  <pic:spPr bwMode="auto">
                    <a:xfrm>
                      <a:off x="0" y="0"/>
                      <a:ext cx="1861960" cy="619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70A34" w14:textId="47439A83" w:rsidR="001753C0" w:rsidRDefault="00216D78" w:rsidP="00216D78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 xml:space="preserve">تصویر1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فیلتر جع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</w:t>
      </w:r>
    </w:p>
    <w:p w14:paraId="527BD0C3" w14:textId="77777777" w:rsidR="004E14DF" w:rsidRDefault="004E14DF" w:rsidP="004E14DF">
      <w:pPr>
        <w:pStyle w:val="3chekide"/>
        <w:rPr>
          <w:sz w:val="24"/>
          <w:szCs w:val="24"/>
          <w:rtl/>
        </w:rPr>
      </w:pPr>
      <w:r>
        <w:rPr>
          <w:rFonts w:hint="cs"/>
          <w:sz w:val="22"/>
          <w:szCs w:val="24"/>
          <w:rtl/>
        </w:rPr>
        <w:t xml:space="preserve">3.2.1 </w:t>
      </w:r>
      <w:r>
        <w:rPr>
          <w:rFonts w:hint="cs"/>
          <w:sz w:val="24"/>
          <w:szCs w:val="24"/>
          <w:rtl/>
        </w:rPr>
        <w:t>نتیجه اعمال این نویز با سه تراکم 0.05، 0.1 و 0.2 به صورت زیر است:</w:t>
      </w:r>
    </w:p>
    <w:p w14:paraId="584B615B" w14:textId="36A68958" w:rsidR="001753C0" w:rsidRDefault="004E14DF" w:rsidP="004E14DF">
      <w:pPr>
        <w:pStyle w:val="3chekide"/>
        <w:jc w:val="center"/>
        <w:rPr>
          <w:sz w:val="22"/>
          <w:szCs w:val="24"/>
          <w:rtl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6735F08" wp14:editId="138D8150">
            <wp:extent cx="2047870" cy="47320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60" r="34561" b="9848"/>
                    <a:stretch/>
                  </pic:blipFill>
                  <pic:spPr bwMode="auto">
                    <a:xfrm>
                      <a:off x="0" y="0"/>
                      <a:ext cx="2073430" cy="4791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76659" w14:textId="1D3C0C44" w:rsidR="00216D78" w:rsidRDefault="00216D78" w:rsidP="00216D78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2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نویز فلفل و نمک</w:t>
      </w:r>
    </w:p>
    <w:p w14:paraId="2DEFC00C" w14:textId="77777777" w:rsidR="00216D78" w:rsidRDefault="00216D78" w:rsidP="004E14DF">
      <w:pPr>
        <w:pStyle w:val="3chekide"/>
        <w:jc w:val="center"/>
        <w:rPr>
          <w:sz w:val="22"/>
          <w:szCs w:val="24"/>
          <w:rtl/>
        </w:rPr>
      </w:pPr>
    </w:p>
    <w:p w14:paraId="194C2806" w14:textId="77777777" w:rsidR="004E14DF" w:rsidRDefault="004E14DF" w:rsidP="004E14DF">
      <w:pPr>
        <w:pStyle w:val="3chekide"/>
        <w:jc w:val="left"/>
        <w:rPr>
          <w:color w:val="000000" w:themeColor="text1"/>
          <w:sz w:val="22"/>
          <w:szCs w:val="24"/>
        </w:rPr>
      </w:pPr>
      <w:r>
        <w:rPr>
          <w:rFonts w:hint="cs"/>
          <w:color w:val="000000" w:themeColor="text1"/>
          <w:sz w:val="22"/>
          <w:szCs w:val="24"/>
          <w:rtl/>
        </w:rPr>
        <w:t>تصاویر زیر نتیجه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ی اعمال فیلتر میانه با اندازه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ی پنجره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های 3، 5، 7 و 9 را بر روی هر سه تصویر نویز دار (به ترتیب) است:</w:t>
      </w:r>
    </w:p>
    <w:p w14:paraId="5EEF4B3A" w14:textId="2004F062" w:rsidR="004E14DF" w:rsidRDefault="004E14DF" w:rsidP="001753C0">
      <w:pPr>
        <w:pStyle w:val="3chekide"/>
        <w:rPr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7886A150" wp14:editId="0D7276D3">
            <wp:extent cx="2689225" cy="2373641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19" r="8752" b="6031"/>
                    <a:stretch/>
                  </pic:blipFill>
                  <pic:spPr bwMode="auto">
                    <a:xfrm>
                      <a:off x="0" y="0"/>
                      <a:ext cx="2689225" cy="237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504AE" w14:textId="2BFAE231" w:rsidR="004E14DF" w:rsidRDefault="004E14DF" w:rsidP="001753C0">
      <w:pPr>
        <w:pStyle w:val="3chekide"/>
        <w:rPr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52C44EF0" wp14:editId="23ADEBB8">
            <wp:extent cx="2689225" cy="2355673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98" r="8215" b="6439"/>
                    <a:stretch/>
                  </pic:blipFill>
                  <pic:spPr bwMode="auto">
                    <a:xfrm>
                      <a:off x="0" y="0"/>
                      <a:ext cx="2689225" cy="2355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2CDA81" w14:textId="36FB14EE" w:rsidR="004E14DF" w:rsidRDefault="004E14DF" w:rsidP="001753C0">
      <w:pPr>
        <w:pStyle w:val="3chekide"/>
        <w:rPr>
          <w:sz w:val="22"/>
          <w:szCs w:val="24"/>
          <w:rtl/>
        </w:rPr>
      </w:pPr>
    </w:p>
    <w:p w14:paraId="595ED017" w14:textId="23AF5409" w:rsidR="004E14DF" w:rsidRDefault="004E14DF" w:rsidP="001753C0">
      <w:pPr>
        <w:pStyle w:val="3chekide"/>
        <w:rPr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3738E7D2" wp14:editId="5F7C50C5">
            <wp:extent cx="2689225" cy="240897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64" r="8782" b="5682"/>
                    <a:stretch/>
                  </pic:blipFill>
                  <pic:spPr bwMode="auto">
                    <a:xfrm>
                      <a:off x="0" y="0"/>
                      <a:ext cx="2689225" cy="2408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058405" w14:textId="6ACEAD3E" w:rsidR="00216D78" w:rsidRDefault="00216D78" w:rsidP="00216D78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3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اعمال </w:t>
      </w:r>
      <w:r>
        <w:rPr>
          <w:rFonts w:hint="cs"/>
          <w:rtl/>
          <w:lang w:bidi="fa-IR"/>
        </w:rPr>
        <w:t xml:space="preserve">فیلتر </w:t>
      </w:r>
      <w:r>
        <w:rPr>
          <w:rFonts w:hint="cs"/>
          <w:rtl/>
          <w:lang w:bidi="fa-IR"/>
        </w:rPr>
        <w:t>میانه بر روی سه</w:t>
      </w:r>
      <w:r w:rsidR="008B456E">
        <w:rPr>
          <w:rFonts w:hint="cs"/>
          <w:rtl/>
          <w:lang w:bidi="fa-IR"/>
        </w:rPr>
        <w:t xml:space="preserve"> تصویر در (تصویر2)</w:t>
      </w:r>
    </w:p>
    <w:p w14:paraId="1837B41D" w14:textId="77777777" w:rsidR="00216D78" w:rsidRDefault="00216D78" w:rsidP="001753C0">
      <w:pPr>
        <w:pStyle w:val="3chekide"/>
        <w:rPr>
          <w:sz w:val="22"/>
          <w:szCs w:val="24"/>
          <w:rtl/>
        </w:rPr>
      </w:pPr>
    </w:p>
    <w:p w14:paraId="3A2EAEF6" w14:textId="3CAA0974" w:rsidR="004E14DF" w:rsidRDefault="004E14DF" w:rsidP="004E14DF">
      <w:pPr>
        <w:pStyle w:val="3chekide"/>
        <w:jc w:val="center"/>
        <w:rPr>
          <w:sz w:val="22"/>
          <w:szCs w:val="24"/>
        </w:rPr>
      </w:pPr>
      <w:r>
        <w:rPr>
          <w:sz w:val="22"/>
          <w:szCs w:val="24"/>
        </w:rPr>
        <w:t>MSE Report</w:t>
      </w:r>
    </w:p>
    <w:tbl>
      <w:tblPr>
        <w:tblStyle w:val="PlainTable4"/>
        <w:bidiVisual/>
        <w:tblW w:w="4390" w:type="dxa"/>
        <w:tblInd w:w="4955" w:type="dxa"/>
        <w:tblLook w:val="04A0" w:firstRow="1" w:lastRow="0" w:firstColumn="1" w:lastColumn="0" w:noHBand="0" w:noVBand="1"/>
      </w:tblPr>
      <w:tblGrid>
        <w:gridCol w:w="222"/>
        <w:gridCol w:w="847"/>
        <w:gridCol w:w="909"/>
        <w:gridCol w:w="868"/>
        <w:gridCol w:w="868"/>
        <w:gridCol w:w="676"/>
      </w:tblGrid>
      <w:tr w:rsidR="004E14DF" w14:paraId="51C080D6" w14:textId="77777777" w:rsidTr="00D31B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507B0CD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1BA92A51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9*9</w:t>
            </w:r>
          </w:p>
        </w:tc>
        <w:tc>
          <w:tcPr>
            <w:tcW w:w="913" w:type="dxa"/>
          </w:tcPr>
          <w:p w14:paraId="43C9297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7*7</w:t>
            </w:r>
          </w:p>
        </w:tc>
        <w:tc>
          <w:tcPr>
            <w:tcW w:w="874" w:type="dxa"/>
          </w:tcPr>
          <w:p w14:paraId="17486B03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5*5</w:t>
            </w:r>
          </w:p>
        </w:tc>
        <w:tc>
          <w:tcPr>
            <w:tcW w:w="874" w:type="dxa"/>
          </w:tcPr>
          <w:p w14:paraId="503E0F1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3*3</w:t>
            </w:r>
          </w:p>
        </w:tc>
        <w:tc>
          <w:tcPr>
            <w:tcW w:w="678" w:type="dxa"/>
          </w:tcPr>
          <w:p w14:paraId="77D56CE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lang w:bidi="fa-IR"/>
              </w:rPr>
            </w:pPr>
          </w:p>
        </w:tc>
      </w:tr>
      <w:tr w:rsidR="004E14DF" w14:paraId="3006E50F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611B692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739F08F0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120.47</w:t>
            </w:r>
          </w:p>
        </w:tc>
        <w:tc>
          <w:tcPr>
            <w:tcW w:w="913" w:type="dxa"/>
          </w:tcPr>
          <w:p w14:paraId="3726C95D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90.52</w:t>
            </w:r>
          </w:p>
        </w:tc>
        <w:tc>
          <w:tcPr>
            <w:tcW w:w="874" w:type="dxa"/>
          </w:tcPr>
          <w:p w14:paraId="6607B718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58.48</w:t>
            </w:r>
          </w:p>
        </w:tc>
        <w:tc>
          <w:tcPr>
            <w:tcW w:w="874" w:type="dxa"/>
          </w:tcPr>
          <w:p w14:paraId="51080A68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29.10</w:t>
            </w:r>
          </w:p>
        </w:tc>
        <w:tc>
          <w:tcPr>
            <w:tcW w:w="678" w:type="dxa"/>
          </w:tcPr>
          <w:p w14:paraId="3C8406D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05</w:t>
            </w:r>
          </w:p>
        </w:tc>
      </w:tr>
      <w:tr w:rsidR="004E14DF" w14:paraId="18FDCCE9" w14:textId="77777777" w:rsidTr="00D31B38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138E357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51A5AE82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131.36</w:t>
            </w:r>
          </w:p>
        </w:tc>
        <w:tc>
          <w:tcPr>
            <w:tcW w:w="913" w:type="dxa"/>
          </w:tcPr>
          <w:p w14:paraId="5C24855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98.31</w:t>
            </w:r>
          </w:p>
        </w:tc>
        <w:tc>
          <w:tcPr>
            <w:tcW w:w="874" w:type="dxa"/>
          </w:tcPr>
          <w:p w14:paraId="001D66AE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65.16</w:t>
            </w:r>
          </w:p>
        </w:tc>
        <w:tc>
          <w:tcPr>
            <w:tcW w:w="874" w:type="dxa"/>
          </w:tcPr>
          <w:p w14:paraId="02F8DA89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39.39</w:t>
            </w:r>
          </w:p>
        </w:tc>
        <w:tc>
          <w:tcPr>
            <w:tcW w:w="678" w:type="dxa"/>
          </w:tcPr>
          <w:p w14:paraId="1FE46B87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1</w:t>
            </w:r>
          </w:p>
        </w:tc>
      </w:tr>
      <w:tr w:rsidR="004E14DF" w14:paraId="2F9F4B9A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5BAAC70B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41A2E2A0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181.31</w:t>
            </w:r>
          </w:p>
        </w:tc>
        <w:tc>
          <w:tcPr>
            <w:tcW w:w="913" w:type="dxa"/>
          </w:tcPr>
          <w:p w14:paraId="20DCEC65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137.06</w:t>
            </w:r>
          </w:p>
        </w:tc>
        <w:tc>
          <w:tcPr>
            <w:tcW w:w="874" w:type="dxa"/>
          </w:tcPr>
          <w:p w14:paraId="5665911E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90.54</w:t>
            </w:r>
          </w:p>
        </w:tc>
        <w:tc>
          <w:tcPr>
            <w:tcW w:w="874" w:type="dxa"/>
          </w:tcPr>
          <w:p w14:paraId="117D0F1B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90.13</w:t>
            </w:r>
          </w:p>
        </w:tc>
        <w:tc>
          <w:tcPr>
            <w:tcW w:w="678" w:type="dxa"/>
          </w:tcPr>
          <w:p w14:paraId="05B9452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0.2</w:t>
            </w:r>
          </w:p>
        </w:tc>
      </w:tr>
    </w:tbl>
    <w:p w14:paraId="62396F98" w14:textId="0D2429A4" w:rsidR="004E14DF" w:rsidRDefault="004E14DF" w:rsidP="004E14DF">
      <w:pPr>
        <w:pStyle w:val="3chekide"/>
        <w:jc w:val="center"/>
        <w:rPr>
          <w:sz w:val="22"/>
          <w:szCs w:val="24"/>
        </w:rPr>
      </w:pPr>
    </w:p>
    <w:p w14:paraId="6B1EC49F" w14:textId="77777777" w:rsidR="004E14DF" w:rsidRDefault="004E14DF" w:rsidP="004E14DF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sz w:val="22"/>
          <w:szCs w:val="24"/>
        </w:rPr>
        <w:t>3.2.2</w:t>
      </w:r>
      <w:r>
        <w:rPr>
          <w:rFonts w:hint="cs"/>
          <w:sz w:val="22"/>
          <w:szCs w:val="24"/>
          <w:rtl/>
        </w:rPr>
        <w:t xml:space="preserve"> </w:t>
      </w:r>
      <w:r>
        <w:rPr>
          <w:rFonts w:hint="cs"/>
          <w:color w:val="000000" w:themeColor="text1"/>
          <w:sz w:val="22"/>
          <w:szCs w:val="24"/>
          <w:rtl/>
        </w:rPr>
        <w:t>تصاویر زیر نتایج حاصل از اعمال نویز گوسین با واریانس</w:t>
      </w:r>
      <w:r>
        <w:rPr>
          <w:color w:val="000000" w:themeColor="text1"/>
          <w:sz w:val="22"/>
          <w:szCs w:val="24"/>
          <w:rtl/>
        </w:rPr>
        <w:softHyphen/>
      </w:r>
      <w:r>
        <w:rPr>
          <w:rFonts w:hint="cs"/>
          <w:color w:val="000000" w:themeColor="text1"/>
          <w:sz w:val="22"/>
          <w:szCs w:val="24"/>
          <w:rtl/>
        </w:rPr>
        <w:t>های 0.01، 0.05 و 0.1 است:</w:t>
      </w:r>
    </w:p>
    <w:p w14:paraId="166A0738" w14:textId="77777777" w:rsidR="004E14DF" w:rsidRDefault="004E14DF" w:rsidP="004E14DF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lastRenderedPageBreak/>
        <w:drawing>
          <wp:inline distT="0" distB="0" distL="0" distR="0" wp14:anchorId="0E58A34A" wp14:editId="797D16DC">
            <wp:extent cx="2689225" cy="2414970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25" cy="241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3A1C4" w14:textId="77777777" w:rsidR="004E14DF" w:rsidRDefault="004E14DF" w:rsidP="004E14DF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4EE2F2FA" wp14:editId="739040CD">
            <wp:extent cx="2689860" cy="2415540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41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E3220" w14:textId="739C59D3" w:rsidR="004E14DF" w:rsidRDefault="004E14DF" w:rsidP="004E14DF">
      <w:pPr>
        <w:pStyle w:val="3chekide"/>
        <w:jc w:val="left"/>
        <w:rPr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79A0BB4B" wp14:editId="3C5ABF0D">
            <wp:extent cx="2689225" cy="2414970"/>
            <wp:effectExtent l="0" t="0" r="0" b="44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225" cy="241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1D9A4" w14:textId="2CFAA205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3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نویز گوسین</w:t>
      </w:r>
    </w:p>
    <w:p w14:paraId="502ED86E" w14:textId="2CCCE044" w:rsidR="008B456E" w:rsidRDefault="008B456E" w:rsidP="004E14DF">
      <w:pPr>
        <w:pStyle w:val="3chekide"/>
        <w:jc w:val="left"/>
        <w:rPr>
          <w:sz w:val="22"/>
          <w:szCs w:val="24"/>
          <w:rtl/>
        </w:rPr>
      </w:pPr>
    </w:p>
    <w:p w14:paraId="4AC46D9D" w14:textId="77777777" w:rsidR="008B456E" w:rsidRDefault="008B456E" w:rsidP="004E14DF">
      <w:pPr>
        <w:pStyle w:val="3chekide"/>
        <w:jc w:val="left"/>
        <w:rPr>
          <w:rFonts w:hint="cs"/>
          <w:sz w:val="22"/>
          <w:szCs w:val="24"/>
          <w:rtl/>
        </w:rPr>
      </w:pPr>
    </w:p>
    <w:p w14:paraId="2604FB03" w14:textId="05827840" w:rsidR="004E14DF" w:rsidRDefault="004E14DF" w:rsidP="004E14DF">
      <w:pPr>
        <w:pStyle w:val="3chekide"/>
        <w:jc w:val="left"/>
        <w:rPr>
          <w:sz w:val="22"/>
          <w:szCs w:val="24"/>
        </w:rPr>
      </w:pPr>
      <w:r>
        <w:rPr>
          <w:rFonts w:hint="cs"/>
          <w:sz w:val="22"/>
          <w:szCs w:val="24"/>
          <w:rtl/>
        </w:rPr>
        <w:t>اعمال فیلتر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ها بر روی تصاویر:</w:t>
      </w:r>
    </w:p>
    <w:p w14:paraId="461A4C89" w14:textId="77777777" w:rsidR="004E14DF" w:rsidRDefault="004E14DF" w:rsidP="004E14DF">
      <w:pPr>
        <w:pStyle w:val="3chekide"/>
        <w:jc w:val="left"/>
        <w:rPr>
          <w:rFonts w:hint="cs"/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>فیلتر میانه:</w:t>
      </w:r>
    </w:p>
    <w:p w14:paraId="79F6FA89" w14:textId="0DE1E5D1" w:rsidR="004E14DF" w:rsidRDefault="004E14DF" w:rsidP="008B456E">
      <w:pPr>
        <w:pStyle w:val="3chekide"/>
        <w:jc w:val="center"/>
        <w:rPr>
          <w:noProof/>
          <w:color w:val="000000" w:themeColor="text1"/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13070AD2" wp14:editId="0BABD857">
            <wp:extent cx="3143132" cy="2209800"/>
            <wp:effectExtent l="0" t="0" r="63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30" r="15298" b="6395"/>
                    <a:stretch/>
                  </pic:blipFill>
                  <pic:spPr bwMode="auto">
                    <a:xfrm>
                      <a:off x="0" y="0"/>
                      <a:ext cx="3162682" cy="22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255D7D64" wp14:editId="36E1266F">
            <wp:extent cx="3103462" cy="2179320"/>
            <wp:effectExtent l="0" t="0" r="190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30" r="16431" b="8139"/>
                    <a:stretch/>
                  </pic:blipFill>
                  <pic:spPr bwMode="auto">
                    <a:xfrm>
                      <a:off x="0" y="0"/>
                      <a:ext cx="3124470" cy="2194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2F18262E" wp14:editId="6CCF26A3">
            <wp:extent cx="3072597" cy="2110740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113" r="14731" b="8139"/>
                    <a:stretch/>
                  </pic:blipFill>
                  <pic:spPr bwMode="auto">
                    <a:xfrm>
                      <a:off x="0" y="0"/>
                      <a:ext cx="3102071" cy="2130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9D2AE" w14:textId="7138D800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4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فیلتر </w:t>
      </w:r>
      <w:r>
        <w:rPr>
          <w:rFonts w:hint="cs"/>
          <w:rtl/>
          <w:lang w:bidi="fa-IR"/>
        </w:rPr>
        <w:t>میانه بر روی نویز گوسین</w:t>
      </w:r>
    </w:p>
    <w:p w14:paraId="2E3A3D99" w14:textId="77777777" w:rsidR="008B456E" w:rsidRDefault="008B456E" w:rsidP="008B456E">
      <w:pPr>
        <w:pStyle w:val="3chekide"/>
        <w:jc w:val="center"/>
        <w:rPr>
          <w:noProof/>
          <w:color w:val="000000" w:themeColor="text1"/>
          <w:sz w:val="22"/>
          <w:szCs w:val="24"/>
          <w:rtl/>
        </w:rPr>
      </w:pPr>
    </w:p>
    <w:p w14:paraId="12F640A6" w14:textId="620A3293" w:rsidR="004E14DF" w:rsidRDefault="004E14DF" w:rsidP="004E14DF">
      <w:pPr>
        <w:pStyle w:val="3chekide"/>
        <w:jc w:val="left"/>
        <w:rPr>
          <w:noProof/>
          <w:color w:val="000000" w:themeColor="text1"/>
          <w:sz w:val="22"/>
          <w:szCs w:val="24"/>
          <w:rtl/>
        </w:rPr>
      </w:pPr>
    </w:p>
    <w:p w14:paraId="3C4318E1" w14:textId="77777777" w:rsidR="008B456E" w:rsidRDefault="008B456E" w:rsidP="004E14DF">
      <w:pPr>
        <w:pStyle w:val="3chekide"/>
        <w:jc w:val="left"/>
        <w:rPr>
          <w:noProof/>
          <w:color w:val="000000" w:themeColor="text1"/>
          <w:sz w:val="22"/>
          <w:szCs w:val="24"/>
          <w:rtl/>
        </w:rPr>
      </w:pPr>
    </w:p>
    <w:p w14:paraId="0C1AE2EB" w14:textId="77777777" w:rsidR="004E14DF" w:rsidRDefault="004E14DF" w:rsidP="004E14DF">
      <w:pPr>
        <w:pStyle w:val="3chekide"/>
        <w:jc w:val="left"/>
        <w:rPr>
          <w:noProof/>
          <w:color w:val="000000" w:themeColor="text1"/>
          <w:sz w:val="22"/>
          <w:szCs w:val="24"/>
          <w:rtl/>
        </w:rPr>
      </w:pPr>
      <w:r>
        <w:rPr>
          <w:rFonts w:hint="cs"/>
          <w:noProof/>
          <w:color w:val="000000" w:themeColor="text1"/>
          <w:sz w:val="22"/>
          <w:szCs w:val="24"/>
          <w:rtl/>
        </w:rPr>
        <w:lastRenderedPageBreak/>
        <w:t>فیلتر جعبه:</w:t>
      </w:r>
    </w:p>
    <w:p w14:paraId="31940D04" w14:textId="5C122D30" w:rsidR="004E14DF" w:rsidRDefault="004E14DF" w:rsidP="008B456E">
      <w:pPr>
        <w:pStyle w:val="3chekide"/>
        <w:jc w:val="center"/>
        <w:rPr>
          <w:sz w:val="22"/>
          <w:szCs w:val="24"/>
          <w:rtl/>
        </w:rPr>
      </w:pP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07D64B47" wp14:editId="65EFE5DD">
            <wp:extent cx="3072054" cy="21793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14" r="15297" b="3488"/>
                    <a:stretch/>
                  </pic:blipFill>
                  <pic:spPr bwMode="auto">
                    <a:xfrm>
                      <a:off x="0" y="0"/>
                      <a:ext cx="3087366" cy="219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3AFEE808" wp14:editId="6F212F3E">
            <wp:extent cx="2974148" cy="206502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47" r="15581" b="7558"/>
                    <a:stretch/>
                  </pic:blipFill>
                  <pic:spPr bwMode="auto">
                    <a:xfrm>
                      <a:off x="0" y="0"/>
                      <a:ext cx="2995053" cy="207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color w:val="000000" w:themeColor="text1"/>
          <w:sz w:val="22"/>
          <w:szCs w:val="24"/>
        </w:rPr>
        <w:drawing>
          <wp:inline distT="0" distB="0" distL="0" distR="0" wp14:anchorId="20D3F0EC" wp14:editId="1E658175">
            <wp:extent cx="2977163" cy="208788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47" r="15014" b="5815"/>
                    <a:stretch/>
                  </pic:blipFill>
                  <pic:spPr bwMode="auto">
                    <a:xfrm>
                      <a:off x="0" y="0"/>
                      <a:ext cx="2990055" cy="209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7A63C" w14:textId="577386B5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5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فیلتر جع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</w:t>
      </w:r>
      <w:r>
        <w:rPr>
          <w:rFonts w:hint="cs"/>
          <w:rtl/>
          <w:lang w:bidi="fa-IR"/>
        </w:rPr>
        <w:t xml:space="preserve"> بر روی نویز گوسین</w:t>
      </w:r>
    </w:p>
    <w:p w14:paraId="405C6626" w14:textId="372425B8" w:rsidR="008B456E" w:rsidRDefault="008B456E" w:rsidP="008B456E">
      <w:pPr>
        <w:pStyle w:val="3chekide"/>
        <w:jc w:val="center"/>
        <w:rPr>
          <w:sz w:val="22"/>
          <w:szCs w:val="24"/>
          <w:rtl/>
        </w:rPr>
      </w:pPr>
    </w:p>
    <w:p w14:paraId="00C7D0E0" w14:textId="0CA4CA5D" w:rsidR="008B456E" w:rsidRDefault="008B456E" w:rsidP="008B456E">
      <w:pPr>
        <w:pStyle w:val="3chekide"/>
        <w:jc w:val="center"/>
        <w:rPr>
          <w:sz w:val="22"/>
          <w:szCs w:val="24"/>
          <w:rtl/>
        </w:rPr>
      </w:pPr>
    </w:p>
    <w:p w14:paraId="28F412FA" w14:textId="3688C0D9" w:rsidR="008B456E" w:rsidRDefault="008B456E" w:rsidP="008B456E">
      <w:pPr>
        <w:pStyle w:val="3chekide"/>
        <w:jc w:val="center"/>
        <w:rPr>
          <w:sz w:val="22"/>
          <w:szCs w:val="24"/>
          <w:rtl/>
        </w:rPr>
      </w:pPr>
    </w:p>
    <w:p w14:paraId="375B139F" w14:textId="3C0C8132" w:rsidR="008B456E" w:rsidRDefault="008B456E" w:rsidP="008B456E">
      <w:pPr>
        <w:pStyle w:val="3chekide"/>
        <w:jc w:val="center"/>
        <w:rPr>
          <w:sz w:val="22"/>
          <w:szCs w:val="24"/>
          <w:rtl/>
        </w:rPr>
      </w:pPr>
    </w:p>
    <w:p w14:paraId="46C52B1D" w14:textId="77777777" w:rsidR="008B456E" w:rsidRDefault="008B456E" w:rsidP="008B456E">
      <w:pPr>
        <w:pStyle w:val="3chekide"/>
        <w:jc w:val="center"/>
        <w:rPr>
          <w:sz w:val="22"/>
          <w:szCs w:val="24"/>
          <w:rtl/>
        </w:rPr>
      </w:pPr>
    </w:p>
    <w:p w14:paraId="027296FE" w14:textId="03C381C6" w:rsidR="004E14DF" w:rsidRDefault="004E14DF" w:rsidP="004E14DF">
      <w:pPr>
        <w:pStyle w:val="3chekide"/>
        <w:jc w:val="center"/>
        <w:rPr>
          <w:sz w:val="22"/>
          <w:szCs w:val="24"/>
        </w:rPr>
      </w:pPr>
      <w:r>
        <w:rPr>
          <w:sz w:val="22"/>
          <w:szCs w:val="24"/>
        </w:rPr>
        <w:t>MSE Report</w:t>
      </w:r>
    </w:p>
    <w:p w14:paraId="106A4C4B" w14:textId="77777777" w:rsidR="004E14DF" w:rsidRDefault="004E14DF" w:rsidP="004E14DF">
      <w:pPr>
        <w:pStyle w:val="3chekide"/>
        <w:jc w:val="left"/>
        <w:rPr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>فیلتر میانه:</w:t>
      </w:r>
    </w:p>
    <w:tbl>
      <w:tblPr>
        <w:tblStyle w:val="PlainTable4"/>
        <w:bidiVisual/>
        <w:tblW w:w="4390" w:type="dxa"/>
        <w:tblInd w:w="4955" w:type="dxa"/>
        <w:tblLook w:val="04A0" w:firstRow="1" w:lastRow="0" w:firstColumn="1" w:lastColumn="0" w:noHBand="0" w:noVBand="1"/>
      </w:tblPr>
      <w:tblGrid>
        <w:gridCol w:w="222"/>
        <w:gridCol w:w="876"/>
        <w:gridCol w:w="876"/>
        <w:gridCol w:w="876"/>
        <w:gridCol w:w="996"/>
        <w:gridCol w:w="636"/>
      </w:tblGrid>
      <w:tr w:rsidR="004E14DF" w14:paraId="3AC3D7B4" w14:textId="77777777" w:rsidTr="00D31B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" w:type="dxa"/>
          </w:tcPr>
          <w:p w14:paraId="58FD8D6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hint="cs"/>
                <w:color w:val="000000" w:themeColor="text1"/>
                <w:szCs w:val="24"/>
                <w:rtl/>
              </w:rPr>
              <w:t xml:space="preserve"> </w:t>
            </w:r>
          </w:p>
        </w:tc>
        <w:tc>
          <w:tcPr>
            <w:tcW w:w="847" w:type="dxa"/>
          </w:tcPr>
          <w:p w14:paraId="122645B8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9*9</w:t>
            </w:r>
          </w:p>
        </w:tc>
        <w:tc>
          <w:tcPr>
            <w:tcW w:w="909" w:type="dxa"/>
          </w:tcPr>
          <w:p w14:paraId="614D5824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7*7</w:t>
            </w:r>
          </w:p>
        </w:tc>
        <w:tc>
          <w:tcPr>
            <w:tcW w:w="868" w:type="dxa"/>
          </w:tcPr>
          <w:p w14:paraId="6F3B5509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5*5</w:t>
            </w:r>
          </w:p>
        </w:tc>
        <w:tc>
          <w:tcPr>
            <w:tcW w:w="868" w:type="dxa"/>
          </w:tcPr>
          <w:p w14:paraId="523A330E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3*3</w:t>
            </w:r>
          </w:p>
        </w:tc>
        <w:tc>
          <w:tcPr>
            <w:tcW w:w="676" w:type="dxa"/>
          </w:tcPr>
          <w:p w14:paraId="1DC5726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lang w:bidi="fa-IR"/>
              </w:rPr>
            </w:pPr>
          </w:p>
        </w:tc>
      </w:tr>
      <w:tr w:rsidR="004E14DF" w14:paraId="16A8A321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" w:type="dxa"/>
          </w:tcPr>
          <w:p w14:paraId="0636E3E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7" w:type="dxa"/>
          </w:tcPr>
          <w:p w14:paraId="02D170F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58.50</w:t>
            </w:r>
          </w:p>
        </w:tc>
        <w:tc>
          <w:tcPr>
            <w:tcW w:w="909" w:type="dxa"/>
          </w:tcPr>
          <w:p w14:paraId="37E7134A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31.01</w:t>
            </w:r>
          </w:p>
        </w:tc>
        <w:tc>
          <w:tcPr>
            <w:tcW w:w="868" w:type="dxa"/>
          </w:tcPr>
          <w:p w14:paraId="36DBBEC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11.56</w:t>
            </w:r>
          </w:p>
        </w:tc>
        <w:tc>
          <w:tcPr>
            <w:tcW w:w="868" w:type="dxa"/>
          </w:tcPr>
          <w:p w14:paraId="273287F3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43.78</w:t>
            </w:r>
          </w:p>
        </w:tc>
        <w:tc>
          <w:tcPr>
            <w:tcW w:w="676" w:type="dxa"/>
          </w:tcPr>
          <w:p w14:paraId="58963CD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01</w:t>
            </w:r>
          </w:p>
        </w:tc>
      </w:tr>
      <w:tr w:rsidR="004E14DF" w14:paraId="65831FD2" w14:textId="77777777" w:rsidTr="00D31B38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" w:type="dxa"/>
          </w:tcPr>
          <w:p w14:paraId="5E86E41B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7" w:type="dxa"/>
          </w:tcPr>
          <w:p w14:paraId="77E9C5B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70.53</w:t>
            </w:r>
          </w:p>
        </w:tc>
        <w:tc>
          <w:tcPr>
            <w:tcW w:w="909" w:type="dxa"/>
          </w:tcPr>
          <w:p w14:paraId="5E52B227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60.67</w:t>
            </w:r>
          </w:p>
        </w:tc>
        <w:tc>
          <w:tcPr>
            <w:tcW w:w="868" w:type="dxa"/>
          </w:tcPr>
          <w:p w14:paraId="258976A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01.56</w:t>
            </w:r>
          </w:p>
        </w:tc>
        <w:tc>
          <w:tcPr>
            <w:tcW w:w="868" w:type="dxa"/>
          </w:tcPr>
          <w:p w14:paraId="259ADC5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581.63</w:t>
            </w:r>
          </w:p>
        </w:tc>
        <w:tc>
          <w:tcPr>
            <w:tcW w:w="676" w:type="dxa"/>
          </w:tcPr>
          <w:p w14:paraId="41048585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05</w:t>
            </w:r>
          </w:p>
        </w:tc>
      </w:tr>
      <w:tr w:rsidR="004E14DF" w14:paraId="20B6365D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" w:type="dxa"/>
          </w:tcPr>
          <w:p w14:paraId="7268B9B1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7" w:type="dxa"/>
          </w:tcPr>
          <w:p w14:paraId="36A8A58D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81.76</w:t>
            </w:r>
          </w:p>
        </w:tc>
        <w:tc>
          <w:tcPr>
            <w:tcW w:w="909" w:type="dxa"/>
          </w:tcPr>
          <w:p w14:paraId="7EE3DB93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99.85</w:t>
            </w:r>
          </w:p>
        </w:tc>
        <w:tc>
          <w:tcPr>
            <w:tcW w:w="868" w:type="dxa"/>
          </w:tcPr>
          <w:p w14:paraId="066B8FF1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516.86</w:t>
            </w:r>
          </w:p>
        </w:tc>
        <w:tc>
          <w:tcPr>
            <w:tcW w:w="868" w:type="dxa"/>
          </w:tcPr>
          <w:p w14:paraId="677DB5A3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101.21</w:t>
            </w:r>
          </w:p>
        </w:tc>
        <w:tc>
          <w:tcPr>
            <w:tcW w:w="676" w:type="dxa"/>
          </w:tcPr>
          <w:p w14:paraId="5CAE2B0B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0.1</w:t>
            </w:r>
          </w:p>
        </w:tc>
      </w:tr>
    </w:tbl>
    <w:p w14:paraId="6B5FCA7F" w14:textId="77777777" w:rsidR="008B456E" w:rsidRDefault="008B456E" w:rsidP="004E14DF">
      <w:pPr>
        <w:pStyle w:val="3chekide"/>
        <w:jc w:val="left"/>
        <w:rPr>
          <w:color w:val="000000" w:themeColor="text1"/>
          <w:sz w:val="22"/>
          <w:szCs w:val="24"/>
          <w:rtl/>
        </w:rPr>
      </w:pPr>
    </w:p>
    <w:p w14:paraId="095060CF" w14:textId="09931A2C" w:rsidR="004E14DF" w:rsidRDefault="004E14DF" w:rsidP="004E14DF">
      <w:pPr>
        <w:pStyle w:val="3chekide"/>
        <w:jc w:val="left"/>
        <w:rPr>
          <w:rFonts w:hint="cs"/>
          <w:color w:val="000000" w:themeColor="text1"/>
          <w:sz w:val="22"/>
          <w:szCs w:val="24"/>
          <w:rtl/>
        </w:rPr>
      </w:pPr>
      <w:r>
        <w:rPr>
          <w:rFonts w:hint="cs"/>
          <w:color w:val="000000" w:themeColor="text1"/>
          <w:sz w:val="22"/>
          <w:szCs w:val="24"/>
          <w:rtl/>
        </w:rPr>
        <w:t>فیلتر جعبه:</w:t>
      </w:r>
    </w:p>
    <w:tbl>
      <w:tblPr>
        <w:tblStyle w:val="PlainTable4"/>
        <w:bidiVisual/>
        <w:tblW w:w="4390" w:type="dxa"/>
        <w:tblInd w:w="4955" w:type="dxa"/>
        <w:tblLook w:val="04A0" w:firstRow="1" w:lastRow="0" w:firstColumn="1" w:lastColumn="0" w:noHBand="0" w:noVBand="1"/>
      </w:tblPr>
      <w:tblGrid>
        <w:gridCol w:w="222"/>
        <w:gridCol w:w="876"/>
        <w:gridCol w:w="889"/>
        <w:gridCol w:w="876"/>
        <w:gridCol w:w="876"/>
        <w:gridCol w:w="651"/>
      </w:tblGrid>
      <w:tr w:rsidR="004E14DF" w14:paraId="3C352423" w14:textId="77777777" w:rsidTr="00D31B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6B9EA290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3FCF6573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9*9</w:t>
            </w:r>
          </w:p>
        </w:tc>
        <w:tc>
          <w:tcPr>
            <w:tcW w:w="913" w:type="dxa"/>
          </w:tcPr>
          <w:p w14:paraId="1273BF6D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7*7</w:t>
            </w:r>
          </w:p>
        </w:tc>
        <w:tc>
          <w:tcPr>
            <w:tcW w:w="874" w:type="dxa"/>
          </w:tcPr>
          <w:p w14:paraId="7D83797B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5*5</w:t>
            </w:r>
          </w:p>
        </w:tc>
        <w:tc>
          <w:tcPr>
            <w:tcW w:w="874" w:type="dxa"/>
          </w:tcPr>
          <w:p w14:paraId="37D86F6D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/>
                <w:bCs/>
                <w:szCs w:val="24"/>
                <w:lang w:bidi="fa-IR"/>
              </w:rPr>
              <w:t>3*3</w:t>
            </w:r>
          </w:p>
        </w:tc>
        <w:tc>
          <w:tcPr>
            <w:tcW w:w="678" w:type="dxa"/>
          </w:tcPr>
          <w:p w14:paraId="0537794D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Cs w:val="24"/>
                <w:lang w:bidi="fa-IR"/>
              </w:rPr>
            </w:pPr>
          </w:p>
        </w:tc>
      </w:tr>
      <w:tr w:rsidR="004E14DF" w14:paraId="5BF919BA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5DB8302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7E1C0F0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15.94</w:t>
            </w:r>
          </w:p>
        </w:tc>
        <w:tc>
          <w:tcPr>
            <w:tcW w:w="913" w:type="dxa"/>
          </w:tcPr>
          <w:p w14:paraId="157A391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68.60</w:t>
            </w:r>
          </w:p>
        </w:tc>
        <w:tc>
          <w:tcPr>
            <w:tcW w:w="874" w:type="dxa"/>
          </w:tcPr>
          <w:p w14:paraId="0CEE142F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26.81</w:t>
            </w:r>
          </w:p>
        </w:tc>
        <w:tc>
          <w:tcPr>
            <w:tcW w:w="874" w:type="dxa"/>
          </w:tcPr>
          <w:p w14:paraId="2489123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116.81</w:t>
            </w:r>
          </w:p>
        </w:tc>
        <w:tc>
          <w:tcPr>
            <w:tcW w:w="678" w:type="dxa"/>
          </w:tcPr>
          <w:p w14:paraId="398C71DE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01</w:t>
            </w:r>
          </w:p>
        </w:tc>
      </w:tr>
      <w:tr w:rsidR="004E14DF" w14:paraId="6C560EAA" w14:textId="77777777" w:rsidTr="00D31B38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7E5CEABB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4DA5F2EE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66.06</w:t>
            </w:r>
          </w:p>
        </w:tc>
        <w:tc>
          <w:tcPr>
            <w:tcW w:w="913" w:type="dxa"/>
          </w:tcPr>
          <w:p w14:paraId="72657CF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34.47</w:t>
            </w:r>
          </w:p>
        </w:tc>
        <w:tc>
          <w:tcPr>
            <w:tcW w:w="874" w:type="dxa"/>
          </w:tcPr>
          <w:p w14:paraId="3A78B84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234.48</w:t>
            </w:r>
          </w:p>
        </w:tc>
        <w:tc>
          <w:tcPr>
            <w:tcW w:w="874" w:type="dxa"/>
          </w:tcPr>
          <w:p w14:paraId="4443130D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74.74</w:t>
            </w:r>
          </w:p>
        </w:tc>
        <w:tc>
          <w:tcPr>
            <w:tcW w:w="678" w:type="dxa"/>
          </w:tcPr>
          <w:p w14:paraId="5C3EB296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0.05</w:t>
            </w:r>
          </w:p>
        </w:tc>
      </w:tr>
      <w:tr w:rsidR="004E14DF" w14:paraId="7953869D" w14:textId="77777777" w:rsidTr="00D31B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" w:type="dxa"/>
          </w:tcPr>
          <w:p w14:paraId="3C7D785C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both"/>
              <w:rPr>
                <w:rFonts w:ascii="Times New Roman" w:hAnsi="Times New Roman"/>
                <w:b/>
                <w:bCs/>
                <w:szCs w:val="24"/>
                <w:rtl/>
                <w:lang w:bidi="fa-IR"/>
              </w:rPr>
            </w:pPr>
          </w:p>
        </w:tc>
        <w:tc>
          <w:tcPr>
            <w:tcW w:w="848" w:type="dxa"/>
          </w:tcPr>
          <w:p w14:paraId="347F2AC7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49.56</w:t>
            </w:r>
          </w:p>
        </w:tc>
        <w:tc>
          <w:tcPr>
            <w:tcW w:w="913" w:type="dxa"/>
          </w:tcPr>
          <w:p w14:paraId="0D98E777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31.60</w:t>
            </w:r>
          </w:p>
        </w:tc>
        <w:tc>
          <w:tcPr>
            <w:tcW w:w="874" w:type="dxa"/>
          </w:tcPr>
          <w:p w14:paraId="3DF48B89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364.78</w:t>
            </w:r>
          </w:p>
        </w:tc>
        <w:tc>
          <w:tcPr>
            <w:tcW w:w="874" w:type="dxa"/>
          </w:tcPr>
          <w:p w14:paraId="6999CF4C" w14:textId="77777777" w:rsidR="004E14DF" w:rsidRPr="00F27414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  <w:t>637.19</w:t>
            </w:r>
          </w:p>
        </w:tc>
        <w:tc>
          <w:tcPr>
            <w:tcW w:w="678" w:type="dxa"/>
          </w:tcPr>
          <w:p w14:paraId="4CB29038" w14:textId="77777777" w:rsidR="004E14DF" w:rsidRDefault="004E14DF" w:rsidP="00D31B38">
            <w:pPr>
              <w:pStyle w:val="7onvan2"/>
              <w:numPr>
                <w:ilvl w:val="0"/>
                <w:numId w:val="0"/>
              </w:num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hint="cs"/>
                <w:b w:val="0"/>
                <w:bCs w:val="0"/>
                <w:szCs w:val="24"/>
                <w:rtl/>
                <w:lang w:bidi="fa-IR"/>
              </w:rPr>
            </w:pPr>
            <w:r>
              <w:rPr>
                <w:rFonts w:ascii="Times New Roman" w:hAnsi="Times New Roman"/>
                <w:b w:val="0"/>
                <w:bCs w:val="0"/>
                <w:szCs w:val="24"/>
                <w:lang w:bidi="fa-IR"/>
              </w:rPr>
              <w:t>0.1</w:t>
            </w:r>
          </w:p>
        </w:tc>
      </w:tr>
    </w:tbl>
    <w:p w14:paraId="441D910E" w14:textId="391D1941" w:rsidR="004E14DF" w:rsidRDefault="008A1879" w:rsidP="004E14DF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 xml:space="preserve">3.3.1 نتایج حاصل از اعمال هر فیلتر بر روی تصویر </w:t>
      </w:r>
      <w:r>
        <w:rPr>
          <w:sz w:val="22"/>
          <w:szCs w:val="24"/>
        </w:rPr>
        <w:t>cameraman</w:t>
      </w:r>
      <w:r>
        <w:rPr>
          <w:rFonts w:hint="cs"/>
          <w:sz w:val="22"/>
          <w:szCs w:val="24"/>
          <w:rtl/>
        </w:rPr>
        <w:t xml:space="preserve"> که تار و دارای نویز است:</w:t>
      </w:r>
    </w:p>
    <w:p w14:paraId="2C5EA303" w14:textId="5E5F32C2" w:rsidR="008A1879" w:rsidRDefault="008A1879" w:rsidP="004E14DF">
      <w:pPr>
        <w:pStyle w:val="3chekide"/>
        <w:jc w:val="left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اعمال فیلتر غیرشارپ</w:t>
      </w:r>
      <w:r w:rsidR="00E754E7">
        <w:rPr>
          <w:rFonts w:hint="cs"/>
          <w:sz w:val="22"/>
          <w:szCs w:val="24"/>
          <w:rtl/>
        </w:rPr>
        <w:t xml:space="preserve"> با ضریب 5</w:t>
      </w:r>
      <w:r>
        <w:rPr>
          <w:rFonts w:hint="cs"/>
          <w:sz w:val="22"/>
          <w:szCs w:val="24"/>
          <w:rtl/>
        </w:rPr>
        <w:t xml:space="preserve"> و</w:t>
      </w:r>
      <w:r w:rsidR="00E754E7">
        <w:rPr>
          <w:rFonts w:hint="cs"/>
          <w:sz w:val="22"/>
          <w:szCs w:val="24"/>
          <w:rtl/>
        </w:rPr>
        <w:t xml:space="preserve"> میانگین با اندازه</w:t>
      </w:r>
      <w:r w:rsidR="00E754E7">
        <w:rPr>
          <w:sz w:val="22"/>
          <w:szCs w:val="24"/>
          <w:rtl/>
        </w:rPr>
        <w:softHyphen/>
      </w:r>
      <w:r w:rsidR="00E754E7">
        <w:rPr>
          <w:rFonts w:hint="cs"/>
          <w:sz w:val="22"/>
          <w:szCs w:val="24"/>
          <w:rtl/>
        </w:rPr>
        <w:t>ی 3</w:t>
      </w:r>
      <w:r>
        <w:rPr>
          <w:rFonts w:hint="cs"/>
          <w:sz w:val="22"/>
          <w:szCs w:val="24"/>
          <w:rtl/>
        </w:rPr>
        <w:t>:</w:t>
      </w:r>
    </w:p>
    <w:p w14:paraId="510838CE" w14:textId="2B3EFC80" w:rsidR="008A1879" w:rsidRDefault="008A1879" w:rsidP="004E14DF">
      <w:pPr>
        <w:pStyle w:val="3chekide"/>
        <w:jc w:val="left"/>
        <w:rPr>
          <w:sz w:val="22"/>
          <w:szCs w:val="24"/>
          <w:rtl/>
        </w:rPr>
      </w:pPr>
      <w:r>
        <w:rPr>
          <w:noProof/>
          <w:sz w:val="22"/>
          <w:szCs w:val="24"/>
        </w:rPr>
        <w:drawing>
          <wp:inline distT="0" distB="0" distL="0" distR="0" wp14:anchorId="4D7F1728" wp14:editId="4EAF0426">
            <wp:extent cx="2689860" cy="1821180"/>
            <wp:effectExtent l="0" t="0" r="0" b="762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257"/>
                    <a:stretch/>
                  </pic:blipFill>
                  <pic:spPr bwMode="auto">
                    <a:xfrm>
                      <a:off x="0" y="0"/>
                      <a:ext cx="268986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5B705" w14:textId="70CAD2AF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6</w:t>
      </w:r>
      <w:r>
        <w:rPr>
          <w:rFonts w:hint="cs"/>
          <w:rtl/>
          <w:lang w:bidi="fa-IR"/>
        </w:rPr>
        <w:t xml:space="preserve"> </w:t>
      </w:r>
    </w:p>
    <w:p w14:paraId="2A69740C" w14:textId="77777777" w:rsidR="008B456E" w:rsidRDefault="008B456E" w:rsidP="004E14DF">
      <w:pPr>
        <w:pStyle w:val="3chekide"/>
        <w:jc w:val="left"/>
        <w:rPr>
          <w:rFonts w:hint="cs"/>
          <w:sz w:val="22"/>
          <w:szCs w:val="24"/>
        </w:rPr>
      </w:pPr>
    </w:p>
    <w:p w14:paraId="0A234182" w14:textId="2400A9CB" w:rsidR="008A1879" w:rsidRDefault="008A1879" w:rsidP="008A1879">
      <w:pPr>
        <w:keepNext/>
        <w:rPr>
          <w:sz w:val="22"/>
          <w:rtl/>
        </w:rPr>
      </w:pPr>
      <w:r>
        <w:rPr>
          <w:rFonts w:cs="B Nazanin"/>
          <w:noProof/>
          <w:lang w:bidi="fa-IR"/>
        </w:rPr>
        <w:lastRenderedPageBreak/>
        <w:drawing>
          <wp:anchor distT="0" distB="0" distL="114300" distR="114300" simplePos="0" relativeHeight="251666432" behindDoc="0" locked="0" layoutInCell="1" allowOverlap="1" wp14:anchorId="71CF8768" wp14:editId="61E80A49">
            <wp:simplePos x="0" y="0"/>
            <wp:positionH relativeFrom="column">
              <wp:posOffset>586105</wp:posOffset>
            </wp:positionH>
            <wp:positionV relativeFrom="paragraph">
              <wp:posOffset>0</wp:posOffset>
            </wp:positionV>
            <wp:extent cx="1465580" cy="4927600"/>
            <wp:effectExtent l="0" t="0" r="1270" b="635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43" r="37960" b="8333"/>
                    <a:stretch/>
                  </pic:blipFill>
                  <pic:spPr bwMode="auto">
                    <a:xfrm>
                      <a:off x="0" y="0"/>
                      <a:ext cx="1465580" cy="49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E14DF">
        <w:rPr>
          <w:rFonts w:hint="cs"/>
          <w:sz w:val="22"/>
          <w:rtl/>
        </w:rPr>
        <w:t xml:space="preserve">3.4.1 </w:t>
      </w:r>
    </w:p>
    <w:p w14:paraId="38C74909" w14:textId="5E2A17E8" w:rsidR="008A1879" w:rsidRDefault="008A1879" w:rsidP="008A1879">
      <w:pPr>
        <w:keepNext/>
        <w:rPr>
          <w:sz w:val="22"/>
          <w:rtl/>
        </w:rPr>
      </w:pPr>
    </w:p>
    <w:p w14:paraId="36CC83F9" w14:textId="77777777" w:rsidR="008A1879" w:rsidRDefault="008A1879" w:rsidP="008A1879">
      <w:pPr>
        <w:keepNext/>
        <w:rPr>
          <w:sz w:val="22"/>
          <w:rtl/>
        </w:rPr>
      </w:pPr>
    </w:p>
    <w:p w14:paraId="2B39BBED" w14:textId="77777777" w:rsidR="008A1879" w:rsidRDefault="008A1879" w:rsidP="008A1879">
      <w:pPr>
        <w:keepNext/>
        <w:rPr>
          <w:sz w:val="22"/>
          <w:rtl/>
        </w:rPr>
      </w:pPr>
    </w:p>
    <w:p w14:paraId="3B8680CB" w14:textId="48B6863C" w:rsidR="008A1879" w:rsidRDefault="008A1879" w:rsidP="008A1879">
      <w:pPr>
        <w:keepNext/>
        <w:rPr>
          <w:sz w:val="22"/>
          <w:rtl/>
        </w:rPr>
      </w:pPr>
    </w:p>
    <w:p w14:paraId="704D907D" w14:textId="77777777" w:rsidR="008A1879" w:rsidRDefault="008A1879" w:rsidP="008A1879">
      <w:pPr>
        <w:keepNext/>
        <w:rPr>
          <w:sz w:val="22"/>
          <w:rtl/>
        </w:rPr>
      </w:pPr>
    </w:p>
    <w:p w14:paraId="0889FB7B" w14:textId="77777777" w:rsidR="008A1879" w:rsidRDefault="008A1879" w:rsidP="008A1879">
      <w:pPr>
        <w:keepNext/>
        <w:rPr>
          <w:sz w:val="22"/>
          <w:rtl/>
        </w:rPr>
      </w:pPr>
    </w:p>
    <w:p w14:paraId="6B080F97" w14:textId="77777777" w:rsidR="008A1879" w:rsidRDefault="008A1879" w:rsidP="008A1879">
      <w:pPr>
        <w:keepNext/>
        <w:rPr>
          <w:sz w:val="22"/>
          <w:rtl/>
        </w:rPr>
      </w:pPr>
    </w:p>
    <w:p w14:paraId="6E2DB68B" w14:textId="77777777" w:rsidR="008A1879" w:rsidRDefault="008A1879" w:rsidP="008A1879">
      <w:pPr>
        <w:keepNext/>
        <w:rPr>
          <w:sz w:val="22"/>
          <w:rtl/>
        </w:rPr>
      </w:pPr>
    </w:p>
    <w:p w14:paraId="0265E5D1" w14:textId="40A7041B" w:rsidR="008A1879" w:rsidRDefault="008A1879" w:rsidP="008A1879">
      <w:pPr>
        <w:keepNext/>
        <w:rPr>
          <w:sz w:val="22"/>
          <w:rtl/>
        </w:rPr>
      </w:pPr>
    </w:p>
    <w:p w14:paraId="79F27EB3" w14:textId="00F4F3E8" w:rsidR="008A1879" w:rsidRDefault="008A1879" w:rsidP="008A1879">
      <w:pPr>
        <w:keepNext/>
        <w:rPr>
          <w:sz w:val="22"/>
          <w:rtl/>
        </w:rPr>
      </w:pPr>
    </w:p>
    <w:p w14:paraId="3CA58236" w14:textId="31EF8760" w:rsidR="008A1879" w:rsidRDefault="008A1879" w:rsidP="008A1879">
      <w:pPr>
        <w:keepNext/>
        <w:rPr>
          <w:sz w:val="22"/>
          <w:rtl/>
        </w:rPr>
      </w:pPr>
    </w:p>
    <w:p w14:paraId="4D293907" w14:textId="46D51AD1" w:rsidR="008A1879" w:rsidRDefault="008A1879" w:rsidP="008A1879">
      <w:pPr>
        <w:keepNext/>
        <w:rPr>
          <w:sz w:val="22"/>
          <w:rtl/>
        </w:rPr>
      </w:pPr>
    </w:p>
    <w:p w14:paraId="0BCFE3FE" w14:textId="2F800069" w:rsidR="008A1879" w:rsidRDefault="008A1879" w:rsidP="008A1879">
      <w:pPr>
        <w:keepNext/>
        <w:rPr>
          <w:sz w:val="22"/>
          <w:rtl/>
        </w:rPr>
      </w:pPr>
    </w:p>
    <w:p w14:paraId="221D97C7" w14:textId="645483C2" w:rsidR="008A1879" w:rsidRDefault="008A1879" w:rsidP="008A1879">
      <w:pPr>
        <w:keepNext/>
        <w:rPr>
          <w:sz w:val="22"/>
          <w:rtl/>
        </w:rPr>
      </w:pPr>
    </w:p>
    <w:p w14:paraId="194F9AD9" w14:textId="130A0788" w:rsidR="008A1879" w:rsidRDefault="008A1879" w:rsidP="008A1879">
      <w:pPr>
        <w:keepNext/>
        <w:rPr>
          <w:sz w:val="22"/>
          <w:rtl/>
        </w:rPr>
      </w:pPr>
    </w:p>
    <w:p w14:paraId="3A025624" w14:textId="06AF73DB" w:rsidR="008A1879" w:rsidRDefault="008A1879" w:rsidP="008A1879">
      <w:pPr>
        <w:keepNext/>
        <w:rPr>
          <w:sz w:val="22"/>
          <w:rtl/>
        </w:rPr>
      </w:pPr>
    </w:p>
    <w:p w14:paraId="13FC44B2" w14:textId="4FE4139D" w:rsidR="008A1879" w:rsidRDefault="008A1879" w:rsidP="008A1879">
      <w:pPr>
        <w:keepNext/>
        <w:rPr>
          <w:sz w:val="22"/>
          <w:rtl/>
        </w:rPr>
      </w:pPr>
    </w:p>
    <w:p w14:paraId="7BD15BA7" w14:textId="06921D4B" w:rsidR="008A1879" w:rsidRDefault="008A1879" w:rsidP="008A1879">
      <w:pPr>
        <w:keepNext/>
        <w:rPr>
          <w:sz w:val="22"/>
          <w:rtl/>
        </w:rPr>
      </w:pPr>
    </w:p>
    <w:p w14:paraId="47F38F09" w14:textId="65C3183F" w:rsidR="008A1879" w:rsidRDefault="008A1879" w:rsidP="008A1879">
      <w:pPr>
        <w:keepNext/>
        <w:rPr>
          <w:sz w:val="22"/>
          <w:rtl/>
        </w:rPr>
      </w:pPr>
    </w:p>
    <w:p w14:paraId="088609C6" w14:textId="19319F17" w:rsidR="008A1879" w:rsidRDefault="008A1879" w:rsidP="008A1879">
      <w:pPr>
        <w:keepNext/>
        <w:rPr>
          <w:sz w:val="22"/>
          <w:rtl/>
        </w:rPr>
      </w:pPr>
    </w:p>
    <w:p w14:paraId="1FB0E4A3" w14:textId="60400C4B" w:rsidR="008A1879" w:rsidRDefault="008A1879" w:rsidP="008A1879">
      <w:pPr>
        <w:keepNext/>
        <w:rPr>
          <w:sz w:val="22"/>
          <w:rtl/>
        </w:rPr>
      </w:pPr>
    </w:p>
    <w:p w14:paraId="1424733D" w14:textId="5565A468" w:rsidR="008A1879" w:rsidRDefault="008A1879" w:rsidP="008A1879">
      <w:pPr>
        <w:keepNext/>
        <w:rPr>
          <w:sz w:val="22"/>
          <w:rtl/>
        </w:rPr>
      </w:pPr>
    </w:p>
    <w:p w14:paraId="3760FAEE" w14:textId="1E874B70" w:rsidR="008A1879" w:rsidRDefault="008A1879" w:rsidP="008A1879">
      <w:pPr>
        <w:keepNext/>
        <w:rPr>
          <w:sz w:val="22"/>
          <w:rtl/>
        </w:rPr>
      </w:pPr>
    </w:p>
    <w:p w14:paraId="4765CC66" w14:textId="275F2E30" w:rsidR="008A1879" w:rsidRDefault="008A1879" w:rsidP="008A1879">
      <w:pPr>
        <w:keepNext/>
        <w:rPr>
          <w:sz w:val="22"/>
          <w:rtl/>
        </w:rPr>
      </w:pPr>
    </w:p>
    <w:p w14:paraId="097BA5B5" w14:textId="6790C20E" w:rsidR="008A1879" w:rsidRDefault="008A1879" w:rsidP="008A1879">
      <w:pPr>
        <w:keepNext/>
        <w:rPr>
          <w:sz w:val="22"/>
          <w:rtl/>
        </w:rPr>
      </w:pPr>
    </w:p>
    <w:p w14:paraId="377180DB" w14:textId="77777777" w:rsidR="008A1879" w:rsidRDefault="008A1879" w:rsidP="008A1879">
      <w:pPr>
        <w:keepNext/>
        <w:rPr>
          <w:sz w:val="22"/>
          <w:rtl/>
        </w:rPr>
      </w:pPr>
    </w:p>
    <w:p w14:paraId="625D780C" w14:textId="42F80183" w:rsidR="004E14DF" w:rsidRDefault="004E14DF" w:rsidP="008A1879">
      <w:pPr>
        <w:keepNext/>
        <w:rPr>
          <w:rFonts w:cs="B Nazanin"/>
          <w:rtl/>
          <w:lang w:bidi="fa-IR"/>
        </w:rPr>
      </w:pPr>
    </w:p>
    <w:p w14:paraId="300188DF" w14:textId="30AA26D8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7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ل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ابی</w:t>
      </w:r>
    </w:p>
    <w:p w14:paraId="3F5ED2E2" w14:textId="33CD0F34" w:rsidR="008A1879" w:rsidRDefault="008A1879" w:rsidP="008A1879">
      <w:pPr>
        <w:keepNext/>
        <w:rPr>
          <w:rFonts w:cs="B Nazanin"/>
          <w:rtl/>
          <w:lang w:bidi="fa-IR"/>
        </w:rPr>
      </w:pPr>
    </w:p>
    <w:p w14:paraId="5CCD1555" w14:textId="50403CB1" w:rsidR="008A1879" w:rsidRDefault="008A1879" w:rsidP="008A1879">
      <w:pPr>
        <w:keepNext/>
        <w:rPr>
          <w:rFonts w:cs="B Nazanin"/>
          <w:rtl/>
          <w:lang w:bidi="fa-IR"/>
        </w:rPr>
      </w:pPr>
    </w:p>
    <w:p w14:paraId="36D34EC2" w14:textId="6E1E8719" w:rsidR="004E14DF" w:rsidRDefault="004E14DF" w:rsidP="004E14DF">
      <w:pPr>
        <w:keepNext/>
        <w:rPr>
          <w:rFonts w:cs="B Nazanin"/>
          <w:rtl/>
          <w:lang w:bidi="fa-IR"/>
        </w:rPr>
      </w:pPr>
      <w:r>
        <w:rPr>
          <w:rFonts w:cs="B Nazanin" w:hint="cs"/>
          <w:rtl/>
          <w:lang w:bidi="fa-IR"/>
        </w:rPr>
        <w:t xml:space="preserve">جهت نمایش بهتر در داکیومنت با تابع </w:t>
      </w:r>
      <w:proofErr w:type="spellStart"/>
      <w:r>
        <w:rPr>
          <w:rFonts w:cs="B Nazanin"/>
          <w:lang w:bidi="fa-IR"/>
        </w:rPr>
        <w:t>imadjust</w:t>
      </w:r>
      <w:proofErr w:type="spellEnd"/>
      <w:r>
        <w:rPr>
          <w:rFonts w:cs="B Nazanin" w:hint="cs"/>
          <w:rtl/>
          <w:lang w:bidi="fa-IR"/>
        </w:rPr>
        <w:t>کیفیت تصاویر را بهبود می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>بخشیم:</w:t>
      </w:r>
    </w:p>
    <w:p w14:paraId="63813F9E" w14:textId="3165F63C" w:rsidR="004E14DF" w:rsidRDefault="004E14DF" w:rsidP="004E14DF">
      <w:pPr>
        <w:keepNext/>
        <w:jc w:val="center"/>
        <w:rPr>
          <w:rFonts w:cs="B Nazanin" w:hint="cs"/>
          <w:rtl/>
          <w:lang w:bidi="fa-IR"/>
        </w:rPr>
      </w:pPr>
    </w:p>
    <w:p w14:paraId="5CA7821F" w14:textId="707273C0" w:rsidR="004E14DF" w:rsidRDefault="004E14DF" w:rsidP="004E14DF">
      <w:pPr>
        <w:pStyle w:val="3chekide"/>
        <w:jc w:val="left"/>
        <w:rPr>
          <w:rFonts w:hint="cs"/>
          <w:sz w:val="22"/>
          <w:szCs w:val="24"/>
        </w:rPr>
      </w:pPr>
    </w:p>
    <w:p w14:paraId="5D81D8CF" w14:textId="49B433F3" w:rsidR="004E14DF" w:rsidRDefault="004E14DF" w:rsidP="004E14DF">
      <w:pPr>
        <w:pStyle w:val="3chekide"/>
        <w:jc w:val="left"/>
        <w:rPr>
          <w:sz w:val="22"/>
          <w:szCs w:val="24"/>
          <w:rtl/>
        </w:rPr>
      </w:pPr>
    </w:p>
    <w:p w14:paraId="2139BF48" w14:textId="3F6BE401" w:rsidR="008B456E" w:rsidRDefault="008B456E" w:rsidP="004E14DF">
      <w:pPr>
        <w:pStyle w:val="3chekide"/>
        <w:jc w:val="left"/>
        <w:rPr>
          <w:sz w:val="22"/>
          <w:szCs w:val="24"/>
          <w:rtl/>
        </w:rPr>
      </w:pPr>
    </w:p>
    <w:p w14:paraId="2916D2B5" w14:textId="77777777" w:rsidR="008B456E" w:rsidRDefault="008B456E" w:rsidP="004E14DF">
      <w:pPr>
        <w:pStyle w:val="3chekide"/>
        <w:jc w:val="left"/>
        <w:rPr>
          <w:sz w:val="22"/>
          <w:szCs w:val="24"/>
        </w:rPr>
      </w:pPr>
    </w:p>
    <w:p w14:paraId="6F180E8F" w14:textId="08F36895" w:rsidR="004E14DF" w:rsidRDefault="004E14DF" w:rsidP="004E14DF">
      <w:pPr>
        <w:pStyle w:val="3chekide"/>
        <w:jc w:val="left"/>
        <w:rPr>
          <w:sz w:val="22"/>
          <w:szCs w:val="24"/>
        </w:rPr>
      </w:pPr>
    </w:p>
    <w:p w14:paraId="7CFFCD81" w14:textId="7C7BC299" w:rsidR="004E14DF" w:rsidRDefault="004E14DF" w:rsidP="004E14DF">
      <w:pPr>
        <w:pStyle w:val="3chekide"/>
        <w:jc w:val="left"/>
        <w:rPr>
          <w:sz w:val="22"/>
          <w:szCs w:val="24"/>
        </w:rPr>
      </w:pPr>
    </w:p>
    <w:p w14:paraId="32E567C9" w14:textId="77777777" w:rsidR="004E14DF" w:rsidRDefault="004E14DF" w:rsidP="004E14DF">
      <w:pPr>
        <w:pStyle w:val="3chekide"/>
        <w:jc w:val="left"/>
        <w:rPr>
          <w:sz w:val="22"/>
          <w:szCs w:val="24"/>
        </w:rPr>
      </w:pPr>
    </w:p>
    <w:p w14:paraId="75B2FEDA" w14:textId="77777777" w:rsidR="004E14DF" w:rsidRDefault="004E14DF" w:rsidP="004E14DF">
      <w:pPr>
        <w:pStyle w:val="3chekide"/>
        <w:jc w:val="left"/>
        <w:rPr>
          <w:sz w:val="22"/>
          <w:szCs w:val="24"/>
        </w:rPr>
      </w:pPr>
    </w:p>
    <w:p w14:paraId="55AE7965" w14:textId="2173FB33" w:rsidR="008A1879" w:rsidRDefault="008A1879" w:rsidP="001753C0">
      <w:pPr>
        <w:pStyle w:val="3chekide"/>
        <w:rPr>
          <w:sz w:val="22"/>
          <w:szCs w:val="24"/>
          <w:rtl/>
        </w:rPr>
      </w:pPr>
    </w:p>
    <w:p w14:paraId="79788F64" w14:textId="78729D9D" w:rsidR="008A1879" w:rsidRDefault="008A1879" w:rsidP="001753C0">
      <w:pPr>
        <w:pStyle w:val="3chekide"/>
        <w:rPr>
          <w:sz w:val="22"/>
          <w:szCs w:val="24"/>
          <w:rtl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A8EA07C" wp14:editId="1D77FBAC">
            <wp:simplePos x="0" y="0"/>
            <wp:positionH relativeFrom="column">
              <wp:posOffset>448945</wp:posOffset>
            </wp:positionH>
            <wp:positionV relativeFrom="paragraph">
              <wp:posOffset>-914400</wp:posOffset>
            </wp:positionV>
            <wp:extent cx="1688944" cy="5463216"/>
            <wp:effectExtent l="0" t="0" r="6985" b="4445"/>
            <wp:wrapNone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53" r="36880"/>
                    <a:stretch/>
                  </pic:blipFill>
                  <pic:spPr bwMode="auto">
                    <a:xfrm>
                      <a:off x="0" y="0"/>
                      <a:ext cx="1688944" cy="5463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EAF9D91" w14:textId="223C7D13" w:rsidR="008A1879" w:rsidRDefault="008A1879" w:rsidP="001753C0">
      <w:pPr>
        <w:pStyle w:val="3chekide"/>
        <w:rPr>
          <w:sz w:val="22"/>
          <w:szCs w:val="24"/>
          <w:rtl/>
        </w:rPr>
      </w:pPr>
    </w:p>
    <w:p w14:paraId="0596FAA1" w14:textId="0C1992DC" w:rsidR="008A1879" w:rsidRDefault="008A1879" w:rsidP="001753C0">
      <w:pPr>
        <w:pStyle w:val="3chekide"/>
        <w:rPr>
          <w:sz w:val="22"/>
          <w:szCs w:val="24"/>
          <w:rtl/>
        </w:rPr>
      </w:pPr>
    </w:p>
    <w:p w14:paraId="4C23C761" w14:textId="13A4BCB1" w:rsidR="008A1879" w:rsidRDefault="008A1879" w:rsidP="001753C0">
      <w:pPr>
        <w:pStyle w:val="3chekide"/>
        <w:rPr>
          <w:sz w:val="22"/>
          <w:szCs w:val="24"/>
          <w:rtl/>
        </w:rPr>
      </w:pPr>
    </w:p>
    <w:p w14:paraId="31E78DB8" w14:textId="60157A22" w:rsidR="008A1879" w:rsidRDefault="008A1879" w:rsidP="001753C0">
      <w:pPr>
        <w:pStyle w:val="3chekide"/>
        <w:rPr>
          <w:sz w:val="22"/>
          <w:szCs w:val="24"/>
          <w:rtl/>
        </w:rPr>
      </w:pPr>
    </w:p>
    <w:p w14:paraId="32FB4BFC" w14:textId="6D9ED005" w:rsidR="008A1879" w:rsidRDefault="008A1879" w:rsidP="001753C0">
      <w:pPr>
        <w:pStyle w:val="3chekide"/>
        <w:rPr>
          <w:sz w:val="22"/>
          <w:szCs w:val="24"/>
          <w:rtl/>
        </w:rPr>
      </w:pPr>
    </w:p>
    <w:p w14:paraId="009F48FB" w14:textId="79BF6DB7" w:rsidR="008A1879" w:rsidRDefault="008A1879" w:rsidP="001753C0">
      <w:pPr>
        <w:pStyle w:val="3chekide"/>
        <w:rPr>
          <w:sz w:val="22"/>
          <w:szCs w:val="24"/>
          <w:rtl/>
        </w:rPr>
      </w:pPr>
    </w:p>
    <w:p w14:paraId="3FE10FF3" w14:textId="382DB611" w:rsidR="008A1879" w:rsidRDefault="008A1879" w:rsidP="001753C0">
      <w:pPr>
        <w:pStyle w:val="3chekide"/>
        <w:rPr>
          <w:sz w:val="22"/>
          <w:szCs w:val="24"/>
          <w:rtl/>
        </w:rPr>
      </w:pPr>
    </w:p>
    <w:p w14:paraId="4CAE8D61" w14:textId="5F72AEF5" w:rsidR="008A1879" w:rsidRDefault="008A1879" w:rsidP="001753C0">
      <w:pPr>
        <w:pStyle w:val="3chekide"/>
        <w:rPr>
          <w:sz w:val="22"/>
          <w:szCs w:val="24"/>
          <w:rtl/>
        </w:rPr>
      </w:pPr>
    </w:p>
    <w:p w14:paraId="4DAEDC59" w14:textId="707B3B6C" w:rsidR="008A1879" w:rsidRDefault="008A1879" w:rsidP="001753C0">
      <w:pPr>
        <w:pStyle w:val="3chekide"/>
        <w:rPr>
          <w:sz w:val="22"/>
          <w:szCs w:val="24"/>
          <w:rtl/>
        </w:rPr>
      </w:pPr>
    </w:p>
    <w:p w14:paraId="42A38051" w14:textId="77777777" w:rsidR="008B456E" w:rsidRDefault="008B456E" w:rsidP="001753C0">
      <w:pPr>
        <w:pStyle w:val="3chekide"/>
        <w:rPr>
          <w:sz w:val="22"/>
          <w:szCs w:val="24"/>
          <w:rtl/>
        </w:rPr>
      </w:pPr>
    </w:p>
    <w:p w14:paraId="23E2EAA0" w14:textId="77777777" w:rsidR="003C2CDE" w:rsidRDefault="003C2CDE" w:rsidP="001753C0">
      <w:pPr>
        <w:pStyle w:val="3chekide"/>
        <w:rPr>
          <w:sz w:val="22"/>
          <w:szCs w:val="24"/>
          <w:rtl/>
        </w:rPr>
      </w:pPr>
    </w:p>
    <w:p w14:paraId="34B7210A" w14:textId="42905E4A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8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بهبود کیفیت ل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ابی</w:t>
      </w:r>
    </w:p>
    <w:p w14:paraId="10F4DB17" w14:textId="1513CA1C" w:rsidR="008A1879" w:rsidRDefault="008A1879" w:rsidP="001753C0">
      <w:pPr>
        <w:pStyle w:val="3chekide"/>
        <w:rPr>
          <w:sz w:val="22"/>
          <w:szCs w:val="24"/>
          <w:rtl/>
        </w:rPr>
      </w:pPr>
    </w:p>
    <w:p w14:paraId="333D4E18" w14:textId="51E9B1DB" w:rsidR="008B456E" w:rsidRDefault="008B456E" w:rsidP="001753C0">
      <w:pPr>
        <w:pStyle w:val="3chekide"/>
        <w:rPr>
          <w:sz w:val="22"/>
          <w:szCs w:val="24"/>
          <w:rtl/>
        </w:rPr>
      </w:pPr>
    </w:p>
    <w:p w14:paraId="0D58EECF" w14:textId="27CE4348" w:rsidR="008B456E" w:rsidRDefault="008B456E" w:rsidP="001753C0">
      <w:pPr>
        <w:pStyle w:val="3chekide"/>
        <w:rPr>
          <w:sz w:val="22"/>
          <w:szCs w:val="24"/>
          <w:rtl/>
        </w:rPr>
      </w:pPr>
    </w:p>
    <w:p w14:paraId="2EF7F0F5" w14:textId="78E3ABA3" w:rsidR="008B456E" w:rsidRDefault="008B456E" w:rsidP="001753C0">
      <w:pPr>
        <w:pStyle w:val="3chekide"/>
        <w:rPr>
          <w:sz w:val="22"/>
          <w:szCs w:val="24"/>
          <w:rtl/>
        </w:rPr>
      </w:pPr>
    </w:p>
    <w:p w14:paraId="513C74BD" w14:textId="17575F7D" w:rsidR="008B456E" w:rsidRDefault="008B456E" w:rsidP="001753C0">
      <w:pPr>
        <w:pStyle w:val="3chekide"/>
        <w:rPr>
          <w:sz w:val="22"/>
          <w:szCs w:val="24"/>
          <w:rtl/>
        </w:rPr>
      </w:pPr>
    </w:p>
    <w:p w14:paraId="0DF6F64F" w14:textId="5653FB81" w:rsidR="008B456E" w:rsidRDefault="008B456E" w:rsidP="001753C0">
      <w:pPr>
        <w:pStyle w:val="3chekide"/>
        <w:rPr>
          <w:sz w:val="22"/>
          <w:szCs w:val="24"/>
          <w:rtl/>
        </w:rPr>
      </w:pPr>
    </w:p>
    <w:p w14:paraId="6EE476A7" w14:textId="4DA8C8FF" w:rsidR="008B456E" w:rsidRDefault="008B456E" w:rsidP="001753C0">
      <w:pPr>
        <w:pStyle w:val="3chekide"/>
        <w:rPr>
          <w:sz w:val="22"/>
          <w:szCs w:val="24"/>
          <w:rtl/>
        </w:rPr>
      </w:pPr>
    </w:p>
    <w:p w14:paraId="5F33C0DE" w14:textId="77777777" w:rsidR="008B456E" w:rsidRDefault="008B456E" w:rsidP="001753C0">
      <w:pPr>
        <w:pStyle w:val="3chekide"/>
        <w:rPr>
          <w:sz w:val="22"/>
          <w:szCs w:val="24"/>
          <w:rtl/>
        </w:rPr>
      </w:pPr>
    </w:p>
    <w:p w14:paraId="4E015988" w14:textId="34B145DE" w:rsidR="008A1879" w:rsidRDefault="003C2CDE" w:rsidP="001753C0">
      <w:pPr>
        <w:pStyle w:val="3chekide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lastRenderedPageBreak/>
        <w:t>3.4.2 نتایج حاصل از اعمال این فیلتر بر روی تصویر:</w:t>
      </w:r>
    </w:p>
    <w:p w14:paraId="0FD218F0" w14:textId="377E1D51" w:rsidR="003C2CDE" w:rsidRDefault="003C2CDE" w:rsidP="001753C0">
      <w:pPr>
        <w:pStyle w:val="3chekide"/>
        <w:rPr>
          <w:sz w:val="22"/>
          <w:szCs w:val="24"/>
          <w:rtl/>
        </w:rPr>
      </w:pPr>
      <w:r>
        <w:rPr>
          <w:noProof/>
          <w:sz w:val="22"/>
          <w:szCs w:val="24"/>
        </w:rPr>
        <w:drawing>
          <wp:inline distT="0" distB="0" distL="0" distR="0" wp14:anchorId="370B24AF" wp14:editId="63914B12">
            <wp:extent cx="2682240" cy="2407920"/>
            <wp:effectExtent l="0" t="0" r="3810" b="0"/>
            <wp:docPr id="207" name="Picture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2"/>
          <w:szCs w:val="24"/>
        </w:rPr>
        <w:drawing>
          <wp:inline distT="0" distB="0" distL="0" distR="0" wp14:anchorId="19EE0541" wp14:editId="48BCB8D5">
            <wp:extent cx="2682240" cy="2407920"/>
            <wp:effectExtent l="0" t="0" r="3810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65F81" w14:textId="1B4DEC59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</w:t>
      </w:r>
      <w:r>
        <w:rPr>
          <w:rFonts w:hint="cs"/>
          <w:rtl/>
          <w:lang w:bidi="fa-IR"/>
        </w:rPr>
        <w:t>9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ل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اب رابرت</w:t>
      </w:r>
    </w:p>
    <w:p w14:paraId="7C377D7F" w14:textId="77777777" w:rsidR="008B456E" w:rsidRPr="001753C0" w:rsidRDefault="008B456E" w:rsidP="001753C0">
      <w:pPr>
        <w:pStyle w:val="3chekide"/>
        <w:rPr>
          <w:sz w:val="22"/>
          <w:szCs w:val="24"/>
          <w:rtl/>
        </w:rPr>
      </w:pPr>
    </w:p>
    <w:p w14:paraId="044028F9" w14:textId="3CC4018C" w:rsidR="00881049" w:rsidRDefault="003C2CDE" w:rsidP="006F69BA">
      <w:pPr>
        <w:keepNext/>
        <w:rPr>
          <w:rFonts w:cs="B Nazanin"/>
          <w:rtl/>
        </w:rPr>
      </w:pPr>
      <w:r w:rsidRPr="003C2CDE">
        <w:rPr>
          <w:rFonts w:cs="B Nazanin" w:hint="cs"/>
          <w:rtl/>
        </w:rPr>
        <w:t>3.5.1</w:t>
      </w:r>
      <w:r>
        <w:rPr>
          <w:rFonts w:cs="B Nazanin" w:hint="cs"/>
          <w:rtl/>
        </w:rPr>
        <w:t xml:space="preserve"> با</w:t>
      </w:r>
      <w:r w:rsidRPr="003C2CDE">
        <w:rPr>
          <w:rFonts w:cs="B Nazanin" w:hint="cs"/>
          <w:rtl/>
        </w:rPr>
        <w:t xml:space="preserve"> اعمال فیلر غیرشا</w:t>
      </w:r>
      <w:r>
        <w:rPr>
          <w:rFonts w:cs="B Nazanin" w:hint="cs"/>
          <w:rtl/>
        </w:rPr>
        <w:t>رپ داریم با آلفاهای 0.1، 0.5، 0.9 به ترتیب داریم:</w:t>
      </w:r>
    </w:p>
    <w:p w14:paraId="12621AC7" w14:textId="58A9F79E" w:rsidR="003C2CDE" w:rsidRDefault="003C2CDE" w:rsidP="006F69BA">
      <w:pPr>
        <w:keepNext/>
        <w:rPr>
          <w:rFonts w:cs="B Nazanin"/>
          <w:rtl/>
        </w:rPr>
      </w:pPr>
    </w:p>
    <w:p w14:paraId="0B8D5280" w14:textId="6A329B37" w:rsidR="003C2CDE" w:rsidRDefault="003C2CDE" w:rsidP="006F69BA">
      <w:pPr>
        <w:keepNext/>
        <w:rPr>
          <w:rFonts w:cs="B Nazanin"/>
          <w:rtl/>
        </w:rPr>
      </w:pPr>
      <w:r>
        <w:rPr>
          <w:rFonts w:cs="B Nazanin"/>
          <w:noProof/>
        </w:rPr>
        <w:drawing>
          <wp:inline distT="0" distB="0" distL="0" distR="0" wp14:anchorId="20C47C93" wp14:editId="47783914">
            <wp:extent cx="2689860" cy="2011680"/>
            <wp:effectExtent l="0" t="0" r="0" b="762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4702B" w14:textId="32797CD9" w:rsidR="003C2CDE" w:rsidRDefault="003C2CDE" w:rsidP="006F69BA">
      <w:pPr>
        <w:keepNext/>
        <w:rPr>
          <w:rFonts w:cs="B Nazanin"/>
          <w:rtl/>
        </w:rPr>
      </w:pPr>
    </w:p>
    <w:p w14:paraId="0B9A6965" w14:textId="71843E98" w:rsidR="003C2CDE" w:rsidRDefault="003C2CDE" w:rsidP="006F69BA">
      <w:pPr>
        <w:keepNext/>
        <w:rPr>
          <w:rFonts w:cs="B Nazanin"/>
          <w:rtl/>
        </w:rPr>
      </w:pPr>
      <w:r>
        <w:rPr>
          <w:rFonts w:cs="B Nazanin"/>
          <w:noProof/>
        </w:rPr>
        <w:drawing>
          <wp:inline distT="0" distB="0" distL="0" distR="0" wp14:anchorId="6E0E53E3" wp14:editId="08D5149B">
            <wp:extent cx="2689860" cy="2011680"/>
            <wp:effectExtent l="0" t="0" r="0" b="762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59DCF" w14:textId="2F77A7FA" w:rsidR="003C2CDE" w:rsidRDefault="003C2CDE" w:rsidP="006F69BA">
      <w:pPr>
        <w:keepNext/>
        <w:rPr>
          <w:rFonts w:cs="B Nazanin"/>
          <w:rtl/>
        </w:rPr>
      </w:pPr>
      <w:r>
        <w:rPr>
          <w:rFonts w:cs="B Nazanin"/>
          <w:noProof/>
        </w:rPr>
        <w:drawing>
          <wp:inline distT="0" distB="0" distL="0" distR="0" wp14:anchorId="105C03C0" wp14:editId="58E6F5FC">
            <wp:extent cx="2689860" cy="2011680"/>
            <wp:effectExtent l="0" t="0" r="0" b="762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0D82B" w14:textId="59218339" w:rsidR="008B456E" w:rsidRDefault="008B456E" w:rsidP="008B456E">
      <w:pPr>
        <w:pStyle w:val="Caption"/>
        <w:bidi w:val="0"/>
        <w:jc w:val="center"/>
        <w:rPr>
          <w:rFonts w:hint="cs"/>
          <w:b w:val="0"/>
          <w:bCs w:val="0"/>
          <w:szCs w:val="24"/>
          <w:rtl/>
          <w:lang w:bidi="fa-IR"/>
        </w:rPr>
      </w:pPr>
      <w:r>
        <w:rPr>
          <w:rFonts w:hint="cs"/>
          <w:rtl/>
          <w:lang w:bidi="fa-IR"/>
        </w:rPr>
        <w:t>تصویر1</w:t>
      </w:r>
      <w:r>
        <w:rPr>
          <w:rFonts w:hint="cs"/>
          <w:rtl/>
          <w:lang w:bidi="fa-IR"/>
        </w:rPr>
        <w:t>0</w:t>
      </w:r>
      <w:r>
        <w:rPr>
          <w:rFonts w:hint="cs"/>
          <w:rtl/>
          <w:lang w:bidi="fa-IR"/>
        </w:rPr>
        <w:t xml:space="preserve"> </w:t>
      </w:r>
      <w:r>
        <w:rPr>
          <w:rtl/>
          <w:lang w:bidi="fa-IR"/>
        </w:rPr>
        <w:t>–</w:t>
      </w:r>
      <w:r>
        <w:rPr>
          <w:rFonts w:hint="cs"/>
          <w:rtl/>
          <w:lang w:bidi="fa-IR"/>
        </w:rPr>
        <w:t xml:space="preserve"> فیلتر </w:t>
      </w:r>
      <w:r>
        <w:rPr>
          <w:rFonts w:hint="cs"/>
          <w:rtl/>
          <w:lang w:bidi="fa-IR"/>
        </w:rPr>
        <w:t>غیرشارپ</w:t>
      </w:r>
    </w:p>
    <w:p w14:paraId="3A41D965" w14:textId="77777777" w:rsidR="003C2CDE" w:rsidRPr="003C2CDE" w:rsidRDefault="003C2CDE" w:rsidP="006F69BA">
      <w:pPr>
        <w:keepNext/>
        <w:rPr>
          <w:rFonts w:cs="B Nazanin"/>
        </w:rPr>
      </w:pPr>
    </w:p>
    <w:p w14:paraId="350E0020" w14:textId="1266F123" w:rsidR="006F69BA" w:rsidRDefault="006F69BA" w:rsidP="006F69BA">
      <w:pPr>
        <w:pStyle w:val="5onvan"/>
        <w:numPr>
          <w:ilvl w:val="0"/>
          <w:numId w:val="0"/>
        </w:numPr>
        <w:ind w:left="330"/>
        <w:rPr>
          <w:rtl/>
          <w:lang w:bidi="fa-IR"/>
        </w:rPr>
      </w:pPr>
      <w:r>
        <w:t>4</w:t>
      </w:r>
      <w:r>
        <w:rPr>
          <w:rFonts w:hint="cs"/>
          <w:rtl/>
          <w:lang w:bidi="fa-IR"/>
        </w:rPr>
        <w:t>- نتایج</w:t>
      </w:r>
    </w:p>
    <w:p w14:paraId="1B88FA82" w14:textId="6459A39D" w:rsidR="00705215" w:rsidRDefault="00CE455F" w:rsidP="00CE455F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به طور کلی فیلتر میانه برا یاز بین بردن نویز بسیار موثر است. تاثیر آن بستگی به سایز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فیلتر و چگالی نویز دارد.</w:t>
      </w:r>
      <w:r w:rsidRPr="00CE455F">
        <w:rPr>
          <w:rFonts w:hint="cs"/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>اگر تراکم نویز ما زیاد باشد و سایز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فیلتر را کوچک در نظر بگیریم ممکن است برخی از نویز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ها در </w:t>
      </w:r>
      <w:r>
        <w:rPr>
          <w:rFonts w:hint="cs"/>
          <w:sz w:val="22"/>
          <w:szCs w:val="24"/>
          <w:rtl/>
        </w:rPr>
        <w:lastRenderedPageBreak/>
        <w:t>تصویرمان حذف نشود.</w:t>
      </w:r>
      <w:r w:rsidRPr="00CE455F">
        <w:rPr>
          <w:rFonts w:hint="cs"/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>در تراکم نویز پایین بهتر است از فیلتر میانه با انداز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کوچک استفاده کنیم تا تصویر خروج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مان دقیق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تر و با جزئیات بیشتر باشد</w:t>
      </w:r>
      <w:r>
        <w:rPr>
          <w:rFonts w:hint="cs"/>
          <w:sz w:val="22"/>
          <w:szCs w:val="24"/>
          <w:rtl/>
        </w:rPr>
        <w:t xml:space="preserve">. </w:t>
      </w:r>
    </w:p>
    <w:p w14:paraId="5DE6A296" w14:textId="043563C0" w:rsidR="00CE455F" w:rsidRDefault="00CE455F" w:rsidP="00CE455F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سایز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ی بزرگ برای این فیلتر موجب بالاتر رفتن </w:t>
      </w:r>
      <w:proofErr w:type="spellStart"/>
      <w:r>
        <w:rPr>
          <w:sz w:val="22"/>
          <w:szCs w:val="24"/>
        </w:rPr>
        <w:t>mse</w:t>
      </w:r>
      <w:proofErr w:type="spellEnd"/>
      <w:r>
        <w:rPr>
          <w:rFonts w:hint="cs"/>
          <w:sz w:val="22"/>
          <w:szCs w:val="24"/>
          <w:rtl/>
        </w:rPr>
        <w:t xml:space="preserve">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شود چون تصویر را تارتر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کند.</w:t>
      </w:r>
    </w:p>
    <w:p w14:paraId="0F407BFE" w14:textId="62534A6E" w:rsidR="00CE455F" w:rsidRDefault="00CE455F" w:rsidP="00CE455F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فیلتر میانه روی نویز فلفل و نمک عملکرد بهتری نسبت به نویز گوسی دارد.</w:t>
      </w:r>
    </w:p>
    <w:p w14:paraId="305B510D" w14:textId="574E46E2" w:rsidR="00CE455F" w:rsidRDefault="00CE455F" w:rsidP="00CE455F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فیلتر میانگین عملکرد ضعیفی بر روی نویز گوسی داشته و با افزایش سایز پنجره این فیلتر، عملکرد آن ضعیف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تر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شود.</w:t>
      </w:r>
    </w:p>
    <w:p w14:paraId="7102366C" w14:textId="04159C2E" w:rsidR="00216D78" w:rsidRDefault="00216D78" w:rsidP="00216D78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پس به طور کلی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توان گفت </w:t>
      </w:r>
      <w:r w:rsidRPr="00216D78">
        <w:rPr>
          <w:sz w:val="22"/>
          <w:szCs w:val="24"/>
          <w:rtl/>
        </w:rPr>
        <w:t>ف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لتر</w:t>
      </w:r>
      <w:r w:rsidRPr="00216D78">
        <w:rPr>
          <w:sz w:val="22"/>
          <w:szCs w:val="24"/>
          <w:rtl/>
        </w:rPr>
        <w:t xml:space="preserve"> م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انه</w:t>
      </w:r>
      <w:r w:rsidRPr="00216D78">
        <w:rPr>
          <w:sz w:val="22"/>
          <w:szCs w:val="24"/>
          <w:rtl/>
        </w:rPr>
        <w:t xml:space="preserve"> برا</w:t>
      </w:r>
      <w:r w:rsidRPr="00216D78">
        <w:rPr>
          <w:rFonts w:hint="cs"/>
          <w:sz w:val="22"/>
          <w:szCs w:val="24"/>
          <w:rtl/>
        </w:rPr>
        <w:t>ی</w:t>
      </w:r>
      <w:r>
        <w:rPr>
          <w:rFonts w:hint="cs"/>
          <w:sz w:val="22"/>
          <w:szCs w:val="24"/>
          <w:rtl/>
        </w:rPr>
        <w:t xml:space="preserve"> </w:t>
      </w:r>
      <w:r w:rsidRPr="00216D78">
        <w:rPr>
          <w:sz w:val="22"/>
          <w:szCs w:val="24"/>
          <w:rtl/>
        </w:rPr>
        <w:t>تصاو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ر</w:t>
      </w:r>
      <w:r w:rsidRPr="00216D78">
        <w:rPr>
          <w:sz w:val="22"/>
          <w:szCs w:val="24"/>
          <w:rtl/>
        </w:rPr>
        <w:t xml:space="preserve"> با نو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ز</w:t>
      </w:r>
      <w:r w:rsidRPr="00216D78">
        <w:rPr>
          <w:sz w:val="22"/>
          <w:szCs w:val="24"/>
          <w:rtl/>
        </w:rPr>
        <w:t xml:space="preserve"> نمک</w:t>
      </w:r>
      <w:r>
        <w:rPr>
          <w:rFonts w:hint="cs"/>
          <w:sz w:val="22"/>
          <w:szCs w:val="24"/>
          <w:rtl/>
        </w:rPr>
        <w:t xml:space="preserve"> و </w:t>
      </w:r>
      <w:r w:rsidRPr="00216D78">
        <w:rPr>
          <w:rFonts w:hint="eastAsia"/>
          <w:sz w:val="22"/>
          <w:szCs w:val="24"/>
          <w:rtl/>
        </w:rPr>
        <w:t>فلفل</w:t>
      </w:r>
      <w:r w:rsidRPr="00216D78">
        <w:rPr>
          <w:sz w:val="22"/>
          <w:szCs w:val="24"/>
          <w:rtl/>
        </w:rPr>
        <w:t xml:space="preserve"> عملکرد بس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ار</w:t>
      </w:r>
      <w:r w:rsidRPr="00216D78">
        <w:rPr>
          <w:sz w:val="22"/>
          <w:szCs w:val="24"/>
          <w:rtl/>
        </w:rPr>
        <w:t xml:space="preserve"> بهتر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sz w:val="22"/>
          <w:szCs w:val="24"/>
          <w:rtl/>
        </w:rPr>
        <w:t xml:space="preserve"> نسبت به ف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لتر</w:t>
      </w:r>
      <w:r w:rsidRPr="00216D78">
        <w:rPr>
          <w:sz w:val="22"/>
          <w:szCs w:val="24"/>
          <w:rtl/>
        </w:rPr>
        <w:t xml:space="preserve"> م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انه</w:t>
      </w:r>
      <w:r w:rsidRPr="00216D78">
        <w:rPr>
          <w:sz w:val="22"/>
          <w:szCs w:val="24"/>
          <w:rtl/>
        </w:rPr>
        <w:t xml:space="preserve"> دارد .</w:t>
      </w:r>
      <w:r w:rsidRPr="00216D78">
        <w:rPr>
          <w:rFonts w:hint="eastAsia"/>
          <w:sz w:val="22"/>
          <w:szCs w:val="24"/>
          <w:rtl/>
        </w:rPr>
        <w:t>اما</w:t>
      </w:r>
      <w:r w:rsidRPr="00216D78">
        <w:rPr>
          <w:sz w:val="22"/>
          <w:szCs w:val="24"/>
          <w:rtl/>
        </w:rPr>
        <w:t xml:space="preserve"> در </w:t>
      </w:r>
      <w:r>
        <w:rPr>
          <w:rFonts w:hint="cs"/>
          <w:sz w:val="22"/>
          <w:szCs w:val="24"/>
          <w:rtl/>
        </w:rPr>
        <w:t xml:space="preserve">تصاویر با </w:t>
      </w:r>
      <w:r w:rsidRPr="00216D78">
        <w:rPr>
          <w:sz w:val="22"/>
          <w:szCs w:val="24"/>
          <w:rtl/>
        </w:rPr>
        <w:t>نو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ز</w:t>
      </w:r>
      <w:r w:rsidRPr="00216D78">
        <w:rPr>
          <w:sz w:val="22"/>
          <w:szCs w:val="24"/>
          <w:rtl/>
        </w:rPr>
        <w:t xml:space="preserve"> گوس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ن</w:t>
      </w:r>
      <w:r>
        <w:rPr>
          <w:rFonts w:hint="cs"/>
          <w:sz w:val="22"/>
          <w:szCs w:val="24"/>
          <w:rtl/>
        </w:rPr>
        <w:t>،</w:t>
      </w:r>
      <w:r w:rsidRPr="00216D78">
        <w:rPr>
          <w:sz w:val="22"/>
          <w:szCs w:val="24"/>
          <w:rtl/>
        </w:rPr>
        <w:t xml:space="preserve"> ف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لتر</w:t>
      </w:r>
      <w:r w:rsidRPr="00216D78">
        <w:rPr>
          <w:sz w:val="22"/>
          <w:szCs w:val="24"/>
          <w:rtl/>
        </w:rPr>
        <w:t xml:space="preserve"> م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انگ</w:t>
      </w:r>
      <w:r w:rsidRPr="00216D78">
        <w:rPr>
          <w:rFonts w:hint="cs"/>
          <w:sz w:val="22"/>
          <w:szCs w:val="24"/>
          <w:rtl/>
        </w:rPr>
        <w:t>ی</w:t>
      </w:r>
      <w:r w:rsidRPr="00216D78">
        <w:rPr>
          <w:rFonts w:hint="eastAsia"/>
          <w:sz w:val="22"/>
          <w:szCs w:val="24"/>
          <w:rtl/>
        </w:rPr>
        <w:t>ن</w:t>
      </w:r>
      <w:r>
        <w:rPr>
          <w:rFonts w:hint="cs"/>
          <w:sz w:val="22"/>
          <w:szCs w:val="24"/>
          <w:rtl/>
        </w:rPr>
        <w:t xml:space="preserve"> </w:t>
      </w:r>
      <w:r w:rsidRPr="00216D78">
        <w:rPr>
          <w:rFonts w:hint="eastAsia"/>
          <w:sz w:val="22"/>
          <w:szCs w:val="24"/>
          <w:rtl/>
        </w:rPr>
        <w:t>در</w:t>
      </w:r>
      <w:r w:rsidRPr="00216D78">
        <w:rPr>
          <w:sz w:val="22"/>
          <w:szCs w:val="24"/>
          <w:rtl/>
        </w:rPr>
        <w:t xml:space="preserve"> </w:t>
      </w:r>
      <w:r>
        <w:rPr>
          <w:rFonts w:hint="cs"/>
          <w:sz w:val="22"/>
          <w:szCs w:val="24"/>
          <w:rtl/>
        </w:rPr>
        <w:t>بیشتر</w:t>
      </w:r>
      <w:r w:rsidRPr="00216D78">
        <w:rPr>
          <w:sz w:val="22"/>
          <w:szCs w:val="24"/>
          <w:rtl/>
        </w:rPr>
        <w:t xml:space="preserve"> موارد </w:t>
      </w:r>
      <w:r>
        <w:rPr>
          <w:rFonts w:hint="cs"/>
          <w:sz w:val="22"/>
          <w:szCs w:val="24"/>
          <w:rtl/>
        </w:rPr>
        <w:t>بهتر است.</w:t>
      </w:r>
    </w:p>
    <w:p w14:paraId="40764398" w14:textId="2105D92F" w:rsidR="00216D78" w:rsidRDefault="00CE455F" w:rsidP="00216D78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مقایسه تصاویر نشان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دهد که </w:t>
      </w:r>
      <w:r w:rsidRPr="00CE455F">
        <w:rPr>
          <w:sz w:val="22"/>
          <w:szCs w:val="24"/>
          <w:rtl/>
        </w:rPr>
        <w:t>ف</w:t>
      </w:r>
      <w:r w:rsidRPr="00CE455F">
        <w:rPr>
          <w:rFonts w:hint="cs"/>
          <w:sz w:val="22"/>
          <w:szCs w:val="24"/>
          <w:rtl/>
        </w:rPr>
        <w:t>ی</w:t>
      </w:r>
      <w:r w:rsidRPr="00CE455F">
        <w:rPr>
          <w:rFonts w:hint="eastAsia"/>
          <w:sz w:val="22"/>
          <w:szCs w:val="24"/>
          <w:rtl/>
        </w:rPr>
        <w:t>لتر</w:t>
      </w:r>
      <w:r w:rsidRPr="00CE455F">
        <w:rPr>
          <w:sz w:val="22"/>
          <w:szCs w:val="24"/>
          <w:rtl/>
        </w:rPr>
        <w:t xml:space="preserve"> روبرت لبه ها</w:t>
      </w:r>
      <w:r w:rsidRPr="00CE455F">
        <w:rPr>
          <w:rFonts w:hint="cs"/>
          <w:sz w:val="22"/>
          <w:szCs w:val="24"/>
          <w:rtl/>
        </w:rPr>
        <w:t>ی</w:t>
      </w:r>
      <w:r w:rsidRPr="00CE455F">
        <w:rPr>
          <w:sz w:val="22"/>
          <w:szCs w:val="24"/>
          <w:rtl/>
        </w:rPr>
        <w:t xml:space="preserve"> جز</w:t>
      </w:r>
      <w:r w:rsidRPr="00CE455F">
        <w:rPr>
          <w:rFonts w:hint="cs"/>
          <w:sz w:val="22"/>
          <w:szCs w:val="24"/>
          <w:rtl/>
        </w:rPr>
        <w:t>یی</w:t>
      </w:r>
      <w:r w:rsidRPr="00CE455F">
        <w:rPr>
          <w:sz w:val="22"/>
          <w:szCs w:val="24"/>
          <w:rtl/>
        </w:rPr>
        <w:t xml:space="preserve"> ب</w:t>
      </w:r>
      <w:r w:rsidRPr="00CE455F">
        <w:rPr>
          <w:rFonts w:hint="cs"/>
          <w:sz w:val="22"/>
          <w:szCs w:val="24"/>
          <w:rtl/>
        </w:rPr>
        <w:t>ی</w:t>
      </w:r>
      <w:r w:rsidRPr="00CE455F">
        <w:rPr>
          <w:rFonts w:hint="eastAsia"/>
          <w:sz w:val="22"/>
          <w:szCs w:val="24"/>
          <w:rtl/>
        </w:rPr>
        <w:t>شتر</w:t>
      </w:r>
      <w:r w:rsidRPr="00CE455F">
        <w:rPr>
          <w:rFonts w:hint="cs"/>
          <w:sz w:val="22"/>
          <w:szCs w:val="24"/>
          <w:rtl/>
        </w:rPr>
        <w:t>ی</w:t>
      </w:r>
      <w:r w:rsidRPr="00CE455F">
        <w:rPr>
          <w:sz w:val="22"/>
          <w:szCs w:val="24"/>
          <w:rtl/>
        </w:rPr>
        <w:t xml:space="preserve"> را</w:t>
      </w:r>
      <w:r>
        <w:rPr>
          <w:rFonts w:hint="cs"/>
          <w:sz w:val="22"/>
          <w:szCs w:val="24"/>
          <w:rtl/>
        </w:rPr>
        <w:t xml:space="preserve">  به صورت محلی </w:t>
      </w:r>
      <w:r w:rsidRPr="00CE455F">
        <w:rPr>
          <w:rFonts w:hint="eastAsia"/>
          <w:sz w:val="22"/>
          <w:szCs w:val="24"/>
          <w:rtl/>
        </w:rPr>
        <w:t>شناسا</w:t>
      </w:r>
      <w:r w:rsidRPr="00CE455F">
        <w:rPr>
          <w:rFonts w:hint="cs"/>
          <w:sz w:val="22"/>
          <w:szCs w:val="24"/>
          <w:rtl/>
        </w:rPr>
        <w:t>یی</w:t>
      </w:r>
      <w:r w:rsidRPr="00CE455F">
        <w:rPr>
          <w:sz w:val="22"/>
          <w:szCs w:val="24"/>
          <w:rtl/>
        </w:rPr>
        <w:t xml:space="preserve"> م</w:t>
      </w:r>
      <w:r w:rsidRPr="00CE455F">
        <w:rPr>
          <w:rFonts w:hint="cs"/>
          <w:sz w:val="22"/>
          <w:szCs w:val="24"/>
          <w:rtl/>
        </w:rPr>
        <w:t>ی</w:t>
      </w:r>
      <w:r>
        <w:rPr>
          <w:sz w:val="22"/>
          <w:szCs w:val="24"/>
          <w:rtl/>
        </w:rPr>
        <w:softHyphen/>
      </w:r>
      <w:r w:rsidRPr="00CE455F">
        <w:rPr>
          <w:rFonts w:hint="eastAsia"/>
          <w:sz w:val="22"/>
          <w:szCs w:val="24"/>
          <w:rtl/>
        </w:rPr>
        <w:t>کنند</w:t>
      </w:r>
      <w:r w:rsidR="00216D78">
        <w:rPr>
          <w:rFonts w:hint="cs"/>
          <w:sz w:val="22"/>
          <w:szCs w:val="24"/>
          <w:rtl/>
        </w:rPr>
        <w:t>.</w:t>
      </w:r>
      <w:r w:rsidRPr="00CE455F">
        <w:rPr>
          <w:sz w:val="22"/>
          <w:szCs w:val="24"/>
          <w:rtl/>
        </w:rPr>
        <w:t xml:space="preserve"> </w:t>
      </w:r>
      <w:r w:rsidR="00216D78" w:rsidRPr="00216D78">
        <w:rPr>
          <w:sz w:val="22"/>
          <w:szCs w:val="24"/>
          <w:rtl/>
        </w:rPr>
        <w:t>همچن</w:t>
      </w:r>
      <w:r w:rsidR="00216D78" w:rsidRPr="00216D78">
        <w:rPr>
          <w:rFonts w:hint="cs"/>
          <w:sz w:val="22"/>
          <w:szCs w:val="24"/>
          <w:rtl/>
        </w:rPr>
        <w:t>ی</w:t>
      </w:r>
      <w:r w:rsidR="00216D78" w:rsidRPr="00216D78">
        <w:rPr>
          <w:rFonts w:hint="eastAsia"/>
          <w:sz w:val="22"/>
          <w:szCs w:val="24"/>
          <w:rtl/>
        </w:rPr>
        <w:t>ن</w:t>
      </w:r>
      <w:r w:rsidR="00216D78" w:rsidRPr="00216D78">
        <w:rPr>
          <w:sz w:val="22"/>
          <w:szCs w:val="24"/>
          <w:rtl/>
        </w:rPr>
        <w:t xml:space="preserve"> </w:t>
      </w:r>
      <w:r w:rsidR="00216D78">
        <w:rPr>
          <w:rFonts w:hint="cs"/>
          <w:sz w:val="22"/>
          <w:szCs w:val="24"/>
          <w:rtl/>
        </w:rPr>
        <w:t xml:space="preserve">این فیلتر </w:t>
      </w:r>
      <w:r w:rsidR="00216D78" w:rsidRPr="00216D78">
        <w:rPr>
          <w:sz w:val="22"/>
          <w:szCs w:val="24"/>
          <w:rtl/>
        </w:rPr>
        <w:t>نسبت به نو</w:t>
      </w:r>
      <w:r w:rsidR="00216D78" w:rsidRPr="00216D78">
        <w:rPr>
          <w:rFonts w:hint="cs"/>
          <w:sz w:val="22"/>
          <w:szCs w:val="24"/>
          <w:rtl/>
        </w:rPr>
        <w:t>ی</w:t>
      </w:r>
      <w:r w:rsidR="00216D78" w:rsidRPr="00216D78">
        <w:rPr>
          <w:rFonts w:hint="eastAsia"/>
          <w:sz w:val="22"/>
          <w:szCs w:val="24"/>
          <w:rtl/>
        </w:rPr>
        <w:t>ز</w:t>
      </w:r>
      <w:r w:rsidR="00216D78">
        <w:rPr>
          <w:rFonts w:hint="cs"/>
          <w:sz w:val="22"/>
          <w:szCs w:val="24"/>
          <w:rtl/>
        </w:rPr>
        <w:t xml:space="preserve"> </w:t>
      </w:r>
      <w:r w:rsidR="00216D78" w:rsidRPr="00216D78">
        <w:rPr>
          <w:rFonts w:hint="eastAsia"/>
          <w:sz w:val="22"/>
          <w:szCs w:val="24"/>
          <w:rtl/>
        </w:rPr>
        <w:t>حساس</w:t>
      </w:r>
      <w:r w:rsidR="00216D78" w:rsidRPr="00216D78">
        <w:rPr>
          <w:sz w:val="22"/>
          <w:szCs w:val="24"/>
          <w:rtl/>
        </w:rPr>
        <w:t xml:space="preserve"> تر است</w:t>
      </w:r>
      <w:r w:rsidR="00216D78">
        <w:rPr>
          <w:rFonts w:hint="cs"/>
          <w:sz w:val="22"/>
          <w:szCs w:val="24"/>
          <w:rtl/>
        </w:rPr>
        <w:t>.</w:t>
      </w:r>
    </w:p>
    <w:p w14:paraId="78699A11" w14:textId="1D4E28FA" w:rsidR="00216D78" w:rsidRDefault="00216D78" w:rsidP="00216D78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به لحاظ تشخیص لبه فیلتر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 xml:space="preserve">های </w:t>
      </w:r>
      <w:r>
        <w:rPr>
          <w:sz w:val="22"/>
          <w:szCs w:val="24"/>
        </w:rPr>
        <w:t>b</w:t>
      </w:r>
      <w:r>
        <w:rPr>
          <w:rFonts w:hint="cs"/>
          <w:sz w:val="22"/>
          <w:szCs w:val="24"/>
          <w:rtl/>
        </w:rPr>
        <w:t xml:space="preserve"> و</w:t>
      </w:r>
      <w:r>
        <w:rPr>
          <w:sz w:val="22"/>
          <w:szCs w:val="24"/>
        </w:rPr>
        <w:t xml:space="preserve"> c</w:t>
      </w:r>
      <w:r>
        <w:rPr>
          <w:rFonts w:hint="cs"/>
          <w:sz w:val="22"/>
          <w:szCs w:val="24"/>
          <w:rtl/>
        </w:rPr>
        <w:t xml:space="preserve"> عملکرد بهتری دارند.</w:t>
      </w:r>
    </w:p>
    <w:p w14:paraId="5A86AFBF" w14:textId="7C90033E" w:rsidR="00216D78" w:rsidRDefault="00216D78" w:rsidP="00216D78">
      <w:pPr>
        <w:pStyle w:val="3chekide"/>
        <w:ind w:left="360"/>
        <w:rPr>
          <w:sz w:val="22"/>
          <w:szCs w:val="24"/>
          <w:rtl/>
        </w:rPr>
      </w:pPr>
      <w:r>
        <w:rPr>
          <w:rFonts w:hint="cs"/>
          <w:sz w:val="22"/>
          <w:szCs w:val="24"/>
          <w:rtl/>
        </w:rPr>
        <w:t>در فیلتر غیرشارپ هر چه پنجره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ی نویز را بزرگتر بگیریم، تصویر تارتر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شود. در نتیجه اختلاف آن با تصویر اصلی مقادیر بزرگتری به ما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دهد. از طرفی با افزایش مقدار آلفا تاثیر این مقادیر را می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توان بیشتر کرد. پس با افزایش سایز پنجره و مقدار آلفا تصویر شارپ</w:t>
      </w:r>
      <w:r>
        <w:rPr>
          <w:sz w:val="22"/>
          <w:szCs w:val="24"/>
          <w:rtl/>
        </w:rPr>
        <w:softHyphen/>
      </w:r>
      <w:r>
        <w:rPr>
          <w:rFonts w:hint="cs"/>
          <w:sz w:val="22"/>
          <w:szCs w:val="24"/>
          <w:rtl/>
        </w:rPr>
        <w:t>تری خواهیم داشت.</w:t>
      </w:r>
    </w:p>
    <w:p w14:paraId="3BD94C72" w14:textId="77777777" w:rsidR="00216D78" w:rsidRPr="00216D78" w:rsidRDefault="00216D78" w:rsidP="00216D78">
      <w:pPr>
        <w:pStyle w:val="3chekide"/>
        <w:ind w:left="360"/>
        <w:rPr>
          <w:rFonts w:hint="cs"/>
          <w:sz w:val="22"/>
          <w:szCs w:val="24"/>
          <w:rtl/>
        </w:rPr>
      </w:pPr>
    </w:p>
    <w:p w14:paraId="5DC733E8" w14:textId="77777777" w:rsidR="00CE455F" w:rsidRDefault="00CE455F" w:rsidP="00CE455F">
      <w:pPr>
        <w:pStyle w:val="3chekide"/>
        <w:ind w:left="360"/>
        <w:rPr>
          <w:sz w:val="22"/>
          <w:szCs w:val="24"/>
          <w:rtl/>
        </w:rPr>
      </w:pPr>
    </w:p>
    <w:p w14:paraId="72C72382" w14:textId="1C0DDB72" w:rsidR="00D31B38" w:rsidRDefault="00D31B38" w:rsidP="006F69BA">
      <w:pPr>
        <w:keepNext/>
        <w:rPr>
          <w:rtl/>
        </w:rPr>
      </w:pPr>
      <w:r w:rsidRPr="00512504">
        <w:rPr>
          <w:noProof/>
          <w:color w:val="FF000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E42212" wp14:editId="17AC89A4">
                <wp:simplePos x="0" y="0"/>
                <wp:positionH relativeFrom="margin">
                  <wp:posOffset>-96981</wp:posOffset>
                </wp:positionH>
                <wp:positionV relativeFrom="paragraph">
                  <wp:posOffset>59575</wp:posOffset>
                </wp:positionV>
                <wp:extent cx="2743200" cy="5582920"/>
                <wp:effectExtent l="0" t="0" r="1905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5582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AA5EA1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I= </w:t>
                            </w:r>
                            <w:proofErr w:type="spellStart"/>
                            <w:r>
                              <w:t>imread</w:t>
                            </w:r>
                            <w:proofErr w:type="spellEnd"/>
                            <w:r>
                              <w:t>('Lena.bmp'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BFD238E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IR = rgb2gray(I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949AE1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blurred = </w:t>
                            </w:r>
                            <w:proofErr w:type="gramStart"/>
                            <w:r>
                              <w:t>IR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AA88856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blurred1 = </w:t>
                            </w:r>
                            <w:proofErr w:type="gramStart"/>
                            <w:r>
                              <w:t>IR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E833F3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blurred2 = </w:t>
                            </w:r>
                            <w:proofErr w:type="gramStart"/>
                            <w:r>
                              <w:t>IR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C1D9B2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blurred3 = </w:t>
                            </w:r>
                            <w:proofErr w:type="gramStart"/>
                            <w:r>
                              <w:t>IR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6D6873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:1:50</w:t>
                            </w:r>
                          </w:p>
                          <w:p w14:paraId="3F0DB3E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blurred = </w:t>
                            </w:r>
                            <w:proofErr w:type="spellStart"/>
                            <w:r>
                              <w:t>myFilterBox</w:t>
                            </w:r>
                            <w:proofErr w:type="spellEnd"/>
                            <w:r>
                              <w:t>(blurred,3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BBC635E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553CBF9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:1:100</w:t>
                            </w:r>
                          </w:p>
                          <w:p w14:paraId="168E4D9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blurred1 = </w:t>
                            </w:r>
                            <w:proofErr w:type="spellStart"/>
                            <w:r>
                              <w:t>myFilterBox</w:t>
                            </w:r>
                            <w:proofErr w:type="spellEnd"/>
                            <w:r>
                              <w:t>(blurred1,3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C44200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0C8D9BE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:1:200</w:t>
                            </w:r>
                          </w:p>
                          <w:p w14:paraId="2FA22A4F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blurred2 = </w:t>
                            </w:r>
                            <w:proofErr w:type="spellStart"/>
                            <w:r>
                              <w:t>myFilterBox</w:t>
                            </w:r>
                            <w:proofErr w:type="spellEnd"/>
                            <w:r>
                              <w:t>(blurred2,3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B3DE02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0FCE297E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0:1:300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731A8616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blurred3 = </w:t>
                            </w:r>
                            <w:proofErr w:type="spellStart"/>
                            <w:r>
                              <w:t>myFilterBox</w:t>
                            </w:r>
                            <w:proofErr w:type="spellEnd"/>
                            <w:r>
                              <w:t>(blurred3,3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B96E67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471523D9" w14:textId="77777777" w:rsidR="00D31B38" w:rsidRDefault="00D31B38" w:rsidP="00D31B38">
                            <w:pPr>
                              <w:bidi w:val="0"/>
                            </w:pPr>
                            <w:proofErr w:type="gramStart"/>
                            <w:r>
                              <w:t>subplot(</w:t>
                            </w:r>
                            <w:proofErr w:type="gramEnd"/>
                            <w:r>
                              <w:t xml:space="preserve">4,1,1)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blurred,[]),title</w:t>
                            </w:r>
                            <w:r>
                              <w:rPr>
                                <w:rtl/>
                              </w:rPr>
                              <w:t>('50');</w:t>
                            </w:r>
                          </w:p>
                          <w:p w14:paraId="110D1EE4" w14:textId="77777777" w:rsidR="00D31B38" w:rsidRDefault="00D31B38" w:rsidP="00D31B38">
                            <w:pPr>
                              <w:bidi w:val="0"/>
                            </w:pPr>
                            <w:proofErr w:type="gramStart"/>
                            <w:r>
                              <w:t>subplot(</w:t>
                            </w:r>
                            <w:proofErr w:type="gramEnd"/>
                            <w:r>
                              <w:t xml:space="preserve">4,1,2)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blurred1,[]),title</w:t>
                            </w:r>
                            <w:r>
                              <w:rPr>
                                <w:rtl/>
                              </w:rPr>
                              <w:t>('100');</w:t>
                            </w:r>
                          </w:p>
                          <w:p w14:paraId="3F66C940" w14:textId="77777777" w:rsidR="00D31B38" w:rsidRDefault="00D31B38" w:rsidP="00D31B38">
                            <w:pPr>
                              <w:bidi w:val="0"/>
                            </w:pPr>
                            <w:proofErr w:type="gramStart"/>
                            <w:r>
                              <w:t>subplot(</w:t>
                            </w:r>
                            <w:proofErr w:type="gramEnd"/>
                            <w:r>
                              <w:t xml:space="preserve">4,1,3)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blurred2,[]),title</w:t>
                            </w:r>
                            <w:r>
                              <w:rPr>
                                <w:rtl/>
                              </w:rPr>
                              <w:t>('200');</w:t>
                            </w:r>
                          </w:p>
                          <w:p w14:paraId="02DB2BDA" w14:textId="65436D78" w:rsidR="00D31B38" w:rsidRDefault="00D31B38" w:rsidP="00D31B38">
                            <w:pPr>
                              <w:bidi w:val="0"/>
                            </w:pPr>
                            <w:proofErr w:type="gramStart"/>
                            <w:r>
                              <w:t>subplot(</w:t>
                            </w:r>
                            <w:proofErr w:type="gramEnd"/>
                            <w:r>
                              <w:t xml:space="preserve">4,1,4)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blurred3,[]),title('300'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E4221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-7.65pt;margin-top:4.7pt;width:3in;height:43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">
                <v:textbox>
                  <w:txbxContent>
                    <w:p w14:paraId="4DAA5EA1" w14:textId="77777777" w:rsidR="00D31B38" w:rsidRDefault="00D31B38" w:rsidP="00D31B38">
                      <w:pPr>
                        <w:bidi w:val="0"/>
                      </w:pPr>
                      <w:r>
                        <w:t xml:space="preserve">I= </w:t>
                      </w:r>
                      <w:proofErr w:type="spellStart"/>
                      <w:r>
                        <w:t>imread</w:t>
                      </w:r>
                      <w:proofErr w:type="spellEnd"/>
                      <w:r>
                        <w:t>('Lena.bmp'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BFD238E" w14:textId="77777777" w:rsidR="00D31B38" w:rsidRDefault="00D31B38" w:rsidP="00D31B38">
                      <w:pPr>
                        <w:bidi w:val="0"/>
                      </w:pPr>
                      <w:r>
                        <w:t>IR = rgb2gray(I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949AE17" w14:textId="77777777" w:rsidR="00D31B38" w:rsidRDefault="00D31B38" w:rsidP="00D31B38">
                      <w:pPr>
                        <w:bidi w:val="0"/>
                      </w:pPr>
                      <w:r>
                        <w:t xml:space="preserve">blurred = </w:t>
                      </w:r>
                      <w:proofErr w:type="gramStart"/>
                      <w:r>
                        <w:t>IR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AA88856" w14:textId="77777777" w:rsidR="00D31B38" w:rsidRDefault="00D31B38" w:rsidP="00D31B38">
                      <w:pPr>
                        <w:bidi w:val="0"/>
                      </w:pPr>
                      <w:r>
                        <w:t xml:space="preserve">blurred1 = </w:t>
                      </w:r>
                      <w:proofErr w:type="gramStart"/>
                      <w:r>
                        <w:t>IR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E833F3C" w14:textId="77777777" w:rsidR="00D31B38" w:rsidRDefault="00D31B38" w:rsidP="00D31B38">
                      <w:pPr>
                        <w:bidi w:val="0"/>
                      </w:pPr>
                      <w:r>
                        <w:t xml:space="preserve">blurred2 = </w:t>
                      </w:r>
                      <w:proofErr w:type="gramStart"/>
                      <w:r>
                        <w:t>IR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C1D9B2A" w14:textId="77777777" w:rsidR="00D31B38" w:rsidRDefault="00D31B38" w:rsidP="00D31B38">
                      <w:pPr>
                        <w:bidi w:val="0"/>
                      </w:pPr>
                      <w:r>
                        <w:t xml:space="preserve">blurred3 = </w:t>
                      </w:r>
                      <w:proofErr w:type="gramStart"/>
                      <w:r>
                        <w:t>IR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6D68735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:1:50</w:t>
                      </w:r>
                    </w:p>
                    <w:p w14:paraId="3F0DB3ED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blurred = </w:t>
                      </w:r>
                      <w:proofErr w:type="spellStart"/>
                      <w:r>
                        <w:t>myFilterBox</w:t>
                      </w:r>
                      <w:proofErr w:type="spellEnd"/>
                      <w:r>
                        <w:t>(blurred,3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BBC635E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553CBF93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:1:100</w:t>
                      </w:r>
                    </w:p>
                    <w:p w14:paraId="168E4D9C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blurred1 = </w:t>
                      </w:r>
                      <w:proofErr w:type="spellStart"/>
                      <w:r>
                        <w:t>myFilterBox</w:t>
                      </w:r>
                      <w:proofErr w:type="spellEnd"/>
                      <w:r>
                        <w:t>(blurred1,3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C442007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0C8D9BE4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:1:200</w:t>
                      </w:r>
                    </w:p>
                    <w:p w14:paraId="2FA22A4F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blurred2 = </w:t>
                      </w:r>
                      <w:proofErr w:type="spellStart"/>
                      <w:r>
                        <w:t>myFilterBox</w:t>
                      </w:r>
                      <w:proofErr w:type="spellEnd"/>
                      <w:r>
                        <w:t>(blurred2,3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B3DE02D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0FCE297E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:1:300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731A8616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blurred3 = </w:t>
                      </w:r>
                      <w:proofErr w:type="spellStart"/>
                      <w:r>
                        <w:t>myFilterBox</w:t>
                      </w:r>
                      <w:proofErr w:type="spellEnd"/>
                      <w:r>
                        <w:t>(blurred3,3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B96E67D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471523D9" w14:textId="77777777" w:rsidR="00D31B38" w:rsidRDefault="00D31B38" w:rsidP="00D31B38">
                      <w:pPr>
                        <w:bidi w:val="0"/>
                      </w:pPr>
                      <w:proofErr w:type="gramStart"/>
                      <w:r>
                        <w:t>subplot(</w:t>
                      </w:r>
                      <w:proofErr w:type="gramEnd"/>
                      <w:r>
                        <w:t xml:space="preserve">4,1,1)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blurred,[]),title</w:t>
                      </w:r>
                      <w:r>
                        <w:rPr>
                          <w:rtl/>
                        </w:rPr>
                        <w:t>('50');</w:t>
                      </w:r>
                    </w:p>
                    <w:p w14:paraId="110D1EE4" w14:textId="77777777" w:rsidR="00D31B38" w:rsidRDefault="00D31B38" w:rsidP="00D31B38">
                      <w:pPr>
                        <w:bidi w:val="0"/>
                      </w:pPr>
                      <w:proofErr w:type="gramStart"/>
                      <w:r>
                        <w:t>subplot(</w:t>
                      </w:r>
                      <w:proofErr w:type="gramEnd"/>
                      <w:r>
                        <w:t xml:space="preserve">4,1,2)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blurred1,[]),title</w:t>
                      </w:r>
                      <w:r>
                        <w:rPr>
                          <w:rtl/>
                        </w:rPr>
                        <w:t>('100');</w:t>
                      </w:r>
                    </w:p>
                    <w:p w14:paraId="3F66C940" w14:textId="77777777" w:rsidR="00D31B38" w:rsidRDefault="00D31B38" w:rsidP="00D31B38">
                      <w:pPr>
                        <w:bidi w:val="0"/>
                      </w:pPr>
                      <w:proofErr w:type="gramStart"/>
                      <w:r>
                        <w:t>subplot(</w:t>
                      </w:r>
                      <w:proofErr w:type="gramEnd"/>
                      <w:r>
                        <w:t xml:space="preserve">4,1,3)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blurred2,[]),title</w:t>
                      </w:r>
                      <w:r>
                        <w:rPr>
                          <w:rtl/>
                        </w:rPr>
                        <w:t>('200');</w:t>
                      </w:r>
                    </w:p>
                    <w:p w14:paraId="02DB2BDA" w14:textId="65436D78" w:rsidR="00D31B38" w:rsidRDefault="00D31B38" w:rsidP="00D31B38">
                      <w:pPr>
                        <w:bidi w:val="0"/>
                      </w:pPr>
                      <w:proofErr w:type="gramStart"/>
                      <w:r>
                        <w:t>subplot(</w:t>
                      </w:r>
                      <w:proofErr w:type="gramEnd"/>
                      <w:r>
                        <w:t xml:space="preserve">4,1,4)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blurred3,[]),title('300'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2504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0BE2ED" wp14:editId="22C76817">
                <wp:simplePos x="0" y="0"/>
                <wp:positionH relativeFrom="column">
                  <wp:posOffset>-112914</wp:posOffset>
                </wp:positionH>
                <wp:positionV relativeFrom="paragraph">
                  <wp:posOffset>45027</wp:posOffset>
                </wp:positionV>
                <wp:extent cx="2360930" cy="5575935"/>
                <wp:effectExtent l="0" t="0" r="11430" b="24765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5759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BB0BD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unction [c] = </w:t>
                            </w:r>
                            <w:proofErr w:type="spellStart"/>
                            <w:proofErr w:type="gramStart"/>
                            <w:r>
                              <w:t>myFilterBox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NIm,window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34C149D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% </w:t>
                            </w:r>
                            <w:r>
                              <w:t>Defining the box filter mask</w:t>
                            </w:r>
                          </w:p>
                          <w:p w14:paraId="763B5D3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w=(1/window*</w:t>
                            </w:r>
                            <w:proofErr w:type="gramStart"/>
                            <w:r>
                              <w:t>window)*</w:t>
                            </w:r>
                            <w:proofErr w:type="gramEnd"/>
                            <w:r>
                              <w:t>ones(</w:t>
                            </w:r>
                            <w:proofErr w:type="spellStart"/>
                            <w:r>
                              <w:t>window,window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 xml:space="preserve">;    </w:t>
                            </w:r>
                          </w:p>
                          <w:p w14:paraId="5E737D6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[ma, </w:t>
                            </w:r>
                            <w:proofErr w:type="spellStart"/>
                            <w:r>
                              <w:t>na</w:t>
                            </w:r>
                            <w:proofErr w:type="spellEnd"/>
                            <w:r>
                              <w:t xml:space="preserve">] = </w:t>
                            </w:r>
                            <w:proofErr w:type="gramStart"/>
                            <w:r>
                              <w:t>size(</w:t>
                            </w:r>
                            <w:proofErr w:type="spellStart"/>
                            <w:proofErr w:type="gramEnd"/>
                            <w:r>
                              <w:t>NIm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F9E359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[mb, </w:t>
                            </w:r>
                            <w:proofErr w:type="spellStart"/>
                            <w:r>
                              <w:t>nb</w:t>
                            </w:r>
                            <w:proofErr w:type="spellEnd"/>
                            <w:r>
                              <w:t>] = size(w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37A36D9" w14:textId="77777777" w:rsidR="00D31B38" w:rsidRDefault="00D31B38" w:rsidP="00D31B38">
                            <w:pPr>
                              <w:bidi w:val="0"/>
                            </w:pPr>
                          </w:p>
                          <w:p w14:paraId="4296F2A1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% </w:t>
                            </w:r>
                            <w:r>
                              <w:t>To do convolution</w:t>
                            </w:r>
                          </w:p>
                          <w:p w14:paraId="33E6F57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c = </w:t>
                            </w:r>
                            <w:proofErr w:type="gramStart"/>
                            <w:r>
                              <w:t>zeros( ma</w:t>
                            </w:r>
                            <w:proofErr w:type="gramEnd"/>
                            <w:r>
                              <w:t>+mb-1, na+nb-1 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E647E9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1:mb</w:t>
                            </w:r>
                            <w:proofErr w:type="gramEnd"/>
                          </w:p>
                          <w:p w14:paraId="30588FC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 xml:space="preserve">for j = </w:t>
                            </w:r>
                            <w:proofErr w:type="gramStart"/>
                            <w:r>
                              <w:t>1:nb</w:t>
                            </w:r>
                            <w:proofErr w:type="gramEnd"/>
                          </w:p>
                          <w:p w14:paraId="50910FA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 xml:space="preserve">r1 = </w:t>
                            </w:r>
                            <w:proofErr w:type="spellStart"/>
                            <w:proofErr w:type="gramStart"/>
                            <w:r>
                              <w:t>i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8132AC6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 xml:space="preserve">r2 = r1 + ma -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25CE058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 xml:space="preserve">c1 = </w:t>
                            </w:r>
                            <w:proofErr w:type="gramStart"/>
                            <w:r>
                              <w:t>j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01777D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 xml:space="preserve">c2 = c1 + </w:t>
                            </w:r>
                            <w:proofErr w:type="spellStart"/>
                            <w:r>
                              <w:t>na</w:t>
                            </w:r>
                            <w:proofErr w:type="spellEnd"/>
                            <w:r>
                              <w:t xml:space="preserve"> -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F5C83B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c(r</w:t>
                            </w:r>
                            <w:proofErr w:type="gramStart"/>
                            <w:r>
                              <w:t>1:r</w:t>
                            </w:r>
                            <w:proofErr w:type="gramEnd"/>
                            <w:r>
                              <w:t>2,c1:c2) = c(r1:r2,c1:c2) + w(</w:t>
                            </w:r>
                            <w:proofErr w:type="spellStart"/>
                            <w:r>
                              <w:t>i,j</w:t>
                            </w:r>
                            <w:proofErr w:type="spellEnd"/>
                            <w:r>
                              <w:t>) * double(</w:t>
                            </w:r>
                            <w:proofErr w:type="spellStart"/>
                            <w:r>
                              <w:t>NIm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B34CCF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73A7A83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01EC742A" w14:textId="77777777" w:rsidR="00D31B38" w:rsidRDefault="00D31B38" w:rsidP="00D31B38">
                            <w:pPr>
                              <w:bidi w:val="0"/>
                            </w:pPr>
                          </w:p>
                          <w:p w14:paraId="6731153F" w14:textId="77777777" w:rsidR="00D31B38" w:rsidRDefault="00D31B38" w:rsidP="00D31B38">
                            <w:pPr>
                              <w:bidi w:val="0"/>
                            </w:pPr>
                          </w:p>
                          <w:p w14:paraId="6108EF3F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% </w:t>
                            </w:r>
                            <w:r>
                              <w:t>extract region of size(a) from c</w:t>
                            </w:r>
                          </w:p>
                          <w:p w14:paraId="2ECF412B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r1 = floor(mb/2) +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003DD1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r2 = r1 + ma -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0F44DC3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c1 = floor(</w:t>
                            </w:r>
                            <w:proofErr w:type="spellStart"/>
                            <w:r>
                              <w:t>nb</w:t>
                            </w:r>
                            <w:proofErr w:type="spellEnd"/>
                            <w:r>
                              <w:t xml:space="preserve">/2) +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FC0502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c2 = c1 + </w:t>
                            </w:r>
                            <w:proofErr w:type="spellStart"/>
                            <w:r>
                              <w:t>na</w:t>
                            </w:r>
                            <w:proofErr w:type="spellEnd"/>
                            <w:r>
                              <w:t xml:space="preserve"> - 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FCF571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c = </w:t>
                            </w:r>
                            <w:proofErr w:type="gramStart"/>
                            <w:r>
                              <w:t>c(</w:t>
                            </w:r>
                            <w:proofErr w:type="gramEnd"/>
                            <w:r>
                              <w:t>r1:r2, c1:c2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04CB0F3" w14:textId="77777777" w:rsidR="00D31B38" w:rsidRDefault="00D31B38" w:rsidP="00D31B38">
                            <w:pPr>
                              <w:bidi w:val="0"/>
                            </w:pPr>
                          </w:p>
                          <w:p w14:paraId="192D188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72136429" w14:textId="77777777" w:rsidR="00D31B38" w:rsidRDefault="00D31B38" w:rsidP="00D31B38">
                            <w:pPr>
                              <w:bidi w:val="0"/>
                            </w:pPr>
                          </w:p>
                          <w:p w14:paraId="692FB732" w14:textId="686E1F45" w:rsidR="00D31B38" w:rsidRDefault="00D31B38" w:rsidP="00512504">
                            <w:pPr>
                              <w:bidi w:val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BE2ED" id="_x0000_s1027" type="#_x0000_t202" style="position:absolute;left:0;text-align:left;margin-left:-8.9pt;margin-top:3.55pt;width:185.9pt;height:439.0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">
                <v:textbox>
                  <w:txbxContent>
                    <w:p w14:paraId="3ABB0BD2" w14:textId="77777777" w:rsidR="00D31B38" w:rsidRDefault="00D31B38" w:rsidP="00D31B38">
                      <w:pPr>
                        <w:bidi w:val="0"/>
                      </w:pPr>
                      <w:r>
                        <w:t xml:space="preserve">function [c] = </w:t>
                      </w:r>
                      <w:proofErr w:type="spellStart"/>
                      <w:proofErr w:type="gramStart"/>
                      <w:r>
                        <w:t>myFilterBox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NIm,window</w:t>
                      </w:r>
                      <w:proofErr w:type="spellEnd"/>
                      <w:r>
                        <w:t>)</w:t>
                      </w:r>
                    </w:p>
                    <w:p w14:paraId="34C149DC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% </w:t>
                      </w:r>
                      <w:r>
                        <w:t>Defining the box filter mask</w:t>
                      </w:r>
                    </w:p>
                    <w:p w14:paraId="763B5D34" w14:textId="77777777" w:rsidR="00D31B38" w:rsidRDefault="00D31B38" w:rsidP="00D31B38">
                      <w:pPr>
                        <w:bidi w:val="0"/>
                      </w:pPr>
                      <w:r>
                        <w:t>w=(1/window*</w:t>
                      </w:r>
                      <w:proofErr w:type="gramStart"/>
                      <w:r>
                        <w:t>window)*</w:t>
                      </w:r>
                      <w:proofErr w:type="gramEnd"/>
                      <w:r>
                        <w:t>ones(</w:t>
                      </w:r>
                      <w:proofErr w:type="spellStart"/>
                      <w:r>
                        <w:t>window,window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 xml:space="preserve">;    </w:t>
                      </w:r>
                    </w:p>
                    <w:p w14:paraId="5E737D63" w14:textId="77777777" w:rsidR="00D31B38" w:rsidRDefault="00D31B38" w:rsidP="00D31B38">
                      <w:pPr>
                        <w:bidi w:val="0"/>
                      </w:pPr>
                      <w:r>
                        <w:t xml:space="preserve">[ma, </w:t>
                      </w:r>
                      <w:proofErr w:type="spellStart"/>
                      <w:r>
                        <w:t>na</w:t>
                      </w:r>
                      <w:proofErr w:type="spellEnd"/>
                      <w:r>
                        <w:t xml:space="preserve">] = </w:t>
                      </w:r>
                      <w:proofErr w:type="gramStart"/>
                      <w:r>
                        <w:t>size(</w:t>
                      </w:r>
                      <w:proofErr w:type="spellStart"/>
                      <w:proofErr w:type="gramEnd"/>
                      <w:r>
                        <w:t>NIm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F9E3594" w14:textId="77777777" w:rsidR="00D31B38" w:rsidRDefault="00D31B38" w:rsidP="00D31B38">
                      <w:pPr>
                        <w:bidi w:val="0"/>
                      </w:pPr>
                      <w:r>
                        <w:t xml:space="preserve">[mb, </w:t>
                      </w:r>
                      <w:proofErr w:type="spellStart"/>
                      <w:r>
                        <w:t>nb</w:t>
                      </w:r>
                      <w:proofErr w:type="spellEnd"/>
                      <w:r>
                        <w:t>] = size(w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37A36D9" w14:textId="77777777" w:rsidR="00D31B38" w:rsidRDefault="00D31B38" w:rsidP="00D31B38">
                      <w:pPr>
                        <w:bidi w:val="0"/>
                      </w:pPr>
                    </w:p>
                    <w:p w14:paraId="4296F2A1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% </w:t>
                      </w:r>
                      <w:r>
                        <w:t>To do convolution</w:t>
                      </w:r>
                    </w:p>
                    <w:p w14:paraId="33E6F57D" w14:textId="77777777" w:rsidR="00D31B38" w:rsidRDefault="00D31B38" w:rsidP="00D31B38">
                      <w:pPr>
                        <w:bidi w:val="0"/>
                      </w:pPr>
                      <w:r>
                        <w:t xml:space="preserve">c = </w:t>
                      </w:r>
                      <w:proofErr w:type="gramStart"/>
                      <w:r>
                        <w:t>zeros( ma</w:t>
                      </w:r>
                      <w:proofErr w:type="gramEnd"/>
                      <w:r>
                        <w:t>+mb-1, na+nb-1 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E647E92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1:mb</w:t>
                      </w:r>
                      <w:proofErr w:type="gramEnd"/>
                    </w:p>
                    <w:p w14:paraId="30588FCA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 xml:space="preserve">for j = </w:t>
                      </w:r>
                      <w:proofErr w:type="gramStart"/>
                      <w:r>
                        <w:t>1:nb</w:t>
                      </w:r>
                      <w:proofErr w:type="gramEnd"/>
                    </w:p>
                    <w:p w14:paraId="50910FAC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 xml:space="preserve">r1 = </w:t>
                      </w:r>
                      <w:proofErr w:type="spellStart"/>
                      <w:proofErr w:type="gramStart"/>
                      <w:r>
                        <w:t>i</w:t>
                      </w:r>
                      <w:proofErr w:type="spellEnd"/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8132AC6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 xml:space="preserve">r2 = r1 + ma -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25CE058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 xml:space="preserve">c1 = </w:t>
                      </w:r>
                      <w:proofErr w:type="gramStart"/>
                      <w:r>
                        <w:t>j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01777D3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 xml:space="preserve">c2 = c1 + </w:t>
                      </w:r>
                      <w:proofErr w:type="spellStart"/>
                      <w:r>
                        <w:t>na</w:t>
                      </w:r>
                      <w:proofErr w:type="spellEnd"/>
                      <w:r>
                        <w:t xml:space="preserve"> -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F5C83B0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c(r</w:t>
                      </w:r>
                      <w:proofErr w:type="gramStart"/>
                      <w:r>
                        <w:t>1:r</w:t>
                      </w:r>
                      <w:proofErr w:type="gramEnd"/>
                      <w:r>
                        <w:t>2,c1:c2) = c(r1:r2,c1:c2) + w(</w:t>
                      </w:r>
                      <w:proofErr w:type="spellStart"/>
                      <w:r>
                        <w:t>i,j</w:t>
                      </w:r>
                      <w:proofErr w:type="spellEnd"/>
                      <w:r>
                        <w:t>) * double(</w:t>
                      </w:r>
                      <w:proofErr w:type="spellStart"/>
                      <w:r>
                        <w:t>NIm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B34CCF5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73A7A832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  <w:p w14:paraId="01EC742A" w14:textId="77777777" w:rsidR="00D31B38" w:rsidRDefault="00D31B38" w:rsidP="00D31B38">
                      <w:pPr>
                        <w:bidi w:val="0"/>
                      </w:pPr>
                    </w:p>
                    <w:p w14:paraId="6731153F" w14:textId="77777777" w:rsidR="00D31B38" w:rsidRDefault="00D31B38" w:rsidP="00D31B38">
                      <w:pPr>
                        <w:bidi w:val="0"/>
                      </w:pPr>
                    </w:p>
                    <w:p w14:paraId="6108EF3F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% </w:t>
                      </w:r>
                      <w:r>
                        <w:t>extract region of size(a) from c</w:t>
                      </w:r>
                    </w:p>
                    <w:p w14:paraId="2ECF412B" w14:textId="77777777" w:rsidR="00D31B38" w:rsidRDefault="00D31B38" w:rsidP="00D31B38">
                      <w:pPr>
                        <w:bidi w:val="0"/>
                      </w:pPr>
                      <w:r>
                        <w:t xml:space="preserve">r1 = floor(mb/2) +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003DD12" w14:textId="77777777" w:rsidR="00D31B38" w:rsidRDefault="00D31B38" w:rsidP="00D31B38">
                      <w:pPr>
                        <w:bidi w:val="0"/>
                      </w:pPr>
                      <w:r>
                        <w:t xml:space="preserve">r2 = r1 + ma -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0F44DC33" w14:textId="77777777" w:rsidR="00D31B38" w:rsidRDefault="00D31B38" w:rsidP="00D31B38">
                      <w:pPr>
                        <w:bidi w:val="0"/>
                      </w:pPr>
                      <w:r>
                        <w:t>c1 = floor(</w:t>
                      </w:r>
                      <w:proofErr w:type="spellStart"/>
                      <w:r>
                        <w:t>nb</w:t>
                      </w:r>
                      <w:proofErr w:type="spellEnd"/>
                      <w:r>
                        <w:t xml:space="preserve">/2) +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FC05024" w14:textId="77777777" w:rsidR="00D31B38" w:rsidRDefault="00D31B38" w:rsidP="00D31B38">
                      <w:pPr>
                        <w:bidi w:val="0"/>
                      </w:pPr>
                      <w:r>
                        <w:t xml:space="preserve">c2 = c1 + </w:t>
                      </w:r>
                      <w:proofErr w:type="spellStart"/>
                      <w:r>
                        <w:t>na</w:t>
                      </w:r>
                      <w:proofErr w:type="spellEnd"/>
                      <w:r>
                        <w:t xml:space="preserve"> - 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FCF5715" w14:textId="77777777" w:rsidR="00D31B38" w:rsidRDefault="00D31B38" w:rsidP="00D31B38">
                      <w:pPr>
                        <w:bidi w:val="0"/>
                      </w:pPr>
                      <w:r>
                        <w:t xml:space="preserve">c = </w:t>
                      </w:r>
                      <w:proofErr w:type="gramStart"/>
                      <w:r>
                        <w:t>c(</w:t>
                      </w:r>
                      <w:proofErr w:type="gramEnd"/>
                      <w:r>
                        <w:t>r1:r2, c1:c2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04CB0F3" w14:textId="77777777" w:rsidR="00D31B38" w:rsidRDefault="00D31B38" w:rsidP="00D31B38">
                      <w:pPr>
                        <w:bidi w:val="0"/>
                      </w:pPr>
                    </w:p>
                    <w:p w14:paraId="192D188C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  <w:p w14:paraId="72136429" w14:textId="77777777" w:rsidR="00D31B38" w:rsidRDefault="00D31B38" w:rsidP="00D31B38">
                      <w:pPr>
                        <w:bidi w:val="0"/>
                      </w:pPr>
                    </w:p>
                    <w:p w14:paraId="692FB732" w14:textId="686E1F45" w:rsidR="00D31B38" w:rsidRDefault="00D31B38" w:rsidP="00512504">
                      <w:pPr>
                        <w:bidi w:val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AB6B2A" w14:textId="33AD42DE" w:rsidR="00D31B38" w:rsidRDefault="00D31B38" w:rsidP="006F69BA">
      <w:pPr>
        <w:keepNext/>
        <w:rPr>
          <w:rtl/>
        </w:rPr>
      </w:pPr>
    </w:p>
    <w:p w14:paraId="638CD921" w14:textId="4A74F9D5" w:rsidR="00D31B38" w:rsidRDefault="00D31B38" w:rsidP="006F69BA">
      <w:pPr>
        <w:keepNext/>
        <w:rPr>
          <w:rtl/>
        </w:rPr>
      </w:pPr>
    </w:p>
    <w:p w14:paraId="246AD5D7" w14:textId="77777777" w:rsidR="00D31B38" w:rsidRDefault="00D31B38" w:rsidP="006F69BA">
      <w:pPr>
        <w:keepNext/>
        <w:rPr>
          <w:rtl/>
        </w:rPr>
      </w:pPr>
    </w:p>
    <w:p w14:paraId="0B83933F" w14:textId="77777777" w:rsidR="00D31B38" w:rsidRDefault="00D31B38" w:rsidP="006F69BA">
      <w:pPr>
        <w:keepNext/>
        <w:rPr>
          <w:rtl/>
        </w:rPr>
      </w:pPr>
    </w:p>
    <w:p w14:paraId="30A4B8DF" w14:textId="77777777" w:rsidR="00D31B38" w:rsidRDefault="00D31B38" w:rsidP="006F69BA">
      <w:pPr>
        <w:keepNext/>
        <w:rPr>
          <w:rtl/>
        </w:rPr>
      </w:pPr>
    </w:p>
    <w:p w14:paraId="6C21614F" w14:textId="5E56CA80" w:rsidR="00D31B38" w:rsidRDefault="00D31B38" w:rsidP="006F69BA">
      <w:pPr>
        <w:keepNext/>
        <w:rPr>
          <w:rtl/>
        </w:rPr>
      </w:pPr>
    </w:p>
    <w:p w14:paraId="08B7E58A" w14:textId="77777777" w:rsidR="00D31B38" w:rsidRDefault="00D31B38" w:rsidP="006F69BA">
      <w:pPr>
        <w:keepNext/>
        <w:rPr>
          <w:rtl/>
        </w:rPr>
      </w:pPr>
    </w:p>
    <w:p w14:paraId="62045D82" w14:textId="77777777" w:rsidR="00D31B38" w:rsidRDefault="00D31B38" w:rsidP="006F69BA">
      <w:pPr>
        <w:keepNext/>
        <w:rPr>
          <w:rtl/>
        </w:rPr>
      </w:pPr>
    </w:p>
    <w:p w14:paraId="534026D2" w14:textId="77777777" w:rsidR="00D31B38" w:rsidRDefault="00D31B38" w:rsidP="006F69BA">
      <w:pPr>
        <w:keepNext/>
        <w:rPr>
          <w:rtl/>
        </w:rPr>
      </w:pPr>
    </w:p>
    <w:p w14:paraId="2466E545" w14:textId="77777777" w:rsidR="00D31B38" w:rsidRDefault="00D31B38" w:rsidP="006F69BA">
      <w:pPr>
        <w:keepNext/>
        <w:rPr>
          <w:rtl/>
        </w:rPr>
      </w:pPr>
    </w:p>
    <w:p w14:paraId="491E43E5" w14:textId="77777777" w:rsidR="00D31B38" w:rsidRDefault="00D31B38" w:rsidP="006F69BA">
      <w:pPr>
        <w:keepNext/>
        <w:rPr>
          <w:rtl/>
        </w:rPr>
      </w:pPr>
    </w:p>
    <w:p w14:paraId="2EDCB3F3" w14:textId="5AA85963" w:rsidR="006F69BA" w:rsidRDefault="006F69BA" w:rsidP="00D31B38">
      <w:pPr>
        <w:keepNext/>
        <w:jc w:val="center"/>
        <w:rPr>
          <w:rtl/>
        </w:rPr>
      </w:pPr>
    </w:p>
    <w:p w14:paraId="077A14EB" w14:textId="718128B3" w:rsidR="00D31B38" w:rsidRDefault="00D31B38" w:rsidP="00D31B38">
      <w:pPr>
        <w:keepNext/>
        <w:jc w:val="center"/>
        <w:rPr>
          <w:rtl/>
        </w:rPr>
      </w:pPr>
    </w:p>
    <w:p w14:paraId="0303571D" w14:textId="32319F38" w:rsidR="00D31B38" w:rsidRDefault="00D31B38" w:rsidP="00D31B38">
      <w:pPr>
        <w:keepNext/>
        <w:jc w:val="center"/>
        <w:rPr>
          <w:rtl/>
        </w:rPr>
      </w:pPr>
    </w:p>
    <w:p w14:paraId="34B5FD37" w14:textId="44BFF79A" w:rsidR="00D31B38" w:rsidRDefault="00D31B38" w:rsidP="00D31B38">
      <w:pPr>
        <w:keepNext/>
        <w:jc w:val="center"/>
        <w:rPr>
          <w:rtl/>
        </w:rPr>
      </w:pPr>
    </w:p>
    <w:p w14:paraId="138AB9DF" w14:textId="4C095B34" w:rsidR="00D31B38" w:rsidRDefault="00D31B38" w:rsidP="00D31B38">
      <w:pPr>
        <w:keepNext/>
        <w:jc w:val="center"/>
        <w:rPr>
          <w:rtl/>
        </w:rPr>
      </w:pPr>
    </w:p>
    <w:p w14:paraId="1DFCC6C4" w14:textId="0561FDC3" w:rsidR="00D31B38" w:rsidRDefault="00D31B38" w:rsidP="00D31B38">
      <w:pPr>
        <w:keepNext/>
        <w:jc w:val="center"/>
        <w:rPr>
          <w:rtl/>
        </w:rPr>
      </w:pPr>
    </w:p>
    <w:p w14:paraId="1B50C9EE" w14:textId="055F69C2" w:rsidR="00D31B38" w:rsidRDefault="00D31B38" w:rsidP="00D31B38">
      <w:pPr>
        <w:keepNext/>
        <w:jc w:val="center"/>
        <w:rPr>
          <w:rtl/>
        </w:rPr>
      </w:pPr>
    </w:p>
    <w:p w14:paraId="3868F717" w14:textId="2DDC0F5D" w:rsidR="00D31B38" w:rsidRDefault="00D31B38" w:rsidP="00D31B38">
      <w:pPr>
        <w:keepNext/>
        <w:jc w:val="center"/>
        <w:rPr>
          <w:rtl/>
        </w:rPr>
      </w:pPr>
    </w:p>
    <w:p w14:paraId="6E462CBD" w14:textId="152F3338" w:rsidR="00D31B38" w:rsidRDefault="00D31B38" w:rsidP="00D31B38">
      <w:pPr>
        <w:keepNext/>
        <w:jc w:val="center"/>
        <w:rPr>
          <w:rtl/>
        </w:rPr>
      </w:pPr>
    </w:p>
    <w:p w14:paraId="4ECC95D4" w14:textId="199CBF7C" w:rsidR="00D31B38" w:rsidRDefault="00D31B38" w:rsidP="00D31B38">
      <w:pPr>
        <w:keepNext/>
        <w:jc w:val="center"/>
        <w:rPr>
          <w:rtl/>
        </w:rPr>
      </w:pPr>
    </w:p>
    <w:p w14:paraId="2D6AA6E1" w14:textId="6F90CD5E" w:rsidR="00D31B38" w:rsidRDefault="00D31B38" w:rsidP="00D31B38">
      <w:pPr>
        <w:keepNext/>
        <w:jc w:val="center"/>
        <w:rPr>
          <w:rtl/>
        </w:rPr>
      </w:pPr>
    </w:p>
    <w:p w14:paraId="212381DE" w14:textId="6A39D8B8" w:rsidR="00D31B38" w:rsidRDefault="00D31B38" w:rsidP="00D31B38">
      <w:pPr>
        <w:keepNext/>
        <w:jc w:val="center"/>
        <w:rPr>
          <w:rtl/>
        </w:rPr>
      </w:pPr>
    </w:p>
    <w:p w14:paraId="483BF817" w14:textId="3FA95DC0" w:rsidR="00D31B38" w:rsidRDefault="00D31B38" w:rsidP="00D31B38">
      <w:pPr>
        <w:keepNext/>
        <w:jc w:val="center"/>
        <w:rPr>
          <w:rtl/>
        </w:rPr>
      </w:pPr>
    </w:p>
    <w:p w14:paraId="5F7E6EF5" w14:textId="10738F8A" w:rsidR="00D31B38" w:rsidRDefault="00D31B38" w:rsidP="00D31B38">
      <w:pPr>
        <w:keepNext/>
        <w:jc w:val="center"/>
        <w:rPr>
          <w:rtl/>
        </w:rPr>
      </w:pPr>
    </w:p>
    <w:p w14:paraId="3C564F24" w14:textId="5626DFC9" w:rsidR="00D31B38" w:rsidRDefault="00D31B38" w:rsidP="00D31B38">
      <w:pPr>
        <w:keepNext/>
        <w:jc w:val="center"/>
        <w:rPr>
          <w:rtl/>
        </w:rPr>
      </w:pPr>
    </w:p>
    <w:p w14:paraId="2C63F557" w14:textId="11C7E3D9" w:rsidR="00D31B38" w:rsidRDefault="00D31B38" w:rsidP="00D31B38">
      <w:pPr>
        <w:keepNext/>
        <w:jc w:val="center"/>
        <w:rPr>
          <w:rtl/>
        </w:rPr>
      </w:pPr>
    </w:p>
    <w:p w14:paraId="3C7CBC1F" w14:textId="1849C542" w:rsidR="00D31B38" w:rsidRDefault="00D31B38" w:rsidP="00D31B38">
      <w:pPr>
        <w:keepNext/>
        <w:jc w:val="center"/>
        <w:rPr>
          <w:rtl/>
        </w:rPr>
      </w:pPr>
    </w:p>
    <w:p w14:paraId="61214034" w14:textId="53A8F2D1" w:rsidR="00D31B38" w:rsidRDefault="00D31B38" w:rsidP="00D31B38">
      <w:pPr>
        <w:keepNext/>
        <w:jc w:val="center"/>
        <w:rPr>
          <w:rtl/>
        </w:rPr>
      </w:pPr>
    </w:p>
    <w:p w14:paraId="1378134C" w14:textId="0088F626" w:rsidR="00D31B38" w:rsidRDefault="00D31B38" w:rsidP="00D31B38">
      <w:pPr>
        <w:keepNext/>
        <w:jc w:val="center"/>
        <w:rPr>
          <w:rtl/>
        </w:rPr>
      </w:pPr>
    </w:p>
    <w:p w14:paraId="2157B160" w14:textId="3C3C71BD" w:rsidR="00D31B38" w:rsidRDefault="00D31B38" w:rsidP="00D31B38">
      <w:pPr>
        <w:keepNext/>
        <w:jc w:val="center"/>
        <w:rPr>
          <w:rtl/>
        </w:rPr>
      </w:pPr>
    </w:p>
    <w:p w14:paraId="75E43809" w14:textId="4F46A7A8" w:rsidR="00D31B38" w:rsidRDefault="00D31B38" w:rsidP="00D31B38">
      <w:pPr>
        <w:keepNext/>
        <w:jc w:val="center"/>
        <w:rPr>
          <w:rtl/>
        </w:rPr>
      </w:pPr>
    </w:p>
    <w:p w14:paraId="649AB192" w14:textId="1D9B0A34" w:rsidR="00D31B38" w:rsidRDefault="00D31B38" w:rsidP="00D31B38">
      <w:pPr>
        <w:keepNext/>
        <w:jc w:val="center"/>
        <w:rPr>
          <w:rtl/>
        </w:rPr>
      </w:pPr>
    </w:p>
    <w:p w14:paraId="5FE33066" w14:textId="29C4AC25" w:rsidR="00D31B38" w:rsidRDefault="00D31B38" w:rsidP="00D31B38">
      <w:pPr>
        <w:keepNext/>
        <w:jc w:val="center"/>
        <w:rPr>
          <w:rtl/>
        </w:rPr>
      </w:pPr>
    </w:p>
    <w:p w14:paraId="790CE147" w14:textId="7E2B58D3" w:rsidR="00D31B38" w:rsidRDefault="00D31B38" w:rsidP="00D31B38">
      <w:pPr>
        <w:keepNext/>
        <w:jc w:val="center"/>
        <w:rPr>
          <w:rtl/>
        </w:rPr>
      </w:pPr>
    </w:p>
    <w:p w14:paraId="5FFB968E" w14:textId="51CBA1D2" w:rsidR="00D31B38" w:rsidRDefault="00D31B38" w:rsidP="00D31B38">
      <w:pPr>
        <w:keepNext/>
        <w:jc w:val="center"/>
        <w:rPr>
          <w:rtl/>
        </w:rPr>
      </w:pPr>
    </w:p>
    <w:p w14:paraId="0C0BE622" w14:textId="3F886EF5" w:rsidR="00D31B38" w:rsidRDefault="00D31B38" w:rsidP="00D31B38">
      <w:pPr>
        <w:keepNext/>
        <w:jc w:val="center"/>
        <w:rPr>
          <w:rtl/>
        </w:rPr>
      </w:pPr>
    </w:p>
    <w:p w14:paraId="70158737" w14:textId="04F13D7F" w:rsidR="00D31B38" w:rsidRDefault="00D31B38" w:rsidP="00D31B38">
      <w:pPr>
        <w:keepNext/>
        <w:jc w:val="center"/>
        <w:rPr>
          <w:rtl/>
        </w:rPr>
      </w:pPr>
    </w:p>
    <w:p w14:paraId="35D0F5FF" w14:textId="2C7A0EB4" w:rsidR="00D31B38" w:rsidRDefault="00D31B38" w:rsidP="00D31B38">
      <w:pPr>
        <w:keepNext/>
        <w:jc w:val="center"/>
        <w:rPr>
          <w:rtl/>
        </w:rPr>
      </w:pPr>
    </w:p>
    <w:p w14:paraId="6192EBC7" w14:textId="5C6C09B5" w:rsidR="00D31B38" w:rsidRDefault="00D31B38" w:rsidP="00D31B38">
      <w:pPr>
        <w:keepNext/>
        <w:jc w:val="center"/>
        <w:rPr>
          <w:rtl/>
        </w:rPr>
      </w:pPr>
    </w:p>
    <w:p w14:paraId="37BD4B7B" w14:textId="740588A5" w:rsidR="00D31B38" w:rsidRDefault="00D31B38" w:rsidP="00D31B38">
      <w:pPr>
        <w:keepNext/>
        <w:jc w:val="center"/>
        <w:rPr>
          <w:rtl/>
        </w:rPr>
      </w:pPr>
    </w:p>
    <w:p w14:paraId="13580F6A" w14:textId="34541785" w:rsidR="00D31B38" w:rsidRDefault="00D31B38" w:rsidP="00D31B38">
      <w:pPr>
        <w:keepNext/>
        <w:jc w:val="center"/>
        <w:rPr>
          <w:rtl/>
        </w:rPr>
      </w:pPr>
    </w:p>
    <w:p w14:paraId="19172422" w14:textId="27D1E586" w:rsidR="00D31B38" w:rsidRDefault="00D31B38" w:rsidP="00D31B38">
      <w:pPr>
        <w:keepNext/>
        <w:jc w:val="center"/>
        <w:rPr>
          <w:rtl/>
        </w:rPr>
      </w:pPr>
    </w:p>
    <w:p w14:paraId="3A5F0FDC" w14:textId="6BF03E04" w:rsidR="00D31B38" w:rsidRDefault="00D31B38" w:rsidP="00D31B38">
      <w:pPr>
        <w:keepNext/>
        <w:jc w:val="center"/>
        <w:rPr>
          <w:rtl/>
        </w:rPr>
      </w:pPr>
    </w:p>
    <w:p w14:paraId="7A880A26" w14:textId="4FFA46D2" w:rsidR="00D31B38" w:rsidRDefault="00D31B38" w:rsidP="00D31B38">
      <w:pPr>
        <w:keepNext/>
        <w:jc w:val="center"/>
        <w:rPr>
          <w:rtl/>
        </w:rPr>
      </w:pPr>
    </w:p>
    <w:p w14:paraId="4F7BB93C" w14:textId="587E0F8F" w:rsidR="00D31B38" w:rsidRDefault="00D31B38" w:rsidP="00D31B38">
      <w:pPr>
        <w:keepNext/>
        <w:jc w:val="center"/>
        <w:rPr>
          <w:rtl/>
        </w:rPr>
      </w:pPr>
    </w:p>
    <w:p w14:paraId="7727B5D7" w14:textId="4977F197" w:rsidR="00D31B38" w:rsidRDefault="00D31B38" w:rsidP="00D31B38">
      <w:pPr>
        <w:keepNext/>
        <w:jc w:val="center"/>
        <w:rPr>
          <w:rtl/>
        </w:rPr>
      </w:pPr>
    </w:p>
    <w:p w14:paraId="197C0AB2" w14:textId="46B3042A" w:rsidR="00D31B38" w:rsidRDefault="00D31B38" w:rsidP="00D31B38">
      <w:pPr>
        <w:keepNext/>
        <w:jc w:val="center"/>
        <w:rPr>
          <w:rtl/>
        </w:rPr>
      </w:pPr>
    </w:p>
    <w:p w14:paraId="5CB38D42" w14:textId="6F3EFA2F" w:rsidR="00D31B38" w:rsidRDefault="00D31B38" w:rsidP="00D31B38">
      <w:pPr>
        <w:keepNext/>
        <w:jc w:val="center"/>
        <w:rPr>
          <w:rtl/>
        </w:rPr>
      </w:pPr>
    </w:p>
    <w:p w14:paraId="01EB4EAE" w14:textId="40C1FD11" w:rsidR="00D31B38" w:rsidRDefault="00D31B38" w:rsidP="00D31B38">
      <w:pPr>
        <w:keepNext/>
        <w:jc w:val="center"/>
        <w:rPr>
          <w:rtl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7C3D8ACD" wp14:editId="63A45FD8">
                <wp:simplePos x="0" y="0"/>
                <wp:positionH relativeFrom="margin">
                  <wp:align>right</wp:align>
                </wp:positionH>
                <wp:positionV relativeFrom="paragraph">
                  <wp:posOffset>19685</wp:posOffset>
                </wp:positionV>
                <wp:extent cx="2689225" cy="5999018"/>
                <wp:effectExtent l="0" t="0" r="15875" b="20955"/>
                <wp:wrapTight wrapText="bothSides">
                  <wp:wrapPolygon edited="0">
                    <wp:start x="0" y="0"/>
                    <wp:lineTo x="0" y="21607"/>
                    <wp:lineTo x="21574" y="21607"/>
                    <wp:lineTo x="21574" y="0"/>
                    <wp:lineTo x="0" y="0"/>
                  </wp:wrapPolygon>
                </wp:wrapTight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225" cy="59990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4F92F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unction [out] = </w:t>
                            </w:r>
                            <w:proofErr w:type="spellStart"/>
                            <w:r>
                              <w:t>averageFilter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an,b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</w:p>
                          <w:p w14:paraId="7EC4F4C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proofErr w:type="gramStart"/>
                            <w:r>
                              <w:t>m,n</w:t>
                            </w:r>
                            <w:proofErr w:type="spellEnd"/>
                            <w:proofErr w:type="gramEnd"/>
                            <w:r>
                              <w:t>]=size(an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64F040B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z=ones(b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6FEFFAE8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[</w:t>
                            </w:r>
                            <w:proofErr w:type="spellStart"/>
                            <w:proofErr w:type="gramStart"/>
                            <w:r>
                              <w:t>p,q</w:t>
                            </w:r>
                            <w:proofErr w:type="spellEnd"/>
                            <w:proofErr w:type="gramEnd"/>
                            <w:r>
                              <w:t>]=size(z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6479803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w=</w:t>
                            </w:r>
                            <w:proofErr w:type="gramStart"/>
                            <w:r>
                              <w:t>1:p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4392B48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x=round(median(w)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03E2673" w14:textId="77777777" w:rsidR="00D31B38" w:rsidRDefault="00D31B38" w:rsidP="00D31B38">
                            <w:pPr>
                              <w:bidi w:val="0"/>
                            </w:pPr>
                            <w:proofErr w:type="spellStart"/>
                            <w:r>
                              <w:t>anz</w:t>
                            </w:r>
                            <w:proofErr w:type="spellEnd"/>
                            <w:r>
                              <w:t>=zeros(m+2*(x-1</w:t>
                            </w:r>
                            <w:proofErr w:type="gramStart"/>
                            <w:r>
                              <w:t>),n</w:t>
                            </w:r>
                            <w:proofErr w:type="gramEnd"/>
                            <w:r>
                              <w:t>+2*(x-1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B55D39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x:(m+(x-1))</w:t>
                            </w:r>
                          </w:p>
                          <w:p w14:paraId="16A2D1C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j=x:(n+(x-1))</w:t>
                            </w:r>
                          </w:p>
                          <w:p w14:paraId="7F55655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anz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spellEnd"/>
                            <w:proofErr w:type="gramEnd"/>
                            <w:r>
                              <w:t>)=an(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-(x-1),j-(x-1)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A1D124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1853ABE1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5CF5880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sum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270D56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x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DB7AE3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y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AA3D0C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1:m</w:t>
                            </w:r>
                          </w:p>
                          <w:p w14:paraId="198DE0E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j=</w:t>
                            </w:r>
                            <w:proofErr w:type="gramStart"/>
                            <w:r>
                              <w:t>1:n</w:t>
                            </w:r>
                            <w:proofErr w:type="gramEnd"/>
                          </w:p>
                          <w:p w14:paraId="72F9B9A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for k=</w:t>
                            </w:r>
                            <w:proofErr w:type="gramStart"/>
                            <w:r>
                              <w:t>1:p</w:t>
                            </w:r>
                            <w:proofErr w:type="gramEnd"/>
                          </w:p>
                          <w:p w14:paraId="7153732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</w:t>
                            </w:r>
                            <w:r>
                              <w:t>for l=</w:t>
                            </w:r>
                            <w:proofErr w:type="gramStart"/>
                            <w:r>
                              <w:t>1:q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2974E626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    </w:t>
                            </w:r>
                            <w:r>
                              <w:t xml:space="preserve">sum= </w:t>
                            </w:r>
                            <w:proofErr w:type="spellStart"/>
                            <w:r>
                              <w:t>sum+anz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i+</w:t>
                            </w:r>
                            <w:proofErr w:type="gramStart"/>
                            <w:r>
                              <w:t>x,j</w:t>
                            </w:r>
                            <w:proofErr w:type="gramEnd"/>
                            <w:r>
                              <w:t>+y</w:t>
                            </w:r>
                            <w:proofErr w:type="spellEnd"/>
                            <w:r>
                              <w:t>)*z(</w:t>
                            </w:r>
                            <w:proofErr w:type="spellStart"/>
                            <w:r>
                              <w:t>k,l</w:t>
                            </w:r>
                            <w:proofErr w:type="spell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04AE10F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    </w:t>
                            </w:r>
                            <w:r>
                              <w:t>y=y+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24CD2F9E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</w:t>
                            </w:r>
                            <w:r>
                              <w:t>end</w:t>
                            </w:r>
                          </w:p>
                          <w:p w14:paraId="6EA8851B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</w:t>
                            </w:r>
                            <w:r>
                              <w:t>y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2074C4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    </w:t>
                            </w:r>
                            <w:r>
                              <w:t>x=x+</w:t>
                            </w:r>
                            <w:proofErr w:type="gramStart"/>
                            <w:r>
                              <w:t>1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D070A99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end</w:t>
                            </w:r>
                          </w:p>
                          <w:p w14:paraId="122E8D9D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x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EFB8798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out(</w:t>
                            </w:r>
                            <w:proofErr w:type="spellStart"/>
                            <w:proofErr w:type="gramStart"/>
                            <w:r>
                              <w:t>i,j</w:t>
                            </w:r>
                            <w:proofErr w:type="spellEnd"/>
                            <w:proofErr w:type="gramEnd"/>
                            <w:r>
                              <w:t>)=(1/(p*q))*(sum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28D979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r>
                              <w:t>sum=</w:t>
                            </w:r>
                            <w:proofErr w:type="gramStart"/>
                            <w:r>
                              <w:t>0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7CFDD06C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</w:p>
                          <w:p w14:paraId="3031CB8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  <w:p w14:paraId="0158C88B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igure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uint8(out))</w:t>
                            </w:r>
                          </w:p>
                          <w:p w14:paraId="7867C0F8" w14:textId="46122435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3D8ACD" id="_x0000_s1028" type="#_x0000_t202" style="position:absolute;left:0;text-align:left;margin-left:160.55pt;margin-top:1.55pt;width:211.75pt;height:472.35pt;z-index:-25165107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">
                <v:textbox>
                  <w:txbxContent>
                    <w:p w14:paraId="634F92F0" w14:textId="77777777" w:rsidR="00D31B38" w:rsidRDefault="00D31B38" w:rsidP="00D31B38">
                      <w:pPr>
                        <w:bidi w:val="0"/>
                      </w:pPr>
                      <w:r>
                        <w:t xml:space="preserve">function [out] = </w:t>
                      </w:r>
                      <w:proofErr w:type="spellStart"/>
                      <w:r>
                        <w:t>averageFilter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an,b</w:t>
                      </w:r>
                      <w:proofErr w:type="spellEnd"/>
                      <w:proofErr w:type="gramEnd"/>
                      <w:r>
                        <w:t>)</w:t>
                      </w:r>
                    </w:p>
                    <w:p w14:paraId="7EC4F4CC" w14:textId="77777777" w:rsidR="00D31B38" w:rsidRDefault="00D31B38" w:rsidP="00D31B38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proofErr w:type="gramStart"/>
                      <w:r>
                        <w:t>m,n</w:t>
                      </w:r>
                      <w:proofErr w:type="spellEnd"/>
                      <w:proofErr w:type="gramEnd"/>
                      <w:r>
                        <w:t>]=size(an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64F040BA" w14:textId="77777777" w:rsidR="00D31B38" w:rsidRDefault="00D31B38" w:rsidP="00D31B38">
                      <w:pPr>
                        <w:bidi w:val="0"/>
                      </w:pPr>
                      <w:r>
                        <w:t>z=ones(b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6FEFFAE8" w14:textId="77777777" w:rsidR="00D31B38" w:rsidRDefault="00D31B38" w:rsidP="00D31B38">
                      <w:pPr>
                        <w:bidi w:val="0"/>
                      </w:pPr>
                      <w:r>
                        <w:t>[</w:t>
                      </w:r>
                      <w:proofErr w:type="spellStart"/>
                      <w:proofErr w:type="gramStart"/>
                      <w:r>
                        <w:t>p,q</w:t>
                      </w:r>
                      <w:proofErr w:type="spellEnd"/>
                      <w:proofErr w:type="gramEnd"/>
                      <w:r>
                        <w:t>]=size(z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6479803A" w14:textId="77777777" w:rsidR="00D31B38" w:rsidRDefault="00D31B38" w:rsidP="00D31B38">
                      <w:pPr>
                        <w:bidi w:val="0"/>
                      </w:pPr>
                      <w:r>
                        <w:t>w=</w:t>
                      </w:r>
                      <w:proofErr w:type="gramStart"/>
                      <w:r>
                        <w:t>1:p</w:t>
                      </w:r>
                      <w:proofErr w:type="gramEnd"/>
                      <w:r>
                        <w:rPr>
                          <w:rtl/>
                        </w:rPr>
                        <w:t>;</w:t>
                      </w:r>
                    </w:p>
                    <w:p w14:paraId="24392B48" w14:textId="77777777" w:rsidR="00D31B38" w:rsidRDefault="00D31B38" w:rsidP="00D31B38">
                      <w:pPr>
                        <w:bidi w:val="0"/>
                      </w:pPr>
                      <w:r>
                        <w:t>x=round(median(w)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03E2673" w14:textId="77777777" w:rsidR="00D31B38" w:rsidRDefault="00D31B38" w:rsidP="00D31B38">
                      <w:pPr>
                        <w:bidi w:val="0"/>
                      </w:pPr>
                      <w:proofErr w:type="spellStart"/>
                      <w:r>
                        <w:t>anz</w:t>
                      </w:r>
                      <w:proofErr w:type="spellEnd"/>
                      <w:r>
                        <w:t>=zeros(m+2*(x-1</w:t>
                      </w:r>
                      <w:proofErr w:type="gramStart"/>
                      <w:r>
                        <w:t>),n</w:t>
                      </w:r>
                      <w:proofErr w:type="gramEnd"/>
                      <w:r>
                        <w:t>+2*(x-1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B55D395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x:(m+(x-1))</w:t>
                      </w:r>
                    </w:p>
                    <w:p w14:paraId="16A2D1C0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j=x:(n+(x-1))</w:t>
                      </w:r>
                    </w:p>
                    <w:p w14:paraId="7F556553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anz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,j</w:t>
                      </w:r>
                      <w:proofErr w:type="spellEnd"/>
                      <w:proofErr w:type="gramEnd"/>
                      <w:r>
                        <w:t>)=an(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-(x-1),j-(x-1)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A1D124C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1853ABE1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  <w:p w14:paraId="5CF5880A" w14:textId="77777777" w:rsidR="00D31B38" w:rsidRDefault="00D31B38" w:rsidP="00D31B38">
                      <w:pPr>
                        <w:bidi w:val="0"/>
                      </w:pPr>
                      <w:r>
                        <w:t>sum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270D567" w14:textId="77777777" w:rsidR="00D31B38" w:rsidRDefault="00D31B38" w:rsidP="00D31B38">
                      <w:pPr>
                        <w:bidi w:val="0"/>
                      </w:pPr>
                      <w:r>
                        <w:t>x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DB7AE3A" w14:textId="77777777" w:rsidR="00D31B38" w:rsidRDefault="00D31B38" w:rsidP="00D31B38">
                      <w:pPr>
                        <w:bidi w:val="0"/>
                      </w:pPr>
                      <w:r>
                        <w:t>y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AA3D0CC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1:m</w:t>
                      </w:r>
                    </w:p>
                    <w:p w14:paraId="198DE0E7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j=</w:t>
                      </w:r>
                      <w:proofErr w:type="gramStart"/>
                      <w:r>
                        <w:t>1:n</w:t>
                      </w:r>
                      <w:proofErr w:type="gramEnd"/>
                    </w:p>
                    <w:p w14:paraId="72F9B9A2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for k=</w:t>
                      </w:r>
                      <w:proofErr w:type="gramStart"/>
                      <w:r>
                        <w:t>1:p</w:t>
                      </w:r>
                      <w:proofErr w:type="gramEnd"/>
                    </w:p>
                    <w:p w14:paraId="71537322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</w:t>
                      </w:r>
                      <w:r>
                        <w:t>for l=</w:t>
                      </w:r>
                      <w:proofErr w:type="gramStart"/>
                      <w:r>
                        <w:t>1:q</w:t>
                      </w:r>
                      <w:proofErr w:type="gramEnd"/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2974E626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    </w:t>
                      </w:r>
                      <w:r>
                        <w:t xml:space="preserve">sum= </w:t>
                      </w:r>
                      <w:proofErr w:type="spellStart"/>
                      <w:r>
                        <w:t>sum+anz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+</w:t>
                      </w:r>
                      <w:proofErr w:type="gramStart"/>
                      <w:r>
                        <w:t>x,j</w:t>
                      </w:r>
                      <w:proofErr w:type="gramEnd"/>
                      <w:r>
                        <w:t>+y</w:t>
                      </w:r>
                      <w:proofErr w:type="spellEnd"/>
                      <w:r>
                        <w:t>)*z(</w:t>
                      </w:r>
                      <w:proofErr w:type="spellStart"/>
                      <w:r>
                        <w:t>k,l</w:t>
                      </w:r>
                      <w:proofErr w:type="spell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04AE10F5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    </w:t>
                      </w:r>
                      <w:r>
                        <w:t>y=y+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24CD2F9E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</w:t>
                      </w:r>
                      <w:r>
                        <w:t>end</w:t>
                      </w:r>
                    </w:p>
                    <w:p w14:paraId="6EA8851B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</w:t>
                      </w:r>
                      <w:r>
                        <w:t>y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2074C4D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    </w:t>
                      </w:r>
                      <w:r>
                        <w:t>x=x+</w:t>
                      </w:r>
                      <w:proofErr w:type="gramStart"/>
                      <w:r>
                        <w:t>1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D070A99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end</w:t>
                      </w:r>
                    </w:p>
                    <w:p w14:paraId="122E8D9D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x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EFB8798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out(</w:t>
                      </w:r>
                      <w:proofErr w:type="spellStart"/>
                      <w:proofErr w:type="gramStart"/>
                      <w:r>
                        <w:t>i,j</w:t>
                      </w:r>
                      <w:proofErr w:type="spellEnd"/>
                      <w:proofErr w:type="gramEnd"/>
                      <w:r>
                        <w:t>)=(1/(p*q))*(sum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28D979A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r>
                        <w:t>sum=</w:t>
                      </w:r>
                      <w:proofErr w:type="gramStart"/>
                      <w:r>
                        <w:t>0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7CFDD06C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</w:p>
                    <w:p w14:paraId="3031CB80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  <w:p w14:paraId="0158C88B" w14:textId="77777777" w:rsidR="00D31B38" w:rsidRDefault="00D31B38" w:rsidP="00D31B38">
                      <w:pPr>
                        <w:bidi w:val="0"/>
                      </w:pPr>
                      <w:r>
                        <w:t xml:space="preserve">figure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uint8(out))</w:t>
                      </w:r>
                    </w:p>
                    <w:p w14:paraId="7867C0F8" w14:textId="46122435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inline distT="0" distB="0" distL="0" distR="0" wp14:anchorId="234CECA4" wp14:editId="16F2D156">
                <wp:extent cx="2689225" cy="2672568"/>
                <wp:effectExtent l="0" t="0" r="15875" b="1397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225" cy="26725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79326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unction [out] = </w:t>
                            </w:r>
                            <w:proofErr w:type="spellStart"/>
                            <w:r>
                              <w:t>medianFilter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m,N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</w:p>
                          <w:p w14:paraId="448EAC8C" w14:textId="77777777" w:rsidR="00D31B38" w:rsidRDefault="00D31B38" w:rsidP="00D31B38">
                            <w:pPr>
                              <w:bidi w:val="0"/>
                            </w:pPr>
                            <w:proofErr w:type="spellStart"/>
                            <w:r>
                              <w:t>im_pad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t>padarray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End"/>
                            <w:r>
                              <w:t>im</w:t>
                            </w:r>
                            <w:proofErr w:type="spellEnd"/>
                            <w:r>
                              <w:t>, [floor(N/2) floor(N/2)]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07E539F" w14:textId="77777777" w:rsidR="00D31B38" w:rsidRDefault="00D31B38" w:rsidP="00D31B38">
                            <w:pPr>
                              <w:bidi w:val="0"/>
                            </w:pPr>
                            <w:proofErr w:type="spellStart"/>
                            <w:r>
                              <w:t>im_col</w:t>
                            </w:r>
                            <w:proofErr w:type="spellEnd"/>
                            <w:r>
                              <w:t xml:space="preserve"> = im2</w:t>
                            </w:r>
                            <w:proofErr w:type="gramStart"/>
                            <w:r>
                              <w:t>col(</w:t>
                            </w:r>
                            <w:proofErr w:type="spellStart"/>
                            <w:proofErr w:type="gramEnd"/>
                            <w:r>
                              <w:t>im_pad</w:t>
                            </w:r>
                            <w:proofErr w:type="spellEnd"/>
                            <w:r>
                              <w:t>, [N N], 'sliding'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795ADB1E" w14:textId="77777777" w:rsidR="00D31B38" w:rsidRDefault="00D31B38" w:rsidP="00D31B38">
                            <w:pPr>
                              <w:bidi w:val="0"/>
                            </w:pPr>
                            <w:proofErr w:type="spellStart"/>
                            <w:r>
                              <w:t>sorted_cols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sort(</w:t>
                            </w:r>
                            <w:proofErr w:type="spellStart"/>
                            <w:proofErr w:type="gramEnd"/>
                            <w:r>
                              <w:t>im_col</w:t>
                            </w:r>
                            <w:proofErr w:type="spellEnd"/>
                            <w:r>
                              <w:t>, 1, 'ascend'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2D94FE5E" w14:textId="77777777" w:rsidR="00D31B38" w:rsidRDefault="00D31B38" w:rsidP="00D31B38">
                            <w:pPr>
                              <w:bidi w:val="0"/>
                            </w:pPr>
                            <w:proofErr w:type="spellStart"/>
                            <w:r>
                              <w:t>med_vector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sorted_cols</w:t>
                            </w:r>
                            <w:proofErr w:type="spellEnd"/>
                            <w:r>
                              <w:t xml:space="preserve">(floor(N*N/2) + 1, </w:t>
                            </w:r>
                            <w:proofErr w:type="gramStart"/>
                            <w:r>
                              <w:t>: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7EF285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out = col2</w:t>
                            </w:r>
                            <w:proofErr w:type="gramStart"/>
                            <w:r>
                              <w:t>im(</w:t>
                            </w:r>
                            <w:proofErr w:type="spellStart"/>
                            <w:proofErr w:type="gramEnd"/>
                            <w:r>
                              <w:t>med_vector</w:t>
                            </w:r>
                            <w:proofErr w:type="spellEnd"/>
                            <w:r>
                              <w:t>, [N N], size(</w:t>
                            </w:r>
                            <w:proofErr w:type="spellStart"/>
                            <w:r>
                              <w:t>im_pad</w:t>
                            </w:r>
                            <w:proofErr w:type="spellEnd"/>
                            <w:r>
                              <w:t>), 'sliding'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3CEBD41F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4CECA4" id="Text Box 2" o:spid="_x0000_s1029" type="#_x0000_t202" style="width:211.75pt;height:210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">
                <v:textbox>
                  <w:txbxContent>
                    <w:p w14:paraId="00793263" w14:textId="77777777" w:rsidR="00D31B38" w:rsidRDefault="00D31B38" w:rsidP="00D31B38">
                      <w:pPr>
                        <w:bidi w:val="0"/>
                      </w:pPr>
                      <w:r>
                        <w:t xml:space="preserve">function [out] = </w:t>
                      </w:r>
                      <w:proofErr w:type="spellStart"/>
                      <w:r>
                        <w:t>medianFilter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m,N</w:t>
                      </w:r>
                      <w:proofErr w:type="spellEnd"/>
                      <w:proofErr w:type="gramEnd"/>
                      <w:r>
                        <w:t>)</w:t>
                      </w:r>
                    </w:p>
                    <w:p w14:paraId="448EAC8C" w14:textId="77777777" w:rsidR="00D31B38" w:rsidRDefault="00D31B38" w:rsidP="00D31B38">
                      <w:pPr>
                        <w:bidi w:val="0"/>
                      </w:pPr>
                      <w:proofErr w:type="spellStart"/>
                      <w:r>
                        <w:t>im_pad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proofErr w:type="gramStart"/>
                      <w:r>
                        <w:t>padarray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End"/>
                      <w:r>
                        <w:t>im</w:t>
                      </w:r>
                      <w:proofErr w:type="spellEnd"/>
                      <w:r>
                        <w:t>, [floor(N/2) floor(N/2)]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07E539F" w14:textId="77777777" w:rsidR="00D31B38" w:rsidRDefault="00D31B38" w:rsidP="00D31B38">
                      <w:pPr>
                        <w:bidi w:val="0"/>
                      </w:pPr>
                      <w:proofErr w:type="spellStart"/>
                      <w:r>
                        <w:t>im_col</w:t>
                      </w:r>
                      <w:proofErr w:type="spellEnd"/>
                      <w:r>
                        <w:t xml:space="preserve"> = im2</w:t>
                      </w:r>
                      <w:proofErr w:type="gramStart"/>
                      <w:r>
                        <w:t>col(</w:t>
                      </w:r>
                      <w:proofErr w:type="spellStart"/>
                      <w:proofErr w:type="gramEnd"/>
                      <w:r>
                        <w:t>im_pad</w:t>
                      </w:r>
                      <w:proofErr w:type="spellEnd"/>
                      <w:r>
                        <w:t>, [N N], 'sliding'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795ADB1E" w14:textId="77777777" w:rsidR="00D31B38" w:rsidRDefault="00D31B38" w:rsidP="00D31B38">
                      <w:pPr>
                        <w:bidi w:val="0"/>
                      </w:pPr>
                      <w:proofErr w:type="spellStart"/>
                      <w:r>
                        <w:t>sorted_cols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sort(</w:t>
                      </w:r>
                      <w:proofErr w:type="spellStart"/>
                      <w:proofErr w:type="gramEnd"/>
                      <w:r>
                        <w:t>im_col</w:t>
                      </w:r>
                      <w:proofErr w:type="spellEnd"/>
                      <w:r>
                        <w:t>, 1, 'ascend'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2D94FE5E" w14:textId="77777777" w:rsidR="00D31B38" w:rsidRDefault="00D31B38" w:rsidP="00D31B38">
                      <w:pPr>
                        <w:bidi w:val="0"/>
                      </w:pPr>
                      <w:proofErr w:type="spellStart"/>
                      <w:r>
                        <w:t>med_vector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sorted_cols</w:t>
                      </w:r>
                      <w:proofErr w:type="spellEnd"/>
                      <w:r>
                        <w:t xml:space="preserve">(floor(N*N/2) + 1, </w:t>
                      </w:r>
                      <w:proofErr w:type="gramStart"/>
                      <w:r>
                        <w:t>: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7EF285A" w14:textId="77777777" w:rsidR="00D31B38" w:rsidRDefault="00D31B38" w:rsidP="00D31B38">
                      <w:pPr>
                        <w:bidi w:val="0"/>
                      </w:pPr>
                      <w:r>
                        <w:t>out = col2</w:t>
                      </w:r>
                      <w:proofErr w:type="gramStart"/>
                      <w:r>
                        <w:t>im(</w:t>
                      </w:r>
                      <w:proofErr w:type="spellStart"/>
                      <w:proofErr w:type="gramEnd"/>
                      <w:r>
                        <w:t>med_vector</w:t>
                      </w:r>
                      <w:proofErr w:type="spellEnd"/>
                      <w:r>
                        <w:t>, [N N], size(</w:t>
                      </w:r>
                      <w:proofErr w:type="spellStart"/>
                      <w:r>
                        <w:t>im_pad</w:t>
                      </w:r>
                      <w:proofErr w:type="spellEnd"/>
                      <w:r>
                        <w:t>), 'sliding'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3CEBD41F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3C037D" w14:textId="215EA7FB" w:rsidR="00D31B38" w:rsidRDefault="00D31B38" w:rsidP="00D31B38">
      <w:pPr>
        <w:keepNext/>
        <w:jc w:val="center"/>
        <w:rPr>
          <w:rtl/>
        </w:rPr>
      </w:pPr>
    </w:p>
    <w:p w14:paraId="32C9B548" w14:textId="056CD9C9" w:rsidR="00D31B38" w:rsidRDefault="00D31B38" w:rsidP="00D31B38">
      <w:pPr>
        <w:keepNext/>
        <w:jc w:val="center"/>
        <w:rPr>
          <w:rtl/>
        </w:rPr>
      </w:pPr>
      <w:r>
        <w:rPr>
          <w:noProof/>
        </w:rPr>
        <mc:AlternateContent>
          <mc:Choice Requires="wps">
            <w:drawing>
              <wp:inline distT="0" distB="0" distL="0" distR="0" wp14:anchorId="3BEBA147" wp14:editId="5F1B7928">
                <wp:extent cx="2689225" cy="3779520"/>
                <wp:effectExtent l="0" t="0" r="15875" b="11430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225" cy="3779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DEF68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unction </w:t>
                            </w:r>
                            <w:proofErr w:type="spellStart"/>
                            <w:r>
                              <w:t>verticalEdge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,mask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</w:p>
                          <w:p w14:paraId="58A374E0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I=double(I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11C79031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In=</w:t>
                            </w:r>
                            <w:proofErr w:type="gramStart"/>
                            <w:r>
                              <w:t>I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     </w:t>
                            </w:r>
                          </w:p>
                          <w:p w14:paraId="2FF360F9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>%</w:t>
                            </w:r>
                            <w:r>
                              <w:t>Rotate image by 180 degree first flip up to down then left to right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26DBFAA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mask=</w:t>
                            </w:r>
                            <w:proofErr w:type="spellStart"/>
                            <w:r>
                              <w:t>flipud</w:t>
                            </w:r>
                            <w:proofErr w:type="spellEnd"/>
                            <w:r>
                              <w:t>(mask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 </w:t>
                            </w:r>
                          </w:p>
                          <w:p w14:paraId="602B124F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mask=</w:t>
                            </w:r>
                            <w:proofErr w:type="spellStart"/>
                            <w:r>
                              <w:t>fliplr</w:t>
                            </w:r>
                            <w:proofErr w:type="spellEnd"/>
                            <w:r>
                              <w:t>(mask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6F6A4B65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or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2:size</w:t>
                            </w:r>
                            <w:proofErr w:type="gramEnd"/>
                            <w:r>
                              <w:t>(I, 1)-1</w:t>
                            </w:r>
                          </w:p>
                          <w:p w14:paraId="5BDB54B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for j=</w:t>
                            </w:r>
                            <w:proofErr w:type="gramStart"/>
                            <w:r>
                              <w:t>2:size</w:t>
                            </w:r>
                            <w:proofErr w:type="gramEnd"/>
                            <w:r>
                              <w:t>(I, 2)-1</w:t>
                            </w:r>
                          </w:p>
                          <w:p w14:paraId="084D76B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%</w:t>
                            </w:r>
                            <w:r>
                              <w:t>multiplying mask value with the corresponding image pixel value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1ECF8DCA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neighbour_matrix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mask.*</w:t>
                            </w:r>
                            <w:proofErr w:type="gramEnd"/>
                            <w:r>
                              <w:t>In(i-1:i+1, j-1:j+1)</w:t>
                            </w:r>
                            <w:r>
                              <w:rPr>
                                <w:rtl/>
                              </w:rPr>
                              <w:t xml:space="preserve">;  </w:t>
                            </w:r>
                          </w:p>
                          <w:p w14:paraId="1B7F534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spellStart"/>
                            <w:r>
                              <w:t>avg_value</w:t>
                            </w:r>
                            <w:proofErr w:type="spellEnd"/>
                            <w:r>
                              <w:t>=</w:t>
                            </w:r>
                            <w:proofErr w:type="gramStart"/>
                            <w:r>
                              <w:t>sum(</w:t>
                            </w:r>
                            <w:proofErr w:type="spellStart"/>
                            <w:proofErr w:type="gramEnd"/>
                            <w:r>
                              <w:t>neighbour_matrix</w:t>
                            </w:r>
                            <w:proofErr w:type="spellEnd"/>
                            <w:r>
                              <w:t>(:))</w:t>
                            </w:r>
                            <w:r>
                              <w:rPr>
                                <w:rtl/>
                              </w:rPr>
                              <w:t xml:space="preserve">; </w:t>
                            </w:r>
                          </w:p>
                          <w:p w14:paraId="7EAA9CE9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    </w:t>
                            </w:r>
                            <w:proofErr w:type="gramStart"/>
                            <w:r>
                              <w:t>I(</w:t>
                            </w:r>
                            <w:proofErr w:type="spellStart"/>
                            <w:proofErr w:type="gramEnd"/>
                            <w:r>
                              <w:t>i</w:t>
                            </w:r>
                            <w:proofErr w:type="spellEnd"/>
                            <w:r>
                              <w:t>, j)=</w:t>
                            </w:r>
                            <w:proofErr w:type="spellStart"/>
                            <w:r>
                              <w:t>avg_value</w:t>
                            </w:r>
                            <w:proofErr w:type="spellEnd"/>
                            <w:r>
                              <w:rPr>
                                <w:rtl/>
                              </w:rPr>
                              <w:t xml:space="preserve">; </w:t>
                            </w:r>
                          </w:p>
                          <w:p w14:paraId="725299D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rPr>
                                <w:rtl/>
                              </w:rPr>
                              <w:t xml:space="preserve">    </w:t>
                            </w: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65E4CF67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  <w:r>
                              <w:rPr>
                                <w:rtl/>
                              </w:rPr>
                              <w:t xml:space="preserve"> </w:t>
                            </w:r>
                          </w:p>
                          <w:p w14:paraId="15F59DD4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igure, </w:t>
                            </w:r>
                            <w:proofErr w:type="spellStart"/>
                            <w:r>
                              <w:t>imshow</w:t>
                            </w:r>
                            <w:proofErr w:type="spellEnd"/>
                            <w:r>
                              <w:t>(uint8(I)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55E676EA" w14:textId="0AB487B7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EBA147" id="_x0000_s1030" type="#_x0000_t202" style="width:211.75pt;height:29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">
                <v:textbox>
                  <w:txbxContent>
                    <w:p w14:paraId="64DEF680" w14:textId="77777777" w:rsidR="00D31B38" w:rsidRDefault="00D31B38" w:rsidP="00D31B38">
                      <w:pPr>
                        <w:bidi w:val="0"/>
                      </w:pPr>
                      <w:r>
                        <w:t xml:space="preserve">function </w:t>
                      </w:r>
                      <w:proofErr w:type="spellStart"/>
                      <w:r>
                        <w:t>verticalEdge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,mask</w:t>
                      </w:r>
                      <w:proofErr w:type="spellEnd"/>
                      <w:proofErr w:type="gramEnd"/>
                      <w:r>
                        <w:t>)</w:t>
                      </w:r>
                    </w:p>
                    <w:p w14:paraId="58A374E0" w14:textId="77777777" w:rsidR="00D31B38" w:rsidRDefault="00D31B38" w:rsidP="00D31B38">
                      <w:pPr>
                        <w:bidi w:val="0"/>
                      </w:pPr>
                      <w:r>
                        <w:t>I=double(I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11C79031" w14:textId="77777777" w:rsidR="00D31B38" w:rsidRDefault="00D31B38" w:rsidP="00D31B38">
                      <w:pPr>
                        <w:bidi w:val="0"/>
                      </w:pPr>
                      <w:r>
                        <w:t>In=</w:t>
                      </w:r>
                      <w:proofErr w:type="gramStart"/>
                      <w:r>
                        <w:t>I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     </w:t>
                      </w:r>
                    </w:p>
                    <w:p w14:paraId="2FF360F9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>%</w:t>
                      </w:r>
                      <w:r>
                        <w:t>Rotate image by 180 degree first flip up to down then left to right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26DBFAA3" w14:textId="77777777" w:rsidR="00D31B38" w:rsidRDefault="00D31B38" w:rsidP="00D31B38">
                      <w:pPr>
                        <w:bidi w:val="0"/>
                      </w:pPr>
                      <w:r>
                        <w:t>mask=</w:t>
                      </w:r>
                      <w:proofErr w:type="spellStart"/>
                      <w:r>
                        <w:t>flipud</w:t>
                      </w:r>
                      <w:proofErr w:type="spellEnd"/>
                      <w:r>
                        <w:t>(mask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 </w:t>
                      </w:r>
                    </w:p>
                    <w:p w14:paraId="602B124F" w14:textId="77777777" w:rsidR="00D31B38" w:rsidRDefault="00D31B38" w:rsidP="00D31B38">
                      <w:pPr>
                        <w:bidi w:val="0"/>
                      </w:pPr>
                      <w:r>
                        <w:t>mask=</w:t>
                      </w:r>
                      <w:proofErr w:type="spellStart"/>
                      <w:r>
                        <w:t>fliplr</w:t>
                      </w:r>
                      <w:proofErr w:type="spellEnd"/>
                      <w:r>
                        <w:t>(mask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6F6A4B65" w14:textId="77777777" w:rsidR="00D31B38" w:rsidRDefault="00D31B38" w:rsidP="00D31B38">
                      <w:pPr>
                        <w:bidi w:val="0"/>
                      </w:pPr>
                      <w:r>
                        <w:t xml:space="preserve">for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2:size</w:t>
                      </w:r>
                      <w:proofErr w:type="gramEnd"/>
                      <w:r>
                        <w:t>(I, 1)-1</w:t>
                      </w:r>
                    </w:p>
                    <w:p w14:paraId="5BDB54B4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for j=</w:t>
                      </w:r>
                      <w:proofErr w:type="gramStart"/>
                      <w:r>
                        <w:t>2:size</w:t>
                      </w:r>
                      <w:proofErr w:type="gramEnd"/>
                      <w:r>
                        <w:t>(I, 2)-1</w:t>
                      </w:r>
                    </w:p>
                    <w:p w14:paraId="084D76B4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%</w:t>
                      </w:r>
                      <w:r>
                        <w:t>multiplying mask value with the corresponding image pixel value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1ECF8DCA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neighbour_matrix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mask.*</w:t>
                      </w:r>
                      <w:proofErr w:type="gramEnd"/>
                      <w:r>
                        <w:t>In(i-1:i+1, j-1:j+1)</w:t>
                      </w:r>
                      <w:r>
                        <w:rPr>
                          <w:rtl/>
                        </w:rPr>
                        <w:t xml:space="preserve">;  </w:t>
                      </w:r>
                    </w:p>
                    <w:p w14:paraId="1B7F5347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spellStart"/>
                      <w:r>
                        <w:t>avg_value</w:t>
                      </w:r>
                      <w:proofErr w:type="spellEnd"/>
                      <w:r>
                        <w:t>=</w:t>
                      </w:r>
                      <w:proofErr w:type="gramStart"/>
                      <w:r>
                        <w:t>sum(</w:t>
                      </w:r>
                      <w:proofErr w:type="spellStart"/>
                      <w:proofErr w:type="gramEnd"/>
                      <w:r>
                        <w:t>neighbour_matrix</w:t>
                      </w:r>
                      <w:proofErr w:type="spellEnd"/>
                      <w:r>
                        <w:t>(:))</w:t>
                      </w:r>
                      <w:r>
                        <w:rPr>
                          <w:rtl/>
                        </w:rPr>
                        <w:t xml:space="preserve">; </w:t>
                      </w:r>
                    </w:p>
                    <w:p w14:paraId="7EAA9CE9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    </w:t>
                      </w:r>
                      <w:proofErr w:type="gramStart"/>
                      <w:r>
                        <w:t>I(</w:t>
                      </w:r>
                      <w:proofErr w:type="spellStart"/>
                      <w:proofErr w:type="gramEnd"/>
                      <w:r>
                        <w:t>i</w:t>
                      </w:r>
                      <w:proofErr w:type="spellEnd"/>
                      <w:r>
                        <w:t>, j)=</w:t>
                      </w:r>
                      <w:proofErr w:type="spellStart"/>
                      <w:r>
                        <w:t>avg_value</w:t>
                      </w:r>
                      <w:proofErr w:type="spellEnd"/>
                      <w:r>
                        <w:rPr>
                          <w:rtl/>
                        </w:rPr>
                        <w:t xml:space="preserve">; </w:t>
                      </w:r>
                    </w:p>
                    <w:p w14:paraId="725299D7" w14:textId="77777777" w:rsidR="00D31B38" w:rsidRDefault="00D31B38" w:rsidP="00D31B38">
                      <w:pPr>
                        <w:bidi w:val="0"/>
                      </w:pPr>
                      <w:r>
                        <w:rPr>
                          <w:rtl/>
                        </w:rPr>
                        <w:t xml:space="preserve">    </w:t>
                      </w: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65E4CF67" w14:textId="7777777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  <w:r>
                        <w:rPr>
                          <w:rtl/>
                        </w:rPr>
                        <w:t xml:space="preserve"> </w:t>
                      </w:r>
                    </w:p>
                    <w:p w14:paraId="15F59DD4" w14:textId="77777777" w:rsidR="00D31B38" w:rsidRDefault="00D31B38" w:rsidP="00D31B38">
                      <w:pPr>
                        <w:bidi w:val="0"/>
                      </w:pPr>
                      <w:r>
                        <w:t xml:space="preserve">figure, </w:t>
                      </w:r>
                      <w:proofErr w:type="spellStart"/>
                      <w:r>
                        <w:t>imshow</w:t>
                      </w:r>
                      <w:proofErr w:type="spellEnd"/>
                      <w:r>
                        <w:t>(uint8(I)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55E676EA" w14:textId="0AB487B7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39018" w14:textId="3FFBD2E4" w:rsidR="00D31B38" w:rsidRDefault="00D31B38" w:rsidP="00D31B38">
      <w:pPr>
        <w:keepNext/>
        <w:jc w:val="center"/>
        <w:rPr>
          <w:rtl/>
        </w:rPr>
      </w:pPr>
    </w:p>
    <w:p w14:paraId="775E8E09" w14:textId="59AEDD3D" w:rsidR="00D31B38" w:rsidRDefault="00D31B38" w:rsidP="00D31B38">
      <w:pPr>
        <w:keepNext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46A4AE6" wp14:editId="6615D069">
                <wp:extent cx="2689225" cy="1402080"/>
                <wp:effectExtent l="0" t="0" r="15875" b="2667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9225" cy="140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668F2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function[out] = </w:t>
                            </w:r>
                            <w:proofErr w:type="spellStart"/>
                            <w:r>
                              <w:t>unsharpMasking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proofErr w:type="gramStart"/>
                            <w:r>
                              <w:t>img,alpha</w:t>
                            </w:r>
                            <w:proofErr w:type="gramEnd"/>
                            <w:r>
                              <w:t>,filterSize</w:t>
                            </w:r>
                            <w:proofErr w:type="spellEnd"/>
                            <w:r>
                              <w:t>)</w:t>
                            </w:r>
                          </w:p>
                          <w:p w14:paraId="3844E9F3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blurred = </w:t>
                            </w:r>
                            <w:proofErr w:type="spellStart"/>
                            <w:r>
                              <w:t>imgaussfilt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,'</w:t>
                            </w:r>
                            <w:proofErr w:type="spellStart"/>
                            <w:r>
                              <w:t>FilterSize</w:t>
                            </w:r>
                            <w:proofErr w:type="spellEnd"/>
                            <w:proofErr w:type="gramStart"/>
                            <w:r>
                              <w:t>',</w:t>
                            </w:r>
                            <w:proofErr w:type="spellStart"/>
                            <w:r>
                              <w:t>filterSize</w:t>
                            </w:r>
                            <w:proofErr w:type="spellEnd"/>
                            <w:proofErr w:type="gramEnd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</w:p>
                          <w:p w14:paraId="46CFE78B" w14:textId="77777777" w:rsidR="00D31B38" w:rsidRDefault="00D31B38" w:rsidP="00D31B38">
                            <w:pPr>
                              <w:bidi w:val="0"/>
                            </w:pPr>
                            <w:r>
                              <w:t xml:space="preserve">out = 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 xml:space="preserve"> + (alpha*(blurred-</w:t>
                            </w:r>
                            <w:proofErr w:type="spellStart"/>
                            <w:r>
                              <w:t>img</w:t>
                            </w:r>
                            <w:proofErr w:type="spellEnd"/>
                            <w:r>
                              <w:t>)</w:t>
                            </w:r>
                            <w:proofErr w:type="gramStart"/>
                            <w:r>
                              <w:t>)</w:t>
                            </w:r>
                            <w:r>
                              <w:rPr>
                                <w:rtl/>
                              </w:rPr>
                              <w:t>;</w:t>
                            </w:r>
                            <w:proofErr w:type="gramEnd"/>
                          </w:p>
                          <w:p w14:paraId="4EB6E653" w14:textId="30F2984A" w:rsidR="00D31B38" w:rsidRDefault="00D31B38" w:rsidP="00D31B38">
                            <w:pPr>
                              <w:bidi w:val="0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6A4AE6" id="_x0000_s1031" type="#_x0000_t202" style="width:211.75pt;height:11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">
                <v:textbox>
                  <w:txbxContent>
                    <w:p w14:paraId="2F9668F2" w14:textId="77777777" w:rsidR="00D31B38" w:rsidRDefault="00D31B38" w:rsidP="00D31B38">
                      <w:pPr>
                        <w:bidi w:val="0"/>
                      </w:pPr>
                      <w:r>
                        <w:t xml:space="preserve">function[out] = </w:t>
                      </w:r>
                      <w:proofErr w:type="spellStart"/>
                      <w:r>
                        <w:t>unsharpMasking</w:t>
                      </w:r>
                      <w:proofErr w:type="spellEnd"/>
                      <w:r>
                        <w:t>(</w:t>
                      </w:r>
                      <w:proofErr w:type="spellStart"/>
                      <w:proofErr w:type="gramStart"/>
                      <w:r>
                        <w:t>img,alpha</w:t>
                      </w:r>
                      <w:proofErr w:type="gramEnd"/>
                      <w:r>
                        <w:t>,filterSize</w:t>
                      </w:r>
                      <w:proofErr w:type="spellEnd"/>
                      <w:r>
                        <w:t>)</w:t>
                      </w:r>
                    </w:p>
                    <w:p w14:paraId="3844E9F3" w14:textId="77777777" w:rsidR="00D31B38" w:rsidRDefault="00D31B38" w:rsidP="00D31B38">
                      <w:pPr>
                        <w:bidi w:val="0"/>
                      </w:pPr>
                      <w:r>
                        <w:t xml:space="preserve">blurred = </w:t>
                      </w:r>
                      <w:proofErr w:type="spellStart"/>
                      <w:r>
                        <w:t>imgaussfilt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,'</w:t>
                      </w:r>
                      <w:proofErr w:type="spellStart"/>
                      <w:r>
                        <w:t>FilterSize</w:t>
                      </w:r>
                      <w:proofErr w:type="spellEnd"/>
                      <w:proofErr w:type="gramStart"/>
                      <w:r>
                        <w:t>',</w:t>
                      </w:r>
                      <w:proofErr w:type="spellStart"/>
                      <w:r>
                        <w:t>filterSize</w:t>
                      </w:r>
                      <w:proofErr w:type="spellEnd"/>
                      <w:proofErr w:type="gramEnd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</w:p>
                    <w:p w14:paraId="46CFE78B" w14:textId="77777777" w:rsidR="00D31B38" w:rsidRDefault="00D31B38" w:rsidP="00D31B38">
                      <w:pPr>
                        <w:bidi w:val="0"/>
                      </w:pPr>
                      <w:r>
                        <w:t xml:space="preserve">out = 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 xml:space="preserve"> + (alpha*(blurred-</w:t>
                      </w:r>
                      <w:proofErr w:type="spellStart"/>
                      <w:r>
                        <w:t>img</w:t>
                      </w:r>
                      <w:proofErr w:type="spellEnd"/>
                      <w:r>
                        <w:t>)</w:t>
                      </w:r>
                      <w:proofErr w:type="gramStart"/>
                      <w:r>
                        <w:t>)</w:t>
                      </w:r>
                      <w:r>
                        <w:rPr>
                          <w:rtl/>
                        </w:rPr>
                        <w:t>;</w:t>
                      </w:r>
                      <w:proofErr w:type="gramEnd"/>
                    </w:p>
                    <w:p w14:paraId="4EB6E653" w14:textId="30F2984A" w:rsidR="00D31B38" w:rsidRDefault="00D31B38" w:rsidP="00D31B38">
                      <w:pPr>
                        <w:bidi w:val="0"/>
                      </w:pPr>
                      <w:r>
                        <w:t>en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2E8442" w14:textId="67AA43DB" w:rsidR="00EE5E64" w:rsidRDefault="00EE5E64" w:rsidP="00A96A21">
      <w:pPr>
        <w:pStyle w:val="6text"/>
        <w:rPr>
          <w:color w:val="FF0000"/>
        </w:rPr>
      </w:pPr>
    </w:p>
    <w:p w14:paraId="5C94AEBE" w14:textId="77777777" w:rsidR="00EE5E64" w:rsidRDefault="00EE5E64" w:rsidP="00A96A21">
      <w:pPr>
        <w:pStyle w:val="6text"/>
        <w:rPr>
          <w:color w:val="FF0000"/>
          <w:rtl/>
        </w:rPr>
        <w:sectPr w:rsidR="00EE5E64" w:rsidSect="006D1FD7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notePr>
            <w:numRestart w:val="eachPage"/>
          </w:footnotePr>
          <w:type w:val="continuous"/>
          <w:pgSz w:w="11906" w:h="16838" w:code="9"/>
          <w:pgMar w:top="1440" w:right="1286" w:bottom="1440" w:left="1440" w:header="709" w:footer="709" w:gutter="0"/>
          <w:pgNumType w:start="67"/>
          <w:cols w:num="2" w:space="709"/>
          <w:bidi/>
          <w:rtlGutter/>
          <w:docGrid w:linePitch="360"/>
        </w:sectPr>
      </w:pPr>
    </w:p>
    <w:p w14:paraId="64838174" w14:textId="5A36BD65" w:rsidR="00EE5E64" w:rsidRDefault="00EE5E64" w:rsidP="00A96A21">
      <w:pPr>
        <w:pStyle w:val="6text"/>
        <w:rPr>
          <w:color w:val="FF0000"/>
        </w:rPr>
      </w:pPr>
    </w:p>
    <w:p w14:paraId="240A245F" w14:textId="77777777" w:rsidR="00EE5E64" w:rsidRPr="00783BAC" w:rsidRDefault="00EE5E64" w:rsidP="00A96A21">
      <w:pPr>
        <w:pStyle w:val="Achievement"/>
        <w:ind w:left="-46" w:firstLine="46"/>
        <w:rPr>
          <w:b/>
          <w:bCs/>
          <w:sz w:val="26"/>
          <w:szCs w:val="26"/>
          <w:rtl/>
        </w:rPr>
      </w:pPr>
      <w:r w:rsidRPr="00783BAC">
        <w:rPr>
          <w:rFonts w:hint="cs"/>
          <w:b/>
          <w:bCs/>
          <w:sz w:val="26"/>
          <w:szCs w:val="26"/>
          <w:rtl/>
        </w:rPr>
        <w:lastRenderedPageBreak/>
        <w:t>مراجع</w:t>
      </w:r>
    </w:p>
    <w:p w14:paraId="34221333" w14:textId="77777777" w:rsidR="00EE5E64" w:rsidRDefault="00EE5E64" w:rsidP="00A96A21">
      <w:pPr>
        <w:pStyle w:val="Achievement"/>
        <w:bidi w:val="0"/>
        <w:sectPr w:rsidR="00EE5E64" w:rsidSect="00783BAC">
          <w:footnotePr>
            <w:numFmt w:val="chicago"/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0"/>
          <w:cols w:space="709"/>
          <w:bidi/>
          <w:rtlGutter/>
          <w:docGrid w:linePitch="360"/>
        </w:sectPr>
      </w:pPr>
    </w:p>
    <w:p w14:paraId="4302A3B8" w14:textId="4D1564B2" w:rsidR="00CD6018" w:rsidRDefault="00FC28B1" w:rsidP="00FC28B1">
      <w:pPr>
        <w:pStyle w:val="NormalWeb"/>
        <w:numPr>
          <w:ilvl w:val="0"/>
          <w:numId w:val="39"/>
        </w:numPr>
      </w:pPr>
      <w:r>
        <w:t>Digital Image Processing / Rafael C. Gonzalez,</w:t>
      </w:r>
      <w:r>
        <w:rPr>
          <w:rFonts w:hint="cs"/>
          <w:rtl/>
        </w:rPr>
        <w:t xml:space="preserve"> </w:t>
      </w:r>
      <w:r>
        <w:t>4</w:t>
      </w:r>
      <w:r w:rsidRPr="00FC28B1">
        <w:rPr>
          <w:vertAlign w:val="superscript"/>
        </w:rPr>
        <w:t>th</w:t>
      </w:r>
      <w:r>
        <w:t xml:space="preserve"> Edition</w:t>
      </w:r>
      <w:r w:rsidR="00CD6018">
        <w:t> </w:t>
      </w:r>
    </w:p>
    <w:p w14:paraId="48C4D722" w14:textId="3BDF6B1D" w:rsidR="00CE0A2B" w:rsidRDefault="001753C0" w:rsidP="00FC28B1">
      <w:pPr>
        <w:pStyle w:val="NormalWeb"/>
        <w:numPr>
          <w:ilvl w:val="0"/>
          <w:numId w:val="39"/>
        </w:numPr>
      </w:pPr>
      <w:r>
        <w:t xml:space="preserve">[1] </w:t>
      </w:r>
      <w:r w:rsidRPr="001753C0">
        <w:t xml:space="preserve">http://www.cs.unc.edu/~lazebnik/spring10/lec05_filter.pdf </w:t>
      </w:r>
      <w:r w:rsidR="00CE0A2B" w:rsidRPr="00CE0A2B">
        <w:t>adapthisteq</w:t>
      </w:r>
      <w:proofErr w:type="gramStart"/>
      <w:r w:rsidR="00CE0A2B" w:rsidRPr="00CE0A2B">
        <w:t>#:~</w:t>
      </w:r>
      <w:proofErr w:type="gramEnd"/>
      <w:r w:rsidR="00CE0A2B" w:rsidRPr="00CE0A2B">
        <w:t>:text=imadjust%20increases%20the%20contrast%20of,histeq%20performs%20histogram%20equalization.&amp;text=adapthisteq%20performs%20contrast%2Dlimited%20adaptive%20histogram%20equalization</w:t>
      </w:r>
    </w:p>
    <w:p w14:paraId="051D1503" w14:textId="464571BC" w:rsidR="00705215" w:rsidRDefault="00705215" w:rsidP="00FC28B1">
      <w:pPr>
        <w:pStyle w:val="NormalWeb"/>
        <w:numPr>
          <w:ilvl w:val="0"/>
          <w:numId w:val="39"/>
        </w:numPr>
      </w:pPr>
      <w:hyperlink r:id="rId46" w:history="1">
        <w:r w:rsidRPr="00D73D43">
          <w:rPr>
            <w:rStyle w:val="Hyperlink"/>
          </w:rPr>
          <w:t>https://www.geeksforgeeks.org/matlab-edge-detection-of-an-image-without-using-in-built-function/</w:t>
        </w:r>
      </w:hyperlink>
    </w:p>
    <w:p w14:paraId="30C181A4" w14:textId="3D160EEE" w:rsidR="00705215" w:rsidRDefault="00705215" w:rsidP="00FC28B1">
      <w:pPr>
        <w:pStyle w:val="NormalWeb"/>
        <w:numPr>
          <w:ilvl w:val="0"/>
          <w:numId w:val="39"/>
        </w:numPr>
      </w:pPr>
      <w:hyperlink r:id="rId47" w:history="1">
        <w:r w:rsidRPr="00D73D43">
          <w:rPr>
            <w:rStyle w:val="Hyperlink"/>
          </w:rPr>
          <w:t>https://stackoverflow.com/questions/27535535/matlab-median-filter-code</w:t>
        </w:r>
      </w:hyperlink>
    </w:p>
    <w:p w14:paraId="6DFC7079" w14:textId="77777777" w:rsidR="00705215" w:rsidRDefault="00705215" w:rsidP="00216D78">
      <w:pPr>
        <w:pStyle w:val="NormalWeb"/>
        <w:ind w:left="720"/>
      </w:pPr>
    </w:p>
    <w:p w14:paraId="3FE3686A" w14:textId="77777777" w:rsidR="00CE0A2B" w:rsidRDefault="00CE0A2B" w:rsidP="00CE0A2B">
      <w:pPr>
        <w:pStyle w:val="NormalWeb"/>
        <w:ind w:left="720"/>
      </w:pPr>
    </w:p>
    <w:p w14:paraId="260D9953" w14:textId="7051E993" w:rsidR="006D1FD7" w:rsidRPr="00E46255" w:rsidRDefault="006D1FD7" w:rsidP="00E46255">
      <w:pPr>
        <w:pStyle w:val="NormalWeb"/>
        <w:jc w:val="both"/>
        <w:rPr>
          <w:rtl/>
        </w:rPr>
        <w:sectPr w:rsidR="006D1FD7" w:rsidRPr="00E46255" w:rsidSect="00EE5E64">
          <w:footnotePr>
            <w:numRestart w:val="eachPage"/>
          </w:footnotePr>
          <w:type w:val="continuous"/>
          <w:pgSz w:w="11906" w:h="16838" w:code="9"/>
          <w:pgMar w:top="1440" w:right="1440" w:bottom="1440" w:left="1440" w:header="709" w:footer="709" w:gutter="0"/>
          <w:pgNumType w:start="67"/>
          <w:cols w:space="709"/>
          <w:bidi/>
          <w:rtlGutter/>
          <w:docGrid w:linePitch="360"/>
        </w:sectPr>
      </w:pPr>
      <w:r w:rsidRPr="006D1FD7">
        <w:t>.</w:t>
      </w:r>
    </w:p>
    <w:p w14:paraId="41C29CF4" w14:textId="77777777" w:rsidR="00CE0A2B" w:rsidRDefault="00CE0A2B">
      <w:pPr>
        <w:pStyle w:val="6text"/>
        <w:rPr>
          <w:color w:val="FF0000"/>
          <w:szCs w:val="22"/>
        </w:rPr>
      </w:pPr>
    </w:p>
    <w:sectPr w:rsidR="00CE0A2B" w:rsidSect="00237FA1">
      <w:footnotePr>
        <w:numFmt w:val="chicago"/>
        <w:numRestart w:val="eachPage"/>
      </w:footnotePr>
      <w:type w:val="continuous"/>
      <w:pgSz w:w="11906" w:h="16838"/>
      <w:pgMar w:top="1440" w:right="1440" w:bottom="1440" w:left="1440" w:header="709" w:footer="709" w:gutter="0"/>
      <w:pgNumType w:start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D5717" w14:textId="77777777" w:rsidR="00AF5766" w:rsidRDefault="00AF5766">
      <w:r>
        <w:separator/>
      </w:r>
    </w:p>
  </w:endnote>
  <w:endnote w:type="continuationSeparator" w:id="0">
    <w:p w14:paraId="16B5EE2A" w14:textId="77777777" w:rsidR="00AF5766" w:rsidRDefault="00AF5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agut">
    <w:charset w:val="B2"/>
    <w:family w:val="auto"/>
    <w:pitch w:val="variable"/>
    <w:sig w:usb0="00002001" w:usb1="00000000" w:usb2="00000000" w:usb3="00000000" w:csb0="00000040" w:csb1="00000000"/>
  </w:font>
  <w:font w:name="Traffic"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Nazanin"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3113" w14:textId="77777777" w:rsidR="00D31B38" w:rsidRPr="00666B89" w:rsidRDefault="00D31B38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4982B" w14:textId="77777777" w:rsidR="00D31B38" w:rsidRPr="00666B89" w:rsidRDefault="00D31B38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5E044" w14:textId="77777777" w:rsidR="00D31B38" w:rsidRPr="00666B89" w:rsidRDefault="00D31B38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6DF368" w14:textId="77777777" w:rsidR="00D31B38" w:rsidRPr="00666B89" w:rsidRDefault="00D31B38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67998" w14:textId="77777777" w:rsidR="00AF5766" w:rsidRDefault="00AF5766">
      <w:r>
        <w:separator/>
      </w:r>
    </w:p>
  </w:footnote>
  <w:footnote w:type="continuationSeparator" w:id="0">
    <w:p w14:paraId="4FDB15D8" w14:textId="77777777" w:rsidR="00AF5766" w:rsidRDefault="00AF5766">
      <w:r>
        <w:continuationSeparator/>
      </w:r>
    </w:p>
  </w:footnote>
  <w:footnote w:id="1">
    <w:p w14:paraId="447AA018" w14:textId="0D4A2DDE" w:rsidR="00D31B38" w:rsidRPr="00FC28B1" w:rsidRDefault="00D31B38" w:rsidP="00FC28B1">
      <w:pPr>
        <w:pStyle w:val="FootnoteText"/>
        <w:rPr>
          <w:rtl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63FFB" w14:textId="77777777" w:rsidR="00D31B38" w:rsidRPr="00684D73" w:rsidRDefault="00D31B38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B9359" w14:textId="77777777" w:rsidR="00D31B38" w:rsidRPr="00666B89" w:rsidRDefault="00D31B38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BCC9E4" w14:textId="77777777" w:rsidR="00D31B38" w:rsidRPr="00666B89" w:rsidRDefault="00D31B38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D31B38" w:rsidRPr="00666B89" w:rsidRDefault="00D31B38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B154A" w14:textId="77777777" w:rsidR="00D31B38" w:rsidRPr="00CD5F3A" w:rsidRDefault="00D31B38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B54A" w14:textId="77777777" w:rsidR="00D31B38" w:rsidRPr="00CD5F3A" w:rsidRDefault="00D31B38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9BB0B" w14:textId="77777777" w:rsidR="00D31B38" w:rsidRPr="00666B89" w:rsidRDefault="00D31B38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D31B38" w:rsidRPr="00666B89" w:rsidRDefault="00D31B38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42607"/>
    <w:multiLevelType w:val="hybridMultilevel"/>
    <w:tmpl w:val="481E1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A00AF5"/>
    <w:multiLevelType w:val="hybridMultilevel"/>
    <w:tmpl w:val="07BACCC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7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8AA6A90"/>
    <w:multiLevelType w:val="hybridMultilevel"/>
    <w:tmpl w:val="BF1AD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4E77E1"/>
    <w:multiLevelType w:val="hybridMultilevel"/>
    <w:tmpl w:val="8C4EFC58"/>
    <w:lvl w:ilvl="0" w:tplc="A060232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3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5" w15:restartNumberingAfterBreak="0">
    <w:nsid w:val="4BEF57FA"/>
    <w:multiLevelType w:val="hybridMultilevel"/>
    <w:tmpl w:val="60169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7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6B7BB8"/>
    <w:multiLevelType w:val="hybridMultilevel"/>
    <w:tmpl w:val="3856A6C0"/>
    <w:lvl w:ilvl="0" w:tplc="80F01C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8"/>
  </w:num>
  <w:num w:numId="2">
    <w:abstractNumId w:val="34"/>
  </w:num>
  <w:num w:numId="3">
    <w:abstractNumId w:val="28"/>
  </w:num>
  <w:num w:numId="4">
    <w:abstractNumId w:val="4"/>
  </w:num>
  <w:num w:numId="5">
    <w:abstractNumId w:val="15"/>
  </w:num>
  <w:num w:numId="6">
    <w:abstractNumId w:val="17"/>
  </w:num>
  <w:num w:numId="7">
    <w:abstractNumId w:val="31"/>
  </w:num>
  <w:num w:numId="8">
    <w:abstractNumId w:val="32"/>
  </w:num>
  <w:num w:numId="9">
    <w:abstractNumId w:val="39"/>
  </w:num>
  <w:num w:numId="10">
    <w:abstractNumId w:val="27"/>
  </w:num>
  <w:num w:numId="11">
    <w:abstractNumId w:val="30"/>
  </w:num>
  <w:num w:numId="12">
    <w:abstractNumId w:val="19"/>
  </w:num>
  <w:num w:numId="13">
    <w:abstractNumId w:val="21"/>
  </w:num>
  <w:num w:numId="14">
    <w:abstractNumId w:val="23"/>
  </w:num>
  <w:num w:numId="15">
    <w:abstractNumId w:val="26"/>
  </w:num>
  <w:num w:numId="16">
    <w:abstractNumId w:val="10"/>
  </w:num>
  <w:num w:numId="17">
    <w:abstractNumId w:val="1"/>
  </w:num>
  <w:num w:numId="18">
    <w:abstractNumId w:val="16"/>
  </w:num>
  <w:num w:numId="19">
    <w:abstractNumId w:val="29"/>
  </w:num>
  <w:num w:numId="20">
    <w:abstractNumId w:val="36"/>
  </w:num>
  <w:num w:numId="21">
    <w:abstractNumId w:val="8"/>
  </w:num>
  <w:num w:numId="22">
    <w:abstractNumId w:val="18"/>
  </w:num>
  <w:num w:numId="23">
    <w:abstractNumId w:val="13"/>
  </w:num>
  <w:num w:numId="24">
    <w:abstractNumId w:val="35"/>
  </w:num>
  <w:num w:numId="25">
    <w:abstractNumId w:val="14"/>
  </w:num>
  <w:num w:numId="26">
    <w:abstractNumId w:val="9"/>
  </w:num>
  <w:num w:numId="27">
    <w:abstractNumId w:val="5"/>
  </w:num>
  <w:num w:numId="28">
    <w:abstractNumId w:val="3"/>
  </w:num>
  <w:num w:numId="29">
    <w:abstractNumId w:val="7"/>
  </w:num>
  <w:num w:numId="30">
    <w:abstractNumId w:val="37"/>
  </w:num>
  <w:num w:numId="31">
    <w:abstractNumId w:val="2"/>
  </w:num>
  <w:num w:numId="32">
    <w:abstractNumId w:val="33"/>
  </w:num>
  <w:num w:numId="33">
    <w:abstractNumId w:val="20"/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4"/>
  </w:num>
  <w:num w:numId="37">
    <w:abstractNumId w:val="22"/>
  </w:num>
  <w:num w:numId="38">
    <w:abstractNumId w:val="0"/>
  </w:num>
  <w:num w:numId="39">
    <w:abstractNumId w:val="25"/>
  </w:num>
  <w:num w:numId="40">
    <w:abstractNumId w:val="12"/>
  </w:num>
  <w:num w:numId="41">
    <w:abstractNumId w:val="11"/>
  </w:num>
  <w:num w:numId="42">
    <w:abstractNumId w:val="6"/>
  </w:num>
  <w:num w:numId="43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45FA0"/>
    <w:rsid w:val="000724E5"/>
    <w:rsid w:val="000776B6"/>
    <w:rsid w:val="00080D0C"/>
    <w:rsid w:val="00081804"/>
    <w:rsid w:val="00094466"/>
    <w:rsid w:val="000A1E99"/>
    <w:rsid w:val="000A27CD"/>
    <w:rsid w:val="000B0ECE"/>
    <w:rsid w:val="000B1F06"/>
    <w:rsid w:val="000B428C"/>
    <w:rsid w:val="000B5764"/>
    <w:rsid w:val="000D2317"/>
    <w:rsid w:val="000D472F"/>
    <w:rsid w:val="000D507F"/>
    <w:rsid w:val="000F02C5"/>
    <w:rsid w:val="000F36DE"/>
    <w:rsid w:val="000F3B05"/>
    <w:rsid w:val="000F5D01"/>
    <w:rsid w:val="000F6965"/>
    <w:rsid w:val="001074C8"/>
    <w:rsid w:val="001114FF"/>
    <w:rsid w:val="0011189B"/>
    <w:rsid w:val="00111B39"/>
    <w:rsid w:val="00117AC5"/>
    <w:rsid w:val="00117C77"/>
    <w:rsid w:val="00127B0E"/>
    <w:rsid w:val="001435CE"/>
    <w:rsid w:val="00143AC9"/>
    <w:rsid w:val="001462B0"/>
    <w:rsid w:val="001528F6"/>
    <w:rsid w:val="00153AAA"/>
    <w:rsid w:val="00164A33"/>
    <w:rsid w:val="00164EC5"/>
    <w:rsid w:val="0016625E"/>
    <w:rsid w:val="00167BAD"/>
    <w:rsid w:val="00172968"/>
    <w:rsid w:val="001753C0"/>
    <w:rsid w:val="001777E3"/>
    <w:rsid w:val="00183F99"/>
    <w:rsid w:val="00187E13"/>
    <w:rsid w:val="00190515"/>
    <w:rsid w:val="001A4454"/>
    <w:rsid w:val="001C074F"/>
    <w:rsid w:val="001C2291"/>
    <w:rsid w:val="001C28CB"/>
    <w:rsid w:val="001C6B47"/>
    <w:rsid w:val="001D2A04"/>
    <w:rsid w:val="001E12CA"/>
    <w:rsid w:val="001E2DAD"/>
    <w:rsid w:val="001E31DC"/>
    <w:rsid w:val="001F20B1"/>
    <w:rsid w:val="001F500F"/>
    <w:rsid w:val="001F567C"/>
    <w:rsid w:val="00200393"/>
    <w:rsid w:val="00216D78"/>
    <w:rsid w:val="002179A1"/>
    <w:rsid w:val="002210EB"/>
    <w:rsid w:val="0023331C"/>
    <w:rsid w:val="00235642"/>
    <w:rsid w:val="00237FA1"/>
    <w:rsid w:val="0024033A"/>
    <w:rsid w:val="0024078C"/>
    <w:rsid w:val="00256600"/>
    <w:rsid w:val="00256BE7"/>
    <w:rsid w:val="00261693"/>
    <w:rsid w:val="00261B07"/>
    <w:rsid w:val="0026268D"/>
    <w:rsid w:val="00266A99"/>
    <w:rsid w:val="00273C12"/>
    <w:rsid w:val="002823B2"/>
    <w:rsid w:val="002934AE"/>
    <w:rsid w:val="00297654"/>
    <w:rsid w:val="002A4ED9"/>
    <w:rsid w:val="002B2BED"/>
    <w:rsid w:val="002D14B4"/>
    <w:rsid w:val="002E1EA6"/>
    <w:rsid w:val="00304265"/>
    <w:rsid w:val="00305ACF"/>
    <w:rsid w:val="00315BD0"/>
    <w:rsid w:val="003508A2"/>
    <w:rsid w:val="00375F68"/>
    <w:rsid w:val="0038061E"/>
    <w:rsid w:val="003829D4"/>
    <w:rsid w:val="00394978"/>
    <w:rsid w:val="003A4B56"/>
    <w:rsid w:val="003B0E48"/>
    <w:rsid w:val="003B402B"/>
    <w:rsid w:val="003C0D02"/>
    <w:rsid w:val="003C2CDE"/>
    <w:rsid w:val="003C4C08"/>
    <w:rsid w:val="003D5AC9"/>
    <w:rsid w:val="003D7961"/>
    <w:rsid w:val="003E361F"/>
    <w:rsid w:val="003F3C2B"/>
    <w:rsid w:val="0040204B"/>
    <w:rsid w:val="004108EA"/>
    <w:rsid w:val="00424487"/>
    <w:rsid w:val="00447313"/>
    <w:rsid w:val="004475C4"/>
    <w:rsid w:val="00447B66"/>
    <w:rsid w:val="00450209"/>
    <w:rsid w:val="00451F8B"/>
    <w:rsid w:val="00453AB0"/>
    <w:rsid w:val="00454C8D"/>
    <w:rsid w:val="00456AD6"/>
    <w:rsid w:val="00456C3F"/>
    <w:rsid w:val="00460FDA"/>
    <w:rsid w:val="00466766"/>
    <w:rsid w:val="0046681F"/>
    <w:rsid w:val="0047157D"/>
    <w:rsid w:val="00481DEB"/>
    <w:rsid w:val="00486D03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3C45"/>
    <w:rsid w:val="004D486B"/>
    <w:rsid w:val="004D62B9"/>
    <w:rsid w:val="004E02BB"/>
    <w:rsid w:val="004E14DF"/>
    <w:rsid w:val="004E4809"/>
    <w:rsid w:val="004F3F8B"/>
    <w:rsid w:val="004F7CEF"/>
    <w:rsid w:val="00500709"/>
    <w:rsid w:val="00512504"/>
    <w:rsid w:val="00517282"/>
    <w:rsid w:val="00523BFB"/>
    <w:rsid w:val="005268B5"/>
    <w:rsid w:val="00530603"/>
    <w:rsid w:val="00534B8C"/>
    <w:rsid w:val="00536C89"/>
    <w:rsid w:val="00547302"/>
    <w:rsid w:val="0055189A"/>
    <w:rsid w:val="00564ECC"/>
    <w:rsid w:val="00570437"/>
    <w:rsid w:val="0057264D"/>
    <w:rsid w:val="00581924"/>
    <w:rsid w:val="00587DE7"/>
    <w:rsid w:val="005A323F"/>
    <w:rsid w:val="005B5FCC"/>
    <w:rsid w:val="005D43ED"/>
    <w:rsid w:val="005D59EC"/>
    <w:rsid w:val="005D79EC"/>
    <w:rsid w:val="005F01B8"/>
    <w:rsid w:val="005F2560"/>
    <w:rsid w:val="006010FA"/>
    <w:rsid w:val="00601115"/>
    <w:rsid w:val="00602F28"/>
    <w:rsid w:val="00607666"/>
    <w:rsid w:val="006158E9"/>
    <w:rsid w:val="00637F31"/>
    <w:rsid w:val="0065000D"/>
    <w:rsid w:val="00653A35"/>
    <w:rsid w:val="0066542E"/>
    <w:rsid w:val="00666B89"/>
    <w:rsid w:val="00671EB8"/>
    <w:rsid w:val="0067398B"/>
    <w:rsid w:val="00674800"/>
    <w:rsid w:val="00692EB9"/>
    <w:rsid w:val="00693019"/>
    <w:rsid w:val="006935C9"/>
    <w:rsid w:val="00696143"/>
    <w:rsid w:val="00696358"/>
    <w:rsid w:val="006A2C45"/>
    <w:rsid w:val="006B22AC"/>
    <w:rsid w:val="006B3AA6"/>
    <w:rsid w:val="006C0C24"/>
    <w:rsid w:val="006C50EF"/>
    <w:rsid w:val="006D1FD7"/>
    <w:rsid w:val="006D2214"/>
    <w:rsid w:val="006E2B9A"/>
    <w:rsid w:val="006E6B9C"/>
    <w:rsid w:val="006F69BA"/>
    <w:rsid w:val="00702D34"/>
    <w:rsid w:val="007048DB"/>
    <w:rsid w:val="00705215"/>
    <w:rsid w:val="00715009"/>
    <w:rsid w:val="007251D9"/>
    <w:rsid w:val="0073301C"/>
    <w:rsid w:val="007362BF"/>
    <w:rsid w:val="00737B28"/>
    <w:rsid w:val="00742339"/>
    <w:rsid w:val="00742AC3"/>
    <w:rsid w:val="00744C9B"/>
    <w:rsid w:val="00754CD6"/>
    <w:rsid w:val="007574B5"/>
    <w:rsid w:val="007702BD"/>
    <w:rsid w:val="007747B8"/>
    <w:rsid w:val="00781642"/>
    <w:rsid w:val="00781AAB"/>
    <w:rsid w:val="00783BAC"/>
    <w:rsid w:val="0079046C"/>
    <w:rsid w:val="007971EE"/>
    <w:rsid w:val="007A386B"/>
    <w:rsid w:val="007A3B66"/>
    <w:rsid w:val="007A5449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F16B1"/>
    <w:rsid w:val="007F2ED9"/>
    <w:rsid w:val="007F6EC6"/>
    <w:rsid w:val="00802505"/>
    <w:rsid w:val="008044DB"/>
    <w:rsid w:val="008051E3"/>
    <w:rsid w:val="00813DB6"/>
    <w:rsid w:val="00821333"/>
    <w:rsid w:val="00831661"/>
    <w:rsid w:val="00832FE7"/>
    <w:rsid w:val="0084747A"/>
    <w:rsid w:val="008503BA"/>
    <w:rsid w:val="008504DA"/>
    <w:rsid w:val="00851AC8"/>
    <w:rsid w:val="008550EB"/>
    <w:rsid w:val="00881049"/>
    <w:rsid w:val="008852C8"/>
    <w:rsid w:val="00887D10"/>
    <w:rsid w:val="00890671"/>
    <w:rsid w:val="00890ACB"/>
    <w:rsid w:val="00891BA1"/>
    <w:rsid w:val="00893831"/>
    <w:rsid w:val="00897FCD"/>
    <w:rsid w:val="008A1879"/>
    <w:rsid w:val="008A2350"/>
    <w:rsid w:val="008A488D"/>
    <w:rsid w:val="008A7EFD"/>
    <w:rsid w:val="008B2E4F"/>
    <w:rsid w:val="008B456E"/>
    <w:rsid w:val="008C3D7E"/>
    <w:rsid w:val="008C7661"/>
    <w:rsid w:val="008D0588"/>
    <w:rsid w:val="008F1233"/>
    <w:rsid w:val="0090068C"/>
    <w:rsid w:val="0090128E"/>
    <w:rsid w:val="00911D93"/>
    <w:rsid w:val="00916722"/>
    <w:rsid w:val="009173FC"/>
    <w:rsid w:val="00931BA7"/>
    <w:rsid w:val="0093214D"/>
    <w:rsid w:val="00956FCE"/>
    <w:rsid w:val="009603CD"/>
    <w:rsid w:val="009760AE"/>
    <w:rsid w:val="00982926"/>
    <w:rsid w:val="00992B0A"/>
    <w:rsid w:val="00993263"/>
    <w:rsid w:val="009937C7"/>
    <w:rsid w:val="009A0958"/>
    <w:rsid w:val="009A42AE"/>
    <w:rsid w:val="009A6B75"/>
    <w:rsid w:val="009C5568"/>
    <w:rsid w:val="009D284C"/>
    <w:rsid w:val="009E0C6C"/>
    <w:rsid w:val="00A029AA"/>
    <w:rsid w:val="00A23413"/>
    <w:rsid w:val="00A24F9F"/>
    <w:rsid w:val="00A31696"/>
    <w:rsid w:val="00A33954"/>
    <w:rsid w:val="00A36DEF"/>
    <w:rsid w:val="00A5369A"/>
    <w:rsid w:val="00A53957"/>
    <w:rsid w:val="00A55892"/>
    <w:rsid w:val="00A579BA"/>
    <w:rsid w:val="00A64042"/>
    <w:rsid w:val="00A70AD2"/>
    <w:rsid w:val="00A86A37"/>
    <w:rsid w:val="00A877F7"/>
    <w:rsid w:val="00A96A21"/>
    <w:rsid w:val="00AA2413"/>
    <w:rsid w:val="00AA44B6"/>
    <w:rsid w:val="00AB38D7"/>
    <w:rsid w:val="00AB3955"/>
    <w:rsid w:val="00AD080C"/>
    <w:rsid w:val="00AD0DFD"/>
    <w:rsid w:val="00AD2757"/>
    <w:rsid w:val="00AD41FF"/>
    <w:rsid w:val="00AD5995"/>
    <w:rsid w:val="00AE4294"/>
    <w:rsid w:val="00AF5766"/>
    <w:rsid w:val="00B01602"/>
    <w:rsid w:val="00B026C2"/>
    <w:rsid w:val="00B03C92"/>
    <w:rsid w:val="00B10429"/>
    <w:rsid w:val="00B25B01"/>
    <w:rsid w:val="00B34311"/>
    <w:rsid w:val="00B34981"/>
    <w:rsid w:val="00B365F6"/>
    <w:rsid w:val="00B3770E"/>
    <w:rsid w:val="00B400F7"/>
    <w:rsid w:val="00B42B78"/>
    <w:rsid w:val="00B5619C"/>
    <w:rsid w:val="00B63D31"/>
    <w:rsid w:val="00B67866"/>
    <w:rsid w:val="00B7489F"/>
    <w:rsid w:val="00B82993"/>
    <w:rsid w:val="00B906DE"/>
    <w:rsid w:val="00B95D16"/>
    <w:rsid w:val="00B96151"/>
    <w:rsid w:val="00BA4C31"/>
    <w:rsid w:val="00BB09E4"/>
    <w:rsid w:val="00BB25AC"/>
    <w:rsid w:val="00BB54A8"/>
    <w:rsid w:val="00BB76B0"/>
    <w:rsid w:val="00BC2B81"/>
    <w:rsid w:val="00BC3313"/>
    <w:rsid w:val="00BD6FE0"/>
    <w:rsid w:val="00BD7A87"/>
    <w:rsid w:val="00BE0ECC"/>
    <w:rsid w:val="00BE6165"/>
    <w:rsid w:val="00BE654C"/>
    <w:rsid w:val="00BF2E1B"/>
    <w:rsid w:val="00BF5098"/>
    <w:rsid w:val="00C034AF"/>
    <w:rsid w:val="00C0560C"/>
    <w:rsid w:val="00C0740F"/>
    <w:rsid w:val="00C11712"/>
    <w:rsid w:val="00C12CD5"/>
    <w:rsid w:val="00C14536"/>
    <w:rsid w:val="00C16592"/>
    <w:rsid w:val="00C266DB"/>
    <w:rsid w:val="00C2734E"/>
    <w:rsid w:val="00C279B5"/>
    <w:rsid w:val="00C32168"/>
    <w:rsid w:val="00C543F0"/>
    <w:rsid w:val="00C615B6"/>
    <w:rsid w:val="00C626CA"/>
    <w:rsid w:val="00C63450"/>
    <w:rsid w:val="00C64AC5"/>
    <w:rsid w:val="00C66AEA"/>
    <w:rsid w:val="00C82836"/>
    <w:rsid w:val="00C84161"/>
    <w:rsid w:val="00C8439F"/>
    <w:rsid w:val="00C91A1E"/>
    <w:rsid w:val="00C91E2E"/>
    <w:rsid w:val="00C92848"/>
    <w:rsid w:val="00C9510E"/>
    <w:rsid w:val="00C95ADE"/>
    <w:rsid w:val="00CB159D"/>
    <w:rsid w:val="00CB362E"/>
    <w:rsid w:val="00CB7829"/>
    <w:rsid w:val="00CB7A7D"/>
    <w:rsid w:val="00CC076C"/>
    <w:rsid w:val="00CC74FC"/>
    <w:rsid w:val="00CD1379"/>
    <w:rsid w:val="00CD5F3A"/>
    <w:rsid w:val="00CD6018"/>
    <w:rsid w:val="00CE0A2B"/>
    <w:rsid w:val="00CE37B9"/>
    <w:rsid w:val="00CE455F"/>
    <w:rsid w:val="00CE6720"/>
    <w:rsid w:val="00CF0266"/>
    <w:rsid w:val="00CF0422"/>
    <w:rsid w:val="00CF43E3"/>
    <w:rsid w:val="00CF64FE"/>
    <w:rsid w:val="00CF68F3"/>
    <w:rsid w:val="00D01C64"/>
    <w:rsid w:val="00D049AC"/>
    <w:rsid w:val="00D10BE9"/>
    <w:rsid w:val="00D17A2D"/>
    <w:rsid w:val="00D17EE9"/>
    <w:rsid w:val="00D22A51"/>
    <w:rsid w:val="00D22C02"/>
    <w:rsid w:val="00D31B38"/>
    <w:rsid w:val="00D32335"/>
    <w:rsid w:val="00D3297E"/>
    <w:rsid w:val="00D40B65"/>
    <w:rsid w:val="00D57E20"/>
    <w:rsid w:val="00D6025B"/>
    <w:rsid w:val="00D64297"/>
    <w:rsid w:val="00D64BC5"/>
    <w:rsid w:val="00D6558E"/>
    <w:rsid w:val="00D73963"/>
    <w:rsid w:val="00D76C91"/>
    <w:rsid w:val="00D77E85"/>
    <w:rsid w:val="00D8195F"/>
    <w:rsid w:val="00D81DB0"/>
    <w:rsid w:val="00D87E94"/>
    <w:rsid w:val="00D930FC"/>
    <w:rsid w:val="00DA6F44"/>
    <w:rsid w:val="00DA78D8"/>
    <w:rsid w:val="00DD0A24"/>
    <w:rsid w:val="00DD1EB5"/>
    <w:rsid w:val="00DD3C96"/>
    <w:rsid w:val="00DF0E5C"/>
    <w:rsid w:val="00E05D10"/>
    <w:rsid w:val="00E078F1"/>
    <w:rsid w:val="00E14990"/>
    <w:rsid w:val="00E16995"/>
    <w:rsid w:val="00E17E04"/>
    <w:rsid w:val="00E22F12"/>
    <w:rsid w:val="00E370E8"/>
    <w:rsid w:val="00E40B55"/>
    <w:rsid w:val="00E441C4"/>
    <w:rsid w:val="00E46255"/>
    <w:rsid w:val="00E46B06"/>
    <w:rsid w:val="00E473B3"/>
    <w:rsid w:val="00E55DED"/>
    <w:rsid w:val="00E612A3"/>
    <w:rsid w:val="00E67206"/>
    <w:rsid w:val="00E700E8"/>
    <w:rsid w:val="00E74FD8"/>
    <w:rsid w:val="00E754E7"/>
    <w:rsid w:val="00E80914"/>
    <w:rsid w:val="00E86599"/>
    <w:rsid w:val="00E92AB1"/>
    <w:rsid w:val="00EA0D89"/>
    <w:rsid w:val="00EA2293"/>
    <w:rsid w:val="00EB44C0"/>
    <w:rsid w:val="00EB62EC"/>
    <w:rsid w:val="00EB6925"/>
    <w:rsid w:val="00EC0F67"/>
    <w:rsid w:val="00EC133A"/>
    <w:rsid w:val="00EC52FC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F3090"/>
    <w:rsid w:val="00EF33F9"/>
    <w:rsid w:val="00EF4956"/>
    <w:rsid w:val="00EF5249"/>
    <w:rsid w:val="00F03F91"/>
    <w:rsid w:val="00F05697"/>
    <w:rsid w:val="00F12D4A"/>
    <w:rsid w:val="00F15301"/>
    <w:rsid w:val="00F211D3"/>
    <w:rsid w:val="00F25B75"/>
    <w:rsid w:val="00F27414"/>
    <w:rsid w:val="00F40E21"/>
    <w:rsid w:val="00F55D6A"/>
    <w:rsid w:val="00F55D75"/>
    <w:rsid w:val="00F63539"/>
    <w:rsid w:val="00F63FF3"/>
    <w:rsid w:val="00F648D2"/>
    <w:rsid w:val="00F67012"/>
    <w:rsid w:val="00F67330"/>
    <w:rsid w:val="00F761F5"/>
    <w:rsid w:val="00F765C9"/>
    <w:rsid w:val="00F76F97"/>
    <w:rsid w:val="00F8276D"/>
    <w:rsid w:val="00F9260B"/>
    <w:rsid w:val="00F926A3"/>
    <w:rsid w:val="00F966BF"/>
    <w:rsid w:val="00FA475E"/>
    <w:rsid w:val="00FA6C5C"/>
    <w:rsid w:val="00FB05E9"/>
    <w:rsid w:val="00FB23FF"/>
    <w:rsid w:val="00FC101C"/>
    <w:rsid w:val="00FC28B1"/>
    <w:rsid w:val="00FD2BCD"/>
    <w:rsid w:val="00FE098F"/>
    <w:rsid w:val="00FE6719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FA9E1540-F140-4E5E-85C2-357C2C953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6766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87E94"/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C28B1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000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F2741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2741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9" Type="http://schemas.openxmlformats.org/officeDocument/2006/relationships/image" Target="media/image27.jpeg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34" Type="http://schemas.openxmlformats.org/officeDocument/2006/relationships/image" Target="media/image22.jpeg"/><Relationship Id="rId42" Type="http://schemas.openxmlformats.org/officeDocument/2006/relationships/header" Target="header5.xml"/><Relationship Id="rId47" Type="http://schemas.openxmlformats.org/officeDocument/2006/relationships/hyperlink" Target="https://stackoverflow.com/questions/27535535/matlab-median-filter-code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hyperlink" Target="https://www.geeksforgeeks.org/matlab-edge-detection-of-an-image-without-using-in-built-function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29" Type="http://schemas.openxmlformats.org/officeDocument/2006/relationships/image" Target="media/image17.jpeg"/><Relationship Id="rId41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jpe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image" Target="media/image24.jpeg"/><Relationship Id="rId49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7.jpeg"/><Relationship Id="rId31" Type="http://schemas.openxmlformats.org/officeDocument/2006/relationships/image" Target="media/image19.jpeg"/><Relationship Id="rId44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3.jpeg"/><Relationship Id="rId43" Type="http://schemas.openxmlformats.org/officeDocument/2006/relationships/footer" Target="footer3.xml"/><Relationship Id="rId48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97BFA-561B-4F08-B1E5-B91C6E4E2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0</TotalTime>
  <Pages>1</Pages>
  <Words>1768</Words>
  <Characters>1007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nasim fani</cp:lastModifiedBy>
  <cp:revision>29</cp:revision>
  <cp:lastPrinted>2020-11-27T21:58:00Z</cp:lastPrinted>
  <dcterms:created xsi:type="dcterms:W3CDTF">2018-10-31T12:07:00Z</dcterms:created>
  <dcterms:modified xsi:type="dcterms:W3CDTF">2020-11-28T16:08:00Z</dcterms:modified>
</cp:coreProperties>
</file>